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 xml:space="preserve">Daria </w:t>
      </w:r>
      <w:proofErr w:type="spellStart"/>
      <w:r w:rsidRPr="00E57B8B">
        <w:rPr>
          <w:b/>
          <w:bCs/>
          <w:sz w:val="36"/>
          <w:szCs w:val="36"/>
        </w:rPr>
        <w:t>Sukonnova</w:t>
      </w:r>
      <w:proofErr w:type="spellEnd"/>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 xml:space="preserve">Jeremy </w:t>
      </w:r>
      <w:proofErr w:type="spellStart"/>
      <w:r w:rsidR="00E57B8B" w:rsidRPr="00E57B8B">
        <w:rPr>
          <w:b/>
          <w:bCs/>
          <w:sz w:val="36"/>
          <w:szCs w:val="36"/>
        </w:rPr>
        <w:t>Naupay</w:t>
      </w:r>
      <w:proofErr w:type="spellEnd"/>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p w14:paraId="4D02C05F" w14:textId="6DBEA967" w:rsidR="00BD09BC"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710817" w:history="1">
            <w:r w:rsidR="00BD09BC" w:rsidRPr="004103BC">
              <w:rPr>
                <w:rStyle w:val="Hyperlink"/>
                <w:noProof/>
              </w:rPr>
              <w:t>Introduction</w:t>
            </w:r>
            <w:r w:rsidR="00BD09BC">
              <w:rPr>
                <w:noProof/>
                <w:webHidden/>
              </w:rPr>
              <w:tab/>
            </w:r>
            <w:r w:rsidR="00BD09BC">
              <w:rPr>
                <w:noProof/>
                <w:webHidden/>
              </w:rPr>
              <w:fldChar w:fldCharType="begin"/>
            </w:r>
            <w:r w:rsidR="00BD09BC">
              <w:rPr>
                <w:noProof/>
                <w:webHidden/>
              </w:rPr>
              <w:instrText xml:space="preserve"> PAGEREF _Toc29710817 \h </w:instrText>
            </w:r>
            <w:r w:rsidR="00BD09BC">
              <w:rPr>
                <w:noProof/>
                <w:webHidden/>
              </w:rPr>
            </w:r>
            <w:r w:rsidR="00BD09BC">
              <w:rPr>
                <w:noProof/>
                <w:webHidden/>
              </w:rPr>
              <w:fldChar w:fldCharType="separate"/>
            </w:r>
            <w:r w:rsidR="00BD09BC">
              <w:rPr>
                <w:noProof/>
                <w:webHidden/>
              </w:rPr>
              <w:t>3</w:t>
            </w:r>
            <w:r w:rsidR="00BD09BC">
              <w:rPr>
                <w:noProof/>
                <w:webHidden/>
              </w:rPr>
              <w:fldChar w:fldCharType="end"/>
            </w:r>
          </w:hyperlink>
        </w:p>
        <w:p w14:paraId="7D9AE7A8" w14:textId="6A90110B" w:rsidR="00BD09BC" w:rsidRDefault="00BD09BC">
          <w:pPr>
            <w:pStyle w:val="TOC1"/>
            <w:tabs>
              <w:tab w:val="right" w:leader="dot" w:pos="9016"/>
            </w:tabs>
            <w:rPr>
              <w:rFonts w:asciiTheme="minorHAnsi" w:eastAsiaTheme="minorEastAsia" w:hAnsiTheme="minorHAnsi"/>
              <w:noProof/>
              <w:lang w:eastAsia="en-AU"/>
            </w:rPr>
          </w:pPr>
          <w:hyperlink w:anchor="_Toc29710818" w:history="1">
            <w:r w:rsidRPr="004103BC">
              <w:rPr>
                <w:rStyle w:val="Hyperlink"/>
                <w:noProof/>
              </w:rPr>
              <w:t>Team Profile</w:t>
            </w:r>
            <w:r>
              <w:rPr>
                <w:noProof/>
                <w:webHidden/>
              </w:rPr>
              <w:tab/>
            </w:r>
            <w:r>
              <w:rPr>
                <w:noProof/>
                <w:webHidden/>
              </w:rPr>
              <w:fldChar w:fldCharType="begin"/>
            </w:r>
            <w:r>
              <w:rPr>
                <w:noProof/>
                <w:webHidden/>
              </w:rPr>
              <w:instrText xml:space="preserve"> PAGEREF _Toc29710818 \h </w:instrText>
            </w:r>
            <w:r>
              <w:rPr>
                <w:noProof/>
                <w:webHidden/>
              </w:rPr>
            </w:r>
            <w:r>
              <w:rPr>
                <w:noProof/>
                <w:webHidden/>
              </w:rPr>
              <w:fldChar w:fldCharType="separate"/>
            </w:r>
            <w:r>
              <w:rPr>
                <w:noProof/>
                <w:webHidden/>
              </w:rPr>
              <w:t>3</w:t>
            </w:r>
            <w:r>
              <w:rPr>
                <w:noProof/>
                <w:webHidden/>
              </w:rPr>
              <w:fldChar w:fldCharType="end"/>
            </w:r>
          </w:hyperlink>
        </w:p>
        <w:p w14:paraId="3AB619F5" w14:textId="4D42B97D" w:rsidR="00BD09BC" w:rsidRDefault="00BD09BC">
          <w:pPr>
            <w:pStyle w:val="TOC2"/>
            <w:tabs>
              <w:tab w:val="right" w:leader="dot" w:pos="9016"/>
            </w:tabs>
            <w:rPr>
              <w:rFonts w:asciiTheme="minorHAnsi" w:eastAsiaTheme="minorEastAsia" w:hAnsiTheme="minorHAnsi"/>
              <w:noProof/>
              <w:lang w:eastAsia="en-AU"/>
            </w:rPr>
          </w:pPr>
          <w:hyperlink w:anchor="_Toc29710819" w:history="1">
            <w:r w:rsidRPr="004103BC">
              <w:rPr>
                <w:rStyle w:val="Hyperlink"/>
                <w:noProof/>
              </w:rPr>
              <w:t>Team Name</w:t>
            </w:r>
            <w:r>
              <w:rPr>
                <w:noProof/>
                <w:webHidden/>
              </w:rPr>
              <w:tab/>
            </w:r>
            <w:r>
              <w:rPr>
                <w:noProof/>
                <w:webHidden/>
              </w:rPr>
              <w:fldChar w:fldCharType="begin"/>
            </w:r>
            <w:r>
              <w:rPr>
                <w:noProof/>
                <w:webHidden/>
              </w:rPr>
              <w:instrText xml:space="preserve"> PAGEREF _Toc29710819 \h </w:instrText>
            </w:r>
            <w:r>
              <w:rPr>
                <w:noProof/>
                <w:webHidden/>
              </w:rPr>
            </w:r>
            <w:r>
              <w:rPr>
                <w:noProof/>
                <w:webHidden/>
              </w:rPr>
              <w:fldChar w:fldCharType="separate"/>
            </w:r>
            <w:r>
              <w:rPr>
                <w:noProof/>
                <w:webHidden/>
              </w:rPr>
              <w:t>3</w:t>
            </w:r>
            <w:r>
              <w:rPr>
                <w:noProof/>
                <w:webHidden/>
              </w:rPr>
              <w:fldChar w:fldCharType="end"/>
            </w:r>
          </w:hyperlink>
        </w:p>
        <w:p w14:paraId="770EA4A4" w14:textId="64C5614C" w:rsidR="00BD09BC" w:rsidRDefault="00BD09BC">
          <w:pPr>
            <w:pStyle w:val="TOC2"/>
            <w:tabs>
              <w:tab w:val="right" w:leader="dot" w:pos="9016"/>
            </w:tabs>
            <w:rPr>
              <w:rFonts w:asciiTheme="minorHAnsi" w:eastAsiaTheme="minorEastAsia" w:hAnsiTheme="minorHAnsi"/>
              <w:noProof/>
              <w:lang w:eastAsia="en-AU"/>
            </w:rPr>
          </w:pPr>
          <w:hyperlink w:anchor="_Toc29710820" w:history="1">
            <w:r w:rsidRPr="004103BC">
              <w:rPr>
                <w:rStyle w:val="Hyperlink"/>
                <w:noProof/>
              </w:rPr>
              <w:t>Personal Information</w:t>
            </w:r>
            <w:r>
              <w:rPr>
                <w:noProof/>
                <w:webHidden/>
              </w:rPr>
              <w:tab/>
            </w:r>
            <w:r>
              <w:rPr>
                <w:noProof/>
                <w:webHidden/>
              </w:rPr>
              <w:fldChar w:fldCharType="begin"/>
            </w:r>
            <w:r>
              <w:rPr>
                <w:noProof/>
                <w:webHidden/>
              </w:rPr>
              <w:instrText xml:space="preserve"> PAGEREF _Toc29710820 \h </w:instrText>
            </w:r>
            <w:r>
              <w:rPr>
                <w:noProof/>
                <w:webHidden/>
              </w:rPr>
            </w:r>
            <w:r>
              <w:rPr>
                <w:noProof/>
                <w:webHidden/>
              </w:rPr>
              <w:fldChar w:fldCharType="separate"/>
            </w:r>
            <w:r>
              <w:rPr>
                <w:noProof/>
                <w:webHidden/>
              </w:rPr>
              <w:t>3</w:t>
            </w:r>
            <w:r>
              <w:rPr>
                <w:noProof/>
                <w:webHidden/>
              </w:rPr>
              <w:fldChar w:fldCharType="end"/>
            </w:r>
          </w:hyperlink>
        </w:p>
        <w:p w14:paraId="07CF2337" w14:textId="356FE8C6" w:rsidR="00BD09BC" w:rsidRDefault="00BD09BC">
          <w:pPr>
            <w:pStyle w:val="TOC2"/>
            <w:tabs>
              <w:tab w:val="right" w:leader="dot" w:pos="9016"/>
            </w:tabs>
            <w:rPr>
              <w:rFonts w:asciiTheme="minorHAnsi" w:eastAsiaTheme="minorEastAsia" w:hAnsiTheme="minorHAnsi"/>
              <w:noProof/>
              <w:lang w:eastAsia="en-AU"/>
            </w:rPr>
          </w:pPr>
          <w:hyperlink w:anchor="_Toc29710821" w:history="1">
            <w:r w:rsidRPr="004103BC">
              <w:rPr>
                <w:rStyle w:val="Hyperlink"/>
                <w:noProof/>
              </w:rPr>
              <w:t>Team Profile</w:t>
            </w:r>
            <w:r>
              <w:rPr>
                <w:noProof/>
                <w:webHidden/>
              </w:rPr>
              <w:tab/>
            </w:r>
            <w:r>
              <w:rPr>
                <w:noProof/>
                <w:webHidden/>
              </w:rPr>
              <w:fldChar w:fldCharType="begin"/>
            </w:r>
            <w:r>
              <w:rPr>
                <w:noProof/>
                <w:webHidden/>
              </w:rPr>
              <w:instrText xml:space="preserve"> PAGEREF _Toc29710821 \h </w:instrText>
            </w:r>
            <w:r>
              <w:rPr>
                <w:noProof/>
                <w:webHidden/>
              </w:rPr>
            </w:r>
            <w:r>
              <w:rPr>
                <w:noProof/>
                <w:webHidden/>
              </w:rPr>
              <w:fldChar w:fldCharType="separate"/>
            </w:r>
            <w:r>
              <w:rPr>
                <w:noProof/>
                <w:webHidden/>
              </w:rPr>
              <w:t>5</w:t>
            </w:r>
            <w:r>
              <w:rPr>
                <w:noProof/>
                <w:webHidden/>
              </w:rPr>
              <w:fldChar w:fldCharType="end"/>
            </w:r>
          </w:hyperlink>
        </w:p>
        <w:p w14:paraId="30869D5E" w14:textId="676F09F9" w:rsidR="00BD09BC" w:rsidRDefault="00BD09BC">
          <w:pPr>
            <w:pStyle w:val="TOC3"/>
            <w:tabs>
              <w:tab w:val="right" w:leader="dot" w:pos="9016"/>
            </w:tabs>
            <w:rPr>
              <w:rFonts w:asciiTheme="minorHAnsi" w:eastAsiaTheme="minorEastAsia" w:hAnsiTheme="minorHAnsi"/>
              <w:noProof/>
              <w:lang w:eastAsia="en-AU"/>
            </w:rPr>
          </w:pPr>
          <w:hyperlink w:anchor="_Toc29710822" w:history="1">
            <w:r w:rsidRPr="004103BC">
              <w:rPr>
                <w:rStyle w:val="Hyperlink"/>
                <w:noProof/>
              </w:rPr>
              <w:t>Othe</w:t>
            </w:r>
            <w:r w:rsidRPr="004103BC">
              <w:rPr>
                <w:rStyle w:val="Hyperlink"/>
                <w:noProof/>
              </w:rPr>
              <w:t>r</w:t>
            </w:r>
            <w:r w:rsidRPr="004103BC">
              <w:rPr>
                <w:rStyle w:val="Hyperlink"/>
                <w:noProof/>
              </w:rPr>
              <w:t xml:space="preserve"> tests results</w:t>
            </w:r>
            <w:r>
              <w:rPr>
                <w:noProof/>
                <w:webHidden/>
              </w:rPr>
              <w:tab/>
            </w:r>
            <w:r>
              <w:rPr>
                <w:noProof/>
                <w:webHidden/>
              </w:rPr>
              <w:fldChar w:fldCharType="begin"/>
            </w:r>
            <w:r>
              <w:rPr>
                <w:noProof/>
                <w:webHidden/>
              </w:rPr>
              <w:instrText xml:space="preserve"> PAGEREF _Toc29710822 \h </w:instrText>
            </w:r>
            <w:r>
              <w:rPr>
                <w:noProof/>
                <w:webHidden/>
              </w:rPr>
            </w:r>
            <w:r>
              <w:rPr>
                <w:noProof/>
                <w:webHidden/>
              </w:rPr>
              <w:fldChar w:fldCharType="separate"/>
            </w:r>
            <w:r>
              <w:rPr>
                <w:noProof/>
                <w:webHidden/>
              </w:rPr>
              <w:t>10</w:t>
            </w:r>
            <w:r>
              <w:rPr>
                <w:noProof/>
                <w:webHidden/>
              </w:rPr>
              <w:fldChar w:fldCharType="end"/>
            </w:r>
          </w:hyperlink>
        </w:p>
        <w:p w14:paraId="374FF551" w14:textId="47945807" w:rsidR="00BD09BC" w:rsidRDefault="00BD09BC">
          <w:pPr>
            <w:pStyle w:val="TOC2"/>
            <w:tabs>
              <w:tab w:val="right" w:leader="dot" w:pos="9016"/>
            </w:tabs>
            <w:rPr>
              <w:rFonts w:asciiTheme="minorHAnsi" w:eastAsiaTheme="minorEastAsia" w:hAnsiTheme="minorHAnsi"/>
              <w:noProof/>
              <w:lang w:eastAsia="en-AU"/>
            </w:rPr>
          </w:pPr>
          <w:hyperlink w:anchor="_Toc29710823" w:history="1">
            <w:r w:rsidRPr="004103BC">
              <w:rPr>
                <w:rStyle w:val="Hyperlink"/>
                <w:noProof/>
              </w:rPr>
              <w:t>Ideal Jobs</w:t>
            </w:r>
            <w:r>
              <w:rPr>
                <w:noProof/>
                <w:webHidden/>
              </w:rPr>
              <w:tab/>
            </w:r>
            <w:r>
              <w:rPr>
                <w:noProof/>
                <w:webHidden/>
              </w:rPr>
              <w:fldChar w:fldCharType="begin"/>
            </w:r>
            <w:r>
              <w:rPr>
                <w:noProof/>
                <w:webHidden/>
              </w:rPr>
              <w:instrText xml:space="preserve"> PAGEREF _Toc29710823 \h </w:instrText>
            </w:r>
            <w:r>
              <w:rPr>
                <w:noProof/>
                <w:webHidden/>
              </w:rPr>
            </w:r>
            <w:r>
              <w:rPr>
                <w:noProof/>
                <w:webHidden/>
              </w:rPr>
              <w:fldChar w:fldCharType="separate"/>
            </w:r>
            <w:r>
              <w:rPr>
                <w:noProof/>
                <w:webHidden/>
              </w:rPr>
              <w:t>13</w:t>
            </w:r>
            <w:r>
              <w:rPr>
                <w:noProof/>
                <w:webHidden/>
              </w:rPr>
              <w:fldChar w:fldCharType="end"/>
            </w:r>
          </w:hyperlink>
        </w:p>
        <w:p w14:paraId="1182F9EC" w14:textId="11385FA4" w:rsidR="00BD09BC" w:rsidRDefault="00BD09BC">
          <w:pPr>
            <w:pStyle w:val="TOC2"/>
            <w:tabs>
              <w:tab w:val="right" w:leader="dot" w:pos="9016"/>
            </w:tabs>
            <w:rPr>
              <w:rFonts w:asciiTheme="minorHAnsi" w:eastAsiaTheme="minorEastAsia" w:hAnsiTheme="minorHAnsi"/>
              <w:noProof/>
              <w:lang w:eastAsia="en-AU"/>
            </w:rPr>
          </w:pPr>
          <w:hyperlink w:anchor="_Toc29710824" w:history="1">
            <w:r w:rsidRPr="004103BC">
              <w:rPr>
                <w:rStyle w:val="Hyperlink"/>
                <w:noProof/>
              </w:rPr>
              <w:t>Tools</w:t>
            </w:r>
            <w:r>
              <w:rPr>
                <w:noProof/>
                <w:webHidden/>
              </w:rPr>
              <w:tab/>
            </w:r>
            <w:r>
              <w:rPr>
                <w:noProof/>
                <w:webHidden/>
              </w:rPr>
              <w:fldChar w:fldCharType="begin"/>
            </w:r>
            <w:r>
              <w:rPr>
                <w:noProof/>
                <w:webHidden/>
              </w:rPr>
              <w:instrText xml:space="preserve"> PAGEREF _Toc29710824 \h </w:instrText>
            </w:r>
            <w:r>
              <w:rPr>
                <w:noProof/>
                <w:webHidden/>
              </w:rPr>
            </w:r>
            <w:r>
              <w:rPr>
                <w:noProof/>
                <w:webHidden/>
              </w:rPr>
              <w:fldChar w:fldCharType="separate"/>
            </w:r>
            <w:r>
              <w:rPr>
                <w:noProof/>
                <w:webHidden/>
              </w:rPr>
              <w:t>14</w:t>
            </w:r>
            <w:r>
              <w:rPr>
                <w:noProof/>
                <w:webHidden/>
              </w:rPr>
              <w:fldChar w:fldCharType="end"/>
            </w:r>
          </w:hyperlink>
        </w:p>
        <w:p w14:paraId="68BA8FE0" w14:textId="0F94812C" w:rsidR="00BD09BC" w:rsidRDefault="00BD09BC">
          <w:pPr>
            <w:pStyle w:val="TOC2"/>
            <w:tabs>
              <w:tab w:val="right" w:leader="dot" w:pos="9016"/>
            </w:tabs>
            <w:rPr>
              <w:rFonts w:asciiTheme="minorHAnsi" w:eastAsiaTheme="minorEastAsia" w:hAnsiTheme="minorHAnsi"/>
              <w:noProof/>
              <w:lang w:eastAsia="en-AU"/>
            </w:rPr>
          </w:pPr>
          <w:hyperlink w:anchor="_Toc29710825" w:history="1">
            <w:r w:rsidRPr="004103BC">
              <w:rPr>
                <w:rStyle w:val="Hyperlink"/>
                <w:noProof/>
              </w:rPr>
              <w:t>Industry Data</w:t>
            </w:r>
            <w:r>
              <w:rPr>
                <w:noProof/>
                <w:webHidden/>
              </w:rPr>
              <w:tab/>
            </w:r>
            <w:r>
              <w:rPr>
                <w:noProof/>
                <w:webHidden/>
              </w:rPr>
              <w:fldChar w:fldCharType="begin"/>
            </w:r>
            <w:r>
              <w:rPr>
                <w:noProof/>
                <w:webHidden/>
              </w:rPr>
              <w:instrText xml:space="preserve"> PAGEREF _Toc29710825 \h </w:instrText>
            </w:r>
            <w:r>
              <w:rPr>
                <w:noProof/>
                <w:webHidden/>
              </w:rPr>
            </w:r>
            <w:r>
              <w:rPr>
                <w:noProof/>
                <w:webHidden/>
              </w:rPr>
              <w:fldChar w:fldCharType="separate"/>
            </w:r>
            <w:r>
              <w:rPr>
                <w:noProof/>
                <w:webHidden/>
              </w:rPr>
              <w:t>15</w:t>
            </w:r>
            <w:r>
              <w:rPr>
                <w:noProof/>
                <w:webHidden/>
              </w:rPr>
              <w:fldChar w:fldCharType="end"/>
            </w:r>
          </w:hyperlink>
        </w:p>
        <w:p w14:paraId="582E669B" w14:textId="6B481993" w:rsidR="00BD09BC" w:rsidRDefault="00BD09BC">
          <w:pPr>
            <w:pStyle w:val="TOC2"/>
            <w:tabs>
              <w:tab w:val="right" w:leader="dot" w:pos="9016"/>
            </w:tabs>
            <w:rPr>
              <w:rFonts w:asciiTheme="minorHAnsi" w:eastAsiaTheme="minorEastAsia" w:hAnsiTheme="minorHAnsi"/>
              <w:noProof/>
              <w:lang w:eastAsia="en-AU"/>
            </w:rPr>
          </w:pPr>
          <w:hyperlink w:anchor="_Toc29710826" w:history="1">
            <w:r w:rsidRPr="004103BC">
              <w:rPr>
                <w:rStyle w:val="Hyperlink"/>
                <w:noProof/>
              </w:rPr>
              <w:t>IT Work</w:t>
            </w:r>
            <w:r>
              <w:rPr>
                <w:noProof/>
                <w:webHidden/>
              </w:rPr>
              <w:tab/>
            </w:r>
            <w:r>
              <w:rPr>
                <w:noProof/>
                <w:webHidden/>
              </w:rPr>
              <w:fldChar w:fldCharType="begin"/>
            </w:r>
            <w:r>
              <w:rPr>
                <w:noProof/>
                <w:webHidden/>
              </w:rPr>
              <w:instrText xml:space="preserve"> PAGEREF _Toc29710826 \h </w:instrText>
            </w:r>
            <w:r>
              <w:rPr>
                <w:noProof/>
                <w:webHidden/>
              </w:rPr>
            </w:r>
            <w:r>
              <w:rPr>
                <w:noProof/>
                <w:webHidden/>
              </w:rPr>
              <w:fldChar w:fldCharType="separate"/>
            </w:r>
            <w:r>
              <w:rPr>
                <w:noProof/>
                <w:webHidden/>
              </w:rPr>
              <w:t>17</w:t>
            </w:r>
            <w:r>
              <w:rPr>
                <w:noProof/>
                <w:webHidden/>
              </w:rPr>
              <w:fldChar w:fldCharType="end"/>
            </w:r>
          </w:hyperlink>
        </w:p>
        <w:p w14:paraId="0723272C" w14:textId="7F3541C1" w:rsidR="00BD09BC" w:rsidRDefault="00BD09BC">
          <w:pPr>
            <w:pStyle w:val="TOC2"/>
            <w:tabs>
              <w:tab w:val="right" w:leader="dot" w:pos="9016"/>
            </w:tabs>
            <w:rPr>
              <w:rFonts w:asciiTheme="minorHAnsi" w:eastAsiaTheme="minorEastAsia" w:hAnsiTheme="minorHAnsi"/>
              <w:noProof/>
              <w:lang w:eastAsia="en-AU"/>
            </w:rPr>
          </w:pPr>
          <w:hyperlink w:anchor="_Toc29710827" w:history="1">
            <w:r w:rsidRPr="004103BC">
              <w:rPr>
                <w:rStyle w:val="Hyperlink"/>
                <w:noProof/>
              </w:rPr>
              <w:t>IT Technologies</w:t>
            </w:r>
            <w:r>
              <w:rPr>
                <w:noProof/>
                <w:webHidden/>
              </w:rPr>
              <w:tab/>
            </w:r>
            <w:r>
              <w:rPr>
                <w:noProof/>
                <w:webHidden/>
              </w:rPr>
              <w:fldChar w:fldCharType="begin"/>
            </w:r>
            <w:r>
              <w:rPr>
                <w:noProof/>
                <w:webHidden/>
              </w:rPr>
              <w:instrText xml:space="preserve"> PAGEREF _Toc29710827 \h </w:instrText>
            </w:r>
            <w:r>
              <w:rPr>
                <w:noProof/>
                <w:webHidden/>
              </w:rPr>
            </w:r>
            <w:r>
              <w:rPr>
                <w:noProof/>
                <w:webHidden/>
              </w:rPr>
              <w:fldChar w:fldCharType="separate"/>
            </w:r>
            <w:r>
              <w:rPr>
                <w:noProof/>
                <w:webHidden/>
              </w:rPr>
              <w:t>19</w:t>
            </w:r>
            <w:r>
              <w:rPr>
                <w:noProof/>
                <w:webHidden/>
              </w:rPr>
              <w:fldChar w:fldCharType="end"/>
            </w:r>
          </w:hyperlink>
        </w:p>
        <w:p w14:paraId="6AA274CF" w14:textId="7EE775BE" w:rsidR="00BD09BC" w:rsidRDefault="00BD09BC">
          <w:pPr>
            <w:pStyle w:val="TOC3"/>
            <w:tabs>
              <w:tab w:val="right" w:leader="dot" w:pos="9016"/>
            </w:tabs>
            <w:rPr>
              <w:rFonts w:asciiTheme="minorHAnsi" w:eastAsiaTheme="minorEastAsia" w:hAnsiTheme="minorHAnsi"/>
              <w:noProof/>
              <w:lang w:eastAsia="en-AU"/>
            </w:rPr>
          </w:pPr>
          <w:hyperlink w:anchor="_Toc29710828" w:history="1">
            <w:r w:rsidRPr="004103BC">
              <w:rPr>
                <w:rStyle w:val="Hyperlink"/>
                <w:noProof/>
              </w:rPr>
              <w:t>Cybersecurity</w:t>
            </w:r>
            <w:r>
              <w:rPr>
                <w:noProof/>
                <w:webHidden/>
              </w:rPr>
              <w:tab/>
            </w:r>
            <w:r>
              <w:rPr>
                <w:noProof/>
                <w:webHidden/>
              </w:rPr>
              <w:fldChar w:fldCharType="begin"/>
            </w:r>
            <w:r>
              <w:rPr>
                <w:noProof/>
                <w:webHidden/>
              </w:rPr>
              <w:instrText xml:space="preserve"> PAGEREF _Toc29710828 \h </w:instrText>
            </w:r>
            <w:r>
              <w:rPr>
                <w:noProof/>
                <w:webHidden/>
              </w:rPr>
            </w:r>
            <w:r>
              <w:rPr>
                <w:noProof/>
                <w:webHidden/>
              </w:rPr>
              <w:fldChar w:fldCharType="separate"/>
            </w:r>
            <w:r>
              <w:rPr>
                <w:noProof/>
                <w:webHidden/>
              </w:rPr>
              <w:t>19</w:t>
            </w:r>
            <w:r>
              <w:rPr>
                <w:noProof/>
                <w:webHidden/>
              </w:rPr>
              <w:fldChar w:fldCharType="end"/>
            </w:r>
          </w:hyperlink>
        </w:p>
        <w:p w14:paraId="75682162" w14:textId="018262B7" w:rsidR="00BD09BC" w:rsidRDefault="00BD09BC">
          <w:pPr>
            <w:pStyle w:val="TOC3"/>
            <w:tabs>
              <w:tab w:val="right" w:leader="dot" w:pos="9016"/>
            </w:tabs>
            <w:rPr>
              <w:rFonts w:asciiTheme="minorHAnsi" w:eastAsiaTheme="minorEastAsia" w:hAnsiTheme="minorHAnsi"/>
              <w:noProof/>
              <w:lang w:eastAsia="en-AU"/>
            </w:rPr>
          </w:pPr>
          <w:hyperlink w:anchor="_Toc29710829" w:history="1">
            <w:r w:rsidRPr="004103BC">
              <w:rPr>
                <w:rStyle w:val="Hyperlink"/>
                <w:noProof/>
              </w:rPr>
              <w:t>Machine Learning</w:t>
            </w:r>
            <w:r>
              <w:rPr>
                <w:noProof/>
                <w:webHidden/>
              </w:rPr>
              <w:tab/>
            </w:r>
            <w:r>
              <w:rPr>
                <w:noProof/>
                <w:webHidden/>
              </w:rPr>
              <w:fldChar w:fldCharType="begin"/>
            </w:r>
            <w:r>
              <w:rPr>
                <w:noProof/>
                <w:webHidden/>
              </w:rPr>
              <w:instrText xml:space="preserve"> PAGEREF _Toc29710829 \h </w:instrText>
            </w:r>
            <w:r>
              <w:rPr>
                <w:noProof/>
                <w:webHidden/>
              </w:rPr>
            </w:r>
            <w:r>
              <w:rPr>
                <w:noProof/>
                <w:webHidden/>
              </w:rPr>
              <w:fldChar w:fldCharType="separate"/>
            </w:r>
            <w:r>
              <w:rPr>
                <w:noProof/>
                <w:webHidden/>
              </w:rPr>
              <w:t>22</w:t>
            </w:r>
            <w:r>
              <w:rPr>
                <w:noProof/>
                <w:webHidden/>
              </w:rPr>
              <w:fldChar w:fldCharType="end"/>
            </w:r>
          </w:hyperlink>
        </w:p>
        <w:p w14:paraId="36D593EE" w14:textId="38069A46" w:rsidR="00BD09BC" w:rsidRDefault="00BD09BC">
          <w:pPr>
            <w:pStyle w:val="TOC3"/>
            <w:tabs>
              <w:tab w:val="right" w:leader="dot" w:pos="9016"/>
            </w:tabs>
            <w:rPr>
              <w:rFonts w:asciiTheme="minorHAnsi" w:eastAsiaTheme="minorEastAsia" w:hAnsiTheme="minorHAnsi"/>
              <w:noProof/>
              <w:lang w:eastAsia="en-AU"/>
            </w:rPr>
          </w:pPr>
          <w:hyperlink w:anchor="_Toc29710830" w:history="1">
            <w:r w:rsidRPr="004103BC">
              <w:rPr>
                <w:rStyle w:val="Hyperlink"/>
                <w:noProof/>
              </w:rPr>
              <w:t>Autonomous Vehicles</w:t>
            </w:r>
            <w:r>
              <w:rPr>
                <w:noProof/>
                <w:webHidden/>
              </w:rPr>
              <w:tab/>
            </w:r>
            <w:r>
              <w:rPr>
                <w:noProof/>
                <w:webHidden/>
              </w:rPr>
              <w:fldChar w:fldCharType="begin"/>
            </w:r>
            <w:r>
              <w:rPr>
                <w:noProof/>
                <w:webHidden/>
              </w:rPr>
              <w:instrText xml:space="preserve"> PAGEREF _Toc29710830 \h </w:instrText>
            </w:r>
            <w:r>
              <w:rPr>
                <w:noProof/>
                <w:webHidden/>
              </w:rPr>
            </w:r>
            <w:r>
              <w:rPr>
                <w:noProof/>
                <w:webHidden/>
              </w:rPr>
              <w:fldChar w:fldCharType="separate"/>
            </w:r>
            <w:r>
              <w:rPr>
                <w:noProof/>
                <w:webHidden/>
              </w:rPr>
              <w:t>26</w:t>
            </w:r>
            <w:r>
              <w:rPr>
                <w:noProof/>
                <w:webHidden/>
              </w:rPr>
              <w:fldChar w:fldCharType="end"/>
            </w:r>
          </w:hyperlink>
        </w:p>
        <w:p w14:paraId="3A98D785" w14:textId="1331D9FA" w:rsidR="00BD09BC" w:rsidRDefault="00BD09BC">
          <w:pPr>
            <w:pStyle w:val="TOC3"/>
            <w:tabs>
              <w:tab w:val="right" w:leader="dot" w:pos="9016"/>
            </w:tabs>
            <w:rPr>
              <w:rFonts w:asciiTheme="minorHAnsi" w:eastAsiaTheme="minorEastAsia" w:hAnsiTheme="minorHAnsi"/>
              <w:noProof/>
              <w:lang w:eastAsia="en-AU"/>
            </w:rPr>
          </w:pPr>
          <w:hyperlink w:anchor="_Toc29710831" w:history="1">
            <w:r w:rsidRPr="004103BC">
              <w:rPr>
                <w:rStyle w:val="Hyperlink"/>
                <w:noProof/>
              </w:rPr>
              <w:t>Natural Language processing and chatterbots</w:t>
            </w:r>
            <w:r>
              <w:rPr>
                <w:noProof/>
                <w:webHidden/>
              </w:rPr>
              <w:tab/>
            </w:r>
            <w:r>
              <w:rPr>
                <w:noProof/>
                <w:webHidden/>
              </w:rPr>
              <w:fldChar w:fldCharType="begin"/>
            </w:r>
            <w:r>
              <w:rPr>
                <w:noProof/>
                <w:webHidden/>
              </w:rPr>
              <w:instrText xml:space="preserve"> PAGEREF _Toc29710831 \h </w:instrText>
            </w:r>
            <w:r>
              <w:rPr>
                <w:noProof/>
                <w:webHidden/>
              </w:rPr>
            </w:r>
            <w:r>
              <w:rPr>
                <w:noProof/>
                <w:webHidden/>
              </w:rPr>
              <w:fldChar w:fldCharType="separate"/>
            </w:r>
            <w:r>
              <w:rPr>
                <w:noProof/>
                <w:webHidden/>
              </w:rPr>
              <w:t>29</w:t>
            </w:r>
            <w:r>
              <w:rPr>
                <w:noProof/>
                <w:webHidden/>
              </w:rPr>
              <w:fldChar w:fldCharType="end"/>
            </w:r>
          </w:hyperlink>
        </w:p>
        <w:p w14:paraId="1490DCCA" w14:textId="1B3D4BF5" w:rsidR="00BD09BC" w:rsidRDefault="00BD09BC">
          <w:pPr>
            <w:pStyle w:val="TOC2"/>
            <w:tabs>
              <w:tab w:val="right" w:leader="dot" w:pos="9016"/>
            </w:tabs>
            <w:rPr>
              <w:rFonts w:asciiTheme="minorHAnsi" w:eastAsiaTheme="minorEastAsia" w:hAnsiTheme="minorHAnsi"/>
              <w:noProof/>
              <w:lang w:eastAsia="en-AU"/>
            </w:rPr>
          </w:pPr>
          <w:hyperlink w:anchor="_Toc29710832" w:history="1">
            <w:r w:rsidRPr="004103BC">
              <w:rPr>
                <w:rStyle w:val="Hyperlink"/>
                <w:noProof/>
              </w:rPr>
              <w:t>Project Ideas</w:t>
            </w:r>
            <w:r>
              <w:rPr>
                <w:noProof/>
                <w:webHidden/>
              </w:rPr>
              <w:tab/>
            </w:r>
            <w:r>
              <w:rPr>
                <w:noProof/>
                <w:webHidden/>
              </w:rPr>
              <w:fldChar w:fldCharType="begin"/>
            </w:r>
            <w:r>
              <w:rPr>
                <w:noProof/>
                <w:webHidden/>
              </w:rPr>
              <w:instrText xml:space="preserve"> PAGEREF _Toc29710832 \h </w:instrText>
            </w:r>
            <w:r>
              <w:rPr>
                <w:noProof/>
                <w:webHidden/>
              </w:rPr>
            </w:r>
            <w:r>
              <w:rPr>
                <w:noProof/>
                <w:webHidden/>
              </w:rPr>
              <w:fldChar w:fldCharType="separate"/>
            </w:r>
            <w:r>
              <w:rPr>
                <w:noProof/>
                <w:webHidden/>
              </w:rPr>
              <w:t>32</w:t>
            </w:r>
            <w:r>
              <w:rPr>
                <w:noProof/>
                <w:webHidden/>
              </w:rPr>
              <w:fldChar w:fldCharType="end"/>
            </w:r>
          </w:hyperlink>
        </w:p>
        <w:p w14:paraId="1472F233" w14:textId="51D8B13A" w:rsidR="00BD09BC" w:rsidRDefault="00BD09BC">
          <w:pPr>
            <w:pStyle w:val="TOC2"/>
            <w:tabs>
              <w:tab w:val="right" w:leader="dot" w:pos="9016"/>
            </w:tabs>
            <w:rPr>
              <w:rFonts w:asciiTheme="minorHAnsi" w:eastAsiaTheme="minorEastAsia" w:hAnsiTheme="minorHAnsi"/>
              <w:noProof/>
              <w:lang w:eastAsia="en-AU"/>
            </w:rPr>
          </w:pPr>
          <w:hyperlink w:anchor="_Toc29710833" w:history="1">
            <w:r w:rsidRPr="004103BC">
              <w:rPr>
                <w:rStyle w:val="Hyperlink"/>
                <w:noProof/>
              </w:rPr>
              <w:t>G6 Internet Explorers Group Project</w:t>
            </w:r>
            <w:r>
              <w:rPr>
                <w:noProof/>
                <w:webHidden/>
              </w:rPr>
              <w:tab/>
            </w:r>
            <w:r>
              <w:rPr>
                <w:noProof/>
                <w:webHidden/>
              </w:rPr>
              <w:fldChar w:fldCharType="begin"/>
            </w:r>
            <w:r>
              <w:rPr>
                <w:noProof/>
                <w:webHidden/>
              </w:rPr>
              <w:instrText xml:space="preserve"> PAGEREF _Toc29710833 \h </w:instrText>
            </w:r>
            <w:r>
              <w:rPr>
                <w:noProof/>
                <w:webHidden/>
              </w:rPr>
            </w:r>
            <w:r>
              <w:rPr>
                <w:noProof/>
                <w:webHidden/>
              </w:rPr>
              <w:fldChar w:fldCharType="separate"/>
            </w:r>
            <w:r>
              <w:rPr>
                <w:noProof/>
                <w:webHidden/>
              </w:rPr>
              <w:t>32</w:t>
            </w:r>
            <w:r>
              <w:rPr>
                <w:noProof/>
                <w:webHidden/>
              </w:rPr>
              <w:fldChar w:fldCharType="end"/>
            </w:r>
          </w:hyperlink>
        </w:p>
        <w:p w14:paraId="18C24694" w14:textId="0B0C4892" w:rsidR="00BD09BC" w:rsidRDefault="00BD09BC">
          <w:pPr>
            <w:pStyle w:val="TOC2"/>
            <w:tabs>
              <w:tab w:val="right" w:leader="dot" w:pos="9016"/>
            </w:tabs>
            <w:rPr>
              <w:rFonts w:asciiTheme="minorHAnsi" w:eastAsiaTheme="minorEastAsia" w:hAnsiTheme="minorHAnsi"/>
              <w:noProof/>
              <w:lang w:eastAsia="en-AU"/>
            </w:rPr>
          </w:pPr>
          <w:hyperlink w:anchor="_Toc29710834" w:history="1">
            <w:r w:rsidRPr="004103BC">
              <w:rPr>
                <w:rStyle w:val="Hyperlink"/>
                <w:noProof/>
              </w:rPr>
              <w:t>Group Reflection</w:t>
            </w:r>
            <w:r>
              <w:rPr>
                <w:noProof/>
                <w:webHidden/>
              </w:rPr>
              <w:tab/>
            </w:r>
            <w:r>
              <w:rPr>
                <w:noProof/>
                <w:webHidden/>
              </w:rPr>
              <w:fldChar w:fldCharType="begin"/>
            </w:r>
            <w:r>
              <w:rPr>
                <w:noProof/>
                <w:webHidden/>
              </w:rPr>
              <w:instrText xml:space="preserve"> PAGEREF _Toc29710834 \h </w:instrText>
            </w:r>
            <w:r>
              <w:rPr>
                <w:noProof/>
                <w:webHidden/>
              </w:rPr>
            </w:r>
            <w:r>
              <w:rPr>
                <w:noProof/>
                <w:webHidden/>
              </w:rPr>
              <w:fldChar w:fldCharType="separate"/>
            </w:r>
            <w:r>
              <w:rPr>
                <w:noProof/>
                <w:webHidden/>
              </w:rPr>
              <w:t>33</w:t>
            </w:r>
            <w:r>
              <w:rPr>
                <w:noProof/>
                <w:webHidden/>
              </w:rPr>
              <w:fldChar w:fldCharType="end"/>
            </w:r>
          </w:hyperlink>
        </w:p>
        <w:p w14:paraId="701A4A25" w14:textId="5C7741EC" w:rsidR="00BD09BC" w:rsidRDefault="00BD09BC">
          <w:pPr>
            <w:pStyle w:val="TOC1"/>
            <w:tabs>
              <w:tab w:val="right" w:leader="dot" w:pos="9016"/>
            </w:tabs>
            <w:rPr>
              <w:rFonts w:asciiTheme="minorHAnsi" w:eastAsiaTheme="minorEastAsia" w:hAnsiTheme="minorHAnsi"/>
              <w:noProof/>
              <w:lang w:eastAsia="en-AU"/>
            </w:rPr>
          </w:pPr>
          <w:hyperlink w:anchor="_Toc29710835" w:history="1">
            <w:r w:rsidRPr="004103BC">
              <w:rPr>
                <w:rStyle w:val="Hyperlink"/>
                <w:noProof/>
              </w:rPr>
              <w:t>References</w:t>
            </w:r>
            <w:r>
              <w:rPr>
                <w:noProof/>
                <w:webHidden/>
              </w:rPr>
              <w:tab/>
            </w:r>
            <w:r>
              <w:rPr>
                <w:noProof/>
                <w:webHidden/>
              </w:rPr>
              <w:fldChar w:fldCharType="begin"/>
            </w:r>
            <w:r>
              <w:rPr>
                <w:noProof/>
                <w:webHidden/>
              </w:rPr>
              <w:instrText xml:space="preserve"> PAGEREF _Toc29710835 \h </w:instrText>
            </w:r>
            <w:r>
              <w:rPr>
                <w:noProof/>
                <w:webHidden/>
              </w:rPr>
            </w:r>
            <w:r>
              <w:rPr>
                <w:noProof/>
                <w:webHidden/>
              </w:rPr>
              <w:fldChar w:fldCharType="separate"/>
            </w:r>
            <w:r>
              <w:rPr>
                <w:noProof/>
                <w:webHidden/>
              </w:rPr>
              <w:t>35</w:t>
            </w:r>
            <w:r>
              <w:rPr>
                <w:noProof/>
                <w:webHidden/>
              </w:rPr>
              <w:fldChar w:fldCharType="end"/>
            </w:r>
          </w:hyperlink>
        </w:p>
        <w:p w14:paraId="0A989DE8" w14:textId="3B9B57FD"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0" w:name="_Toc29710817"/>
      <w:r w:rsidRPr="00663667">
        <w:lastRenderedPageBreak/>
        <w:t>Introduction</w:t>
      </w:r>
      <w:bookmarkEnd w:id="0"/>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1" w:name="_Toc29710818"/>
      <w:r>
        <w:t>Team Profile</w:t>
      </w:r>
      <w:bookmarkEnd w:id="1"/>
    </w:p>
    <w:p w14:paraId="7005BA08" w14:textId="1747DCFF" w:rsidR="00663667" w:rsidRDefault="00663667"/>
    <w:p w14:paraId="3AF5DCEE" w14:textId="5D82CC14" w:rsidR="00663667" w:rsidRDefault="00663667" w:rsidP="00663667">
      <w:pPr>
        <w:pStyle w:val="Heading2"/>
      </w:pPr>
      <w:bookmarkStart w:id="2" w:name="_Toc29710819"/>
      <w:r>
        <w:t>Team Name</w:t>
      </w:r>
      <w:bookmarkEnd w:id="2"/>
    </w:p>
    <w:p w14:paraId="7DDC0B48" w14:textId="67A6236E" w:rsidR="00663667" w:rsidRDefault="005A20B6" w:rsidP="00F53FEC">
      <w:pPr>
        <w:jc w:val="both"/>
      </w:pPr>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127179F7" w:rsidR="00663667" w:rsidRDefault="004C0DD7" w:rsidP="004C0DD7">
      <w:pPr>
        <w:pStyle w:val="Heading2"/>
      </w:pPr>
      <w:bookmarkStart w:id="3" w:name="_Toc29710820"/>
      <w:r>
        <w:t>Personal Information</w:t>
      </w:r>
      <w:bookmarkEnd w:id="3"/>
    </w:p>
    <w:p w14:paraId="2660C23D" w14:textId="3FB5B22F" w:rsidR="004C7A67" w:rsidRPr="004C7A67" w:rsidRDefault="004C7A67" w:rsidP="004C7A67">
      <w:pPr>
        <w:rPr>
          <w:lang w:eastAsia="en-US"/>
        </w:rPr>
      </w:pPr>
      <w:r>
        <w:rPr>
          <w:lang w:eastAsia="en-US"/>
        </w:rPr>
        <w:t>The following paragraphs give a brief introduction of each of the members of the G6 Internet Explorers Team.</w:t>
      </w:r>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 xml:space="preserve">My name is Daria </w:t>
      </w:r>
      <w:proofErr w:type="spellStart"/>
      <w:r>
        <w:t>Sukonnova</w:t>
      </w:r>
      <w:proofErr w:type="spellEnd"/>
      <w:r>
        <w:t>,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51D9CCA4" w14:textId="77777777" w:rsidR="00F53FEC" w:rsidRDefault="00F53FEC" w:rsidP="00F53FEC">
      <w:pPr>
        <w:pBdr>
          <w:top w:val="single" w:sz="4" w:space="1" w:color="auto"/>
        </w:pBdr>
        <w:jc w:val="both"/>
      </w:pPr>
    </w:p>
    <w:p w14:paraId="5A53FB8B" w14:textId="651249DE" w:rsidR="002B749D" w:rsidRDefault="007613B0" w:rsidP="007613B0">
      <w:pPr>
        <w:jc w:val="both"/>
      </w:pPr>
      <w:r>
        <w:t xml:space="preserve">My name is Jeremy </w:t>
      </w:r>
      <w:proofErr w:type="spellStart"/>
      <w: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an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w:t>
      </w:r>
      <w:r>
        <w:lastRenderedPageBreak/>
        <w:t>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18E29176" w:rsidR="00663667" w:rsidRDefault="004C0DD7" w:rsidP="004C0DD7">
      <w:pPr>
        <w:pStyle w:val="Heading2"/>
      </w:pPr>
      <w:bookmarkStart w:id="4" w:name="_Toc29710821"/>
      <w:r>
        <w:lastRenderedPageBreak/>
        <w:t>Team Profile</w:t>
      </w:r>
      <w:bookmarkEnd w:id="4"/>
    </w:p>
    <w:p w14:paraId="46F315B6" w14:textId="71B27749" w:rsidR="004F2EB2" w:rsidRDefault="004F2EB2" w:rsidP="004F2EB2">
      <w:pPr>
        <w:jc w:val="both"/>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69718B0" w14:textId="77777777" w:rsidR="004F2EB2" w:rsidRPr="004F2EB2" w:rsidRDefault="004F2EB2" w:rsidP="004F2EB2">
      <w:pPr>
        <w:rPr>
          <w:lang w:eastAsia="en-US"/>
        </w:rPr>
      </w:pPr>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35F02843" w14:textId="77777777" w:rsidR="00F30699" w:rsidRPr="00A06FA8" w:rsidRDefault="00F30699" w:rsidP="00F30699">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5945534D" w14:textId="77777777" w:rsidR="00F30699" w:rsidRPr="00A06FA8" w:rsidRDefault="00F30699" w:rsidP="00F30699">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47090326">
                <wp:simplePos x="0" y="0"/>
                <wp:positionH relativeFrom="margin">
                  <wp:posOffset>0</wp:posOffset>
                </wp:positionH>
                <wp:positionV relativeFrom="paragraph">
                  <wp:posOffset>1216660</wp:posOffset>
                </wp:positionV>
                <wp:extent cx="5486400" cy="970915"/>
                <wp:effectExtent l="0" t="0" r="0" b="635"/>
                <wp:wrapNone/>
                <wp:docPr id="9"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385C83E8" w14:textId="77777777" w:rsidR="004F2EB2" w:rsidRPr="00134906" w:rsidRDefault="004F2EB2"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4F2EB2" w:rsidRPr="00134906" w:rsidRDefault="004F2EB2"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4F2EB2" w:rsidRPr="00134906" w:rsidRDefault="004F2EB2"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4F2EB2" w:rsidRPr="00134906" w:rsidRDefault="004F2EB2"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4F2EB2" w:rsidRPr="008C10F4" w:rsidRDefault="004F2EB2"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E1acUM+AgAATgQAAA4AAAAA&#10;AAAAAAAAAAAALgIAAGRycy9lMm9Eb2MueG1sUEsBAi0AFAAGAAgAAAAhAMDv0nrcAAAACAEAAA8A&#10;AAAAAAAAAAAAAAAAmAQAAGRycy9kb3ducmV2LnhtbFBLBQYAAAAABAAEAPMAAAChBQAAAAA=&#10;" filled="f" stroked="f">
                <v:textbox>
                  <w:txbxContent>
                    <w:p w14:paraId="385C83E8" w14:textId="77777777" w:rsidR="004F2EB2" w:rsidRPr="00134906" w:rsidRDefault="004F2EB2" w:rsidP="006161E8">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4F2EB2" w:rsidRPr="00134906" w:rsidRDefault="004F2EB2"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4F2EB2" w:rsidRPr="00134906" w:rsidRDefault="004F2EB2"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4F2EB2" w:rsidRPr="00134906" w:rsidRDefault="004F2EB2"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4F2EB2" w:rsidRPr="008C10F4" w:rsidRDefault="004F2EB2"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4F2EB2" w:rsidRPr="009F4C53" w:rsidRDefault="004F2EB2"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4F2EB2" w:rsidRPr="009F4C53" w:rsidRDefault="004F2EB2"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4F2EB2" w:rsidRPr="009F4C53" w:rsidRDefault="004F2EB2"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4F2EB2" w:rsidRPr="009F4C53" w:rsidRDefault="004F2EB2"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4F2EB2" w:rsidRPr="003857FE" w:rsidRDefault="004F2EB2"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4F2EB2" w:rsidRPr="003857FE" w:rsidRDefault="004F2EB2"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4F2EB2" w:rsidRPr="008F64F5" w:rsidRDefault="004F2EB2"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4F2EB2" w:rsidRPr="008F64F5" w:rsidRDefault="004F2EB2"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4F2EB2" w:rsidRDefault="004F2EB2"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4F2EB2" w:rsidRDefault="004F2EB2"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4F2EB2" w:rsidRPr="008C10F4" w:rsidRDefault="004F2EB2"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5" w:name="_Hlk29214614"/>
                            <w:bookmarkStart w:id="6" w:name="_Hlk29214615"/>
                            <w:bookmarkStart w:id="7" w:name="_Hlk29214616"/>
                            <w:bookmarkStart w:id="8"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5"/>
                            <w:bookmarkEnd w:id="6"/>
                            <w:bookmarkEnd w:id="7"/>
                            <w:bookmarkEnd w:id="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4F2EB2" w:rsidRPr="008C10F4" w:rsidRDefault="004F2EB2"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9" w:name="_Hlk29214614"/>
                      <w:bookmarkStart w:id="10" w:name="_Hlk29214615"/>
                      <w:bookmarkStart w:id="11" w:name="_Hlk29214616"/>
                      <w:bookmarkStart w:id="12"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9"/>
                      <w:bookmarkEnd w:id="10"/>
                      <w:bookmarkEnd w:id="11"/>
                      <w:bookmarkEnd w:id="12"/>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13" w:name="_Hlk29116561"/>
            <w:r w:rsidRPr="008C10F4">
              <w:t>How can these types communicate effectively with each other?</w:t>
            </w:r>
          </w:p>
        </w:tc>
      </w:tr>
      <w:tr w:rsidR="00F30699" w:rsidRPr="00A06FA8" w14:paraId="3CDDE9B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AD508E">
        <w:trPr>
          <w:trHeight w:val="1980"/>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13"/>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4" w:name="_Hlk29118372"/>
            <w:r w:rsidRPr="008C10F4">
              <w:t>How can these types build trust?</w:t>
            </w:r>
          </w:p>
        </w:tc>
      </w:tr>
      <w:tr w:rsidR="00F30699" w:rsidRPr="00A06FA8" w14:paraId="2B3636E4"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AD508E">
        <w:trPr>
          <w:trHeight w:val="964"/>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AD508E">
        <w:trPr>
          <w:trHeight w:val="1429"/>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4C7A67">
        <w:trPr>
          <w:trHeight w:val="1266"/>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4"/>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5" w:name="_Hlk29119769"/>
            <w:r w:rsidRPr="008C10F4">
              <w:lastRenderedPageBreak/>
              <w:t>How can these types resolve conflicts?</w:t>
            </w:r>
          </w:p>
        </w:tc>
      </w:tr>
      <w:tr w:rsidR="00F30699" w:rsidRPr="00A06FA8" w14:paraId="463CD0D8"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AD508E">
        <w:trPr>
          <w:trHeight w:val="1409"/>
        </w:trPr>
        <w:tc>
          <w:tcPr>
            <w:tcW w:w="9016" w:type="dxa"/>
          </w:tcPr>
          <w:p w14:paraId="2624CD08" w14:textId="77777777" w:rsidR="00F30699" w:rsidRPr="00A06FA8" w:rsidRDefault="00F30699" w:rsidP="00A06FA8">
            <w:pPr>
              <w:jc w:val="both"/>
              <w:rPr>
                <w:b/>
                <w:bCs/>
              </w:rPr>
            </w:pPr>
            <w:r w:rsidRPr="00A06FA8">
              <w:rPr>
                <w:b/>
                <w:bCs/>
              </w:rPr>
              <w:t>INFJ&amp;ENFP (Jeremy, Brian):</w:t>
            </w:r>
          </w:p>
          <w:p w14:paraId="38462069" w14:textId="77777777" w:rsidR="00F30699"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6CDA6839" w14:textId="17AF39B9" w:rsidR="004C7A67" w:rsidRPr="00A06FA8" w:rsidRDefault="004C7A67" w:rsidP="00A06FA8">
            <w:pPr>
              <w:jc w:val="both"/>
            </w:pPr>
          </w:p>
        </w:tc>
      </w:tr>
      <w:tr w:rsidR="00F30699" w:rsidRPr="00A06FA8" w14:paraId="365FE166" w14:textId="77777777" w:rsidTr="00AD508E">
        <w:trPr>
          <w:trHeight w:val="1259"/>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AD508E">
        <w:trPr>
          <w:trHeight w:val="1546"/>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5"/>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6" w:name="_Hlk29122830"/>
            <w:r w:rsidRPr="008C10F4">
              <w:t>How can these types work together?</w:t>
            </w:r>
          </w:p>
        </w:tc>
      </w:tr>
      <w:tr w:rsidR="00F30699" w:rsidRPr="0032606F" w14:paraId="6457A0E8" w14:textId="77777777" w:rsidTr="00AD508E">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t>INFJ&amp;ENFP (Jeremy, Brian):</w:t>
            </w:r>
          </w:p>
          <w:p w14:paraId="001D2907" w14:textId="77777777" w:rsidR="00F30699"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3034D14A" w14:textId="77777777" w:rsidR="00AD508E" w:rsidRDefault="00AD508E" w:rsidP="00A06FA8">
            <w:pPr>
              <w:jc w:val="both"/>
            </w:pPr>
          </w:p>
          <w:p w14:paraId="09024B1A" w14:textId="79BBAEFB" w:rsidR="00AD508E" w:rsidRPr="0032606F" w:rsidRDefault="00AD508E" w:rsidP="00A06FA8">
            <w:pPr>
              <w:jc w:val="both"/>
            </w:pP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lastRenderedPageBreak/>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0857C849" w14:textId="77777777" w:rsidR="00F30699" w:rsidRDefault="00F30699" w:rsidP="00A06FA8">
            <w:pPr>
              <w:jc w:val="both"/>
            </w:pPr>
            <w:r w:rsidRPr="0032606F">
              <w:t>ESTJs offer attentiveness and practical thinking. They can help INFJs share their thoughts more openly with others.</w:t>
            </w:r>
          </w:p>
          <w:p w14:paraId="5FB7EF94" w14:textId="162E469E" w:rsidR="00E2605A" w:rsidRPr="0032606F" w:rsidRDefault="00E2605A" w:rsidP="00A06FA8">
            <w:pPr>
              <w:jc w:val="both"/>
              <w:rPr>
                <w:b/>
                <w:bCs/>
              </w:rPr>
            </w:pPr>
          </w:p>
        </w:tc>
      </w:tr>
      <w:tr w:rsidR="00F30699" w:rsidRPr="0032606F" w14:paraId="5E376FB1" w14:textId="77777777" w:rsidTr="00E2605A">
        <w:trPr>
          <w:trHeight w:val="1657"/>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7FBD0E65" w14:textId="77777777" w:rsidR="00F30699"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0BBC93DA" w14:textId="2BABFAB0" w:rsidR="00E2605A" w:rsidRPr="0032606F" w:rsidRDefault="00E2605A" w:rsidP="00A06FA8">
            <w:pPr>
              <w:jc w:val="both"/>
            </w:pPr>
          </w:p>
        </w:tc>
      </w:tr>
      <w:tr w:rsidR="00F30699" w:rsidRPr="0032606F" w14:paraId="71E8EB04"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6"/>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730E315E" w14:textId="77777777" w:rsidR="00F30699"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0B16E5B9" w14:textId="12DE3E71" w:rsidR="00E2605A" w:rsidRPr="0032606F" w:rsidRDefault="00E2605A" w:rsidP="00A06FA8">
            <w:pPr>
              <w:jc w:val="both"/>
            </w:pP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540BD8F8" w14:textId="77777777" w:rsidR="00F30699"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EE3FD9A" w14:textId="0288C575" w:rsidR="00E2605A" w:rsidRPr="0032606F" w:rsidRDefault="00E2605A" w:rsidP="00A06FA8">
            <w:pPr>
              <w:jc w:val="both"/>
            </w:pP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4BB51275" w14:textId="77777777" w:rsidR="00F30699"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p w14:paraId="08CE3446" w14:textId="658F762A" w:rsidR="00E2605A" w:rsidRPr="0032606F" w:rsidRDefault="00E2605A" w:rsidP="00A06FA8">
            <w:pPr>
              <w:jc w:val="both"/>
            </w:pP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4C7A67">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C91ED3D" w:rsidR="00F30699"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05473C18" w14:textId="77777777" w:rsidR="00E2605A" w:rsidRPr="0032606F" w:rsidRDefault="00E2605A" w:rsidP="00A06FA8">
      <w:pPr>
        <w:jc w:val="both"/>
        <w:rPr>
          <w:noProof/>
        </w:rPr>
      </w:pPr>
    </w:p>
    <w:p w14:paraId="1DC49977" w14:textId="521F8E60" w:rsidR="00F30699" w:rsidRDefault="00F30699" w:rsidP="00A06FA8">
      <w:pPr>
        <w:pStyle w:val="Heading4"/>
        <w:rPr>
          <w:i w:val="0"/>
          <w:iCs w:val="0"/>
          <w:noProof/>
        </w:rPr>
      </w:pPr>
      <w:r w:rsidRPr="003A6618">
        <w:rPr>
          <w:noProof/>
        </w:rPr>
        <w:t>Learning tips for visuals:</w:t>
      </w:r>
    </w:p>
    <w:p w14:paraId="1FA5C800" w14:textId="77777777" w:rsidR="00BD09BC" w:rsidRPr="00BD09BC" w:rsidRDefault="00BD09BC" w:rsidP="00BD09BC">
      <w:pPr>
        <w:rPr>
          <w:lang w:eastAsia="en-US"/>
        </w:rPr>
      </w:pPr>
    </w:p>
    <w:p w14:paraId="1A4034C9" w14:textId="6CFF41D6" w:rsidR="00F30699" w:rsidRDefault="00F30699" w:rsidP="00A06FA8">
      <w:pPr>
        <w:jc w:val="center"/>
      </w:pPr>
      <w:r w:rsidRPr="00BD09BC">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178DA85B" w14:textId="77777777" w:rsidR="00BD09BC" w:rsidRPr="00BD09BC" w:rsidRDefault="00BD09BC" w:rsidP="00A06FA8">
      <w:pPr>
        <w:jc w:val="center"/>
      </w:pPr>
    </w:p>
    <w:p w14:paraId="2C35D298" w14:textId="18D90CCF" w:rsidR="00F30699" w:rsidRDefault="00F30699" w:rsidP="00BD09BC">
      <w:pPr>
        <w:pStyle w:val="Heading4"/>
      </w:pPr>
      <w:bookmarkStart w:id="17" w:name="_Toc29710822"/>
      <w:r w:rsidRPr="00F31F60">
        <w:t>Other tests result</w:t>
      </w:r>
      <w:r w:rsidR="00A06FA8">
        <w:t>s</w:t>
      </w:r>
      <w:bookmarkEnd w:id="17"/>
    </w:p>
    <w:p w14:paraId="27DCE750" w14:textId="77777777" w:rsidR="00F30699" w:rsidRDefault="00F30699" w:rsidP="00BD09BC">
      <w:pPr>
        <w:pStyle w:val="Heading5"/>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2CA496C1" w:rsidR="00F30699" w:rsidRDefault="00F30699" w:rsidP="00E2605A">
      <w:pPr>
        <w:jc w:val="both"/>
      </w:pPr>
      <w:r w:rsidRPr="0032606F">
        <w:t xml:space="preserve">This test evaluates creativity. Working in a group on a project often requires a creative approach, so such tests can be useful in determining the strengths and weaknesses of a person. One of the strongest Brian’s creativity features is connection which means </w:t>
      </w:r>
      <w:r w:rsidRPr="0032606F">
        <w:lastRenderedPageBreak/>
        <w:t>the ability to make connections between things that don't initially have an apparent connection. This feature will help to solve problems arising in the work on the project in an unusual way.</w:t>
      </w:r>
    </w:p>
    <w:p w14:paraId="413825C2" w14:textId="77777777" w:rsidR="00E2605A" w:rsidRPr="0032606F" w:rsidRDefault="00E2605A" w:rsidP="00E2605A">
      <w:pPr>
        <w:jc w:val="both"/>
      </w:pPr>
    </w:p>
    <w:p w14:paraId="0196E0C2" w14:textId="77777777" w:rsidR="00F30699" w:rsidRDefault="00F30699" w:rsidP="00BD09BC">
      <w:pPr>
        <w:pStyle w:val="Heading5"/>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2BE7D6B8" w:rsidR="00F30699" w:rsidRDefault="00F30699" w:rsidP="00A06FA8">
      <w:pPr>
        <w:jc w:val="both"/>
      </w:pPr>
      <w:r w:rsidRPr="0032606F">
        <w:t xml:space="preserve">Jeremy has chosen </w:t>
      </w:r>
      <w:r w:rsidR="00E2605A">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73605983" w14:textId="77777777" w:rsidR="00E2605A" w:rsidRPr="0032606F" w:rsidRDefault="00E2605A" w:rsidP="00A06FA8">
      <w:pPr>
        <w:jc w:val="both"/>
      </w:pPr>
    </w:p>
    <w:p w14:paraId="181FB07E" w14:textId="77777777" w:rsidR="00F30699" w:rsidRDefault="00F30699" w:rsidP="00BD09BC">
      <w:pPr>
        <w:pStyle w:val="Heading5"/>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825249C" w:rsidR="00F30699"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43FA77B9" w14:textId="77777777" w:rsidR="00E2605A" w:rsidRPr="0032606F" w:rsidRDefault="00E2605A" w:rsidP="00A06FA8">
      <w:pPr>
        <w:jc w:val="both"/>
      </w:pPr>
    </w:p>
    <w:p w14:paraId="6B30C930" w14:textId="77777777" w:rsidR="00F30699" w:rsidRDefault="00F30699" w:rsidP="00BD09BC">
      <w:pPr>
        <w:pStyle w:val="Heading5"/>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501D6E31" w:rsidR="00F30699" w:rsidRDefault="00F30699" w:rsidP="00A06FA8">
      <w:pPr>
        <w:jc w:val="both"/>
      </w:pPr>
      <w:r w:rsidRPr="0032606F">
        <w:t xml:space="preserve">Daria has done </w:t>
      </w:r>
      <w:r w:rsidR="00E2605A">
        <w:t xml:space="preserve">the </w:t>
      </w:r>
      <w:r w:rsidRPr="0032606F">
        <w:t xml:space="preserve">DISC test. Her result is dominance which means that she is responsible and likes changes and challenging tasks. </w:t>
      </w:r>
    </w:p>
    <w:p w14:paraId="00A71A69" w14:textId="3D4286FD" w:rsidR="004C0DD7" w:rsidRDefault="004C0DD7" w:rsidP="004C0DD7">
      <w:pPr>
        <w:pStyle w:val="Heading2"/>
      </w:pPr>
      <w:bookmarkStart w:id="18" w:name="_Toc29710823"/>
      <w:r>
        <w:lastRenderedPageBreak/>
        <w:t>Ideal Jobs</w:t>
      </w:r>
      <w:bookmarkEnd w:id="18"/>
    </w:p>
    <w:p w14:paraId="1D9F0880" w14:textId="0ED8DC7B" w:rsidR="008A3896" w:rsidRDefault="008A3896" w:rsidP="008A3896">
      <w:pPr>
        <w:jc w:val="both"/>
      </w:pPr>
      <w:r w:rsidRPr="004C6A9D">
        <w:t xml:space="preserve">In this section </w:t>
      </w:r>
      <w:r>
        <w:t xml:space="preserve">we compare and contrast our ‘Ideal Job’ seeking common elements and exploring what differentiates one position from another. </w:t>
      </w:r>
    </w:p>
    <w:p w14:paraId="308F0F5C" w14:textId="77777777" w:rsidR="008A3896" w:rsidRDefault="008A3896" w:rsidP="008A3896">
      <w:pPr>
        <w:jc w:val="both"/>
      </w:pPr>
    </w:p>
    <w:p w14:paraId="7915D822" w14:textId="7B4D0A7E" w:rsidR="008A3896" w:rsidRDefault="008A3896" w:rsidP="008A3896">
      <w:pPr>
        <w:jc w:val="both"/>
      </w:pPr>
      <w:r>
        <w:t>All of us have chosen different positions to aspire to.</w:t>
      </w:r>
    </w:p>
    <w:p w14:paraId="55988E51" w14:textId="77777777" w:rsidR="008A3896" w:rsidRDefault="008A3896" w:rsidP="008A3896">
      <w:pPr>
        <w:jc w:val="both"/>
      </w:pPr>
    </w:p>
    <w:p w14:paraId="5611950C" w14:textId="77777777" w:rsidR="008A3896" w:rsidRDefault="008A3896" w:rsidP="008A3896">
      <w:pPr>
        <w:pStyle w:val="ListParagraph"/>
        <w:numPr>
          <w:ilvl w:val="0"/>
          <w:numId w:val="17"/>
        </w:numPr>
        <w:jc w:val="both"/>
      </w:pPr>
      <w:r>
        <w:t xml:space="preserve">Brian – Solution Architect. </w:t>
      </w:r>
    </w:p>
    <w:p w14:paraId="7B8FE192" w14:textId="77777777" w:rsidR="008A3896" w:rsidRDefault="008A3896" w:rsidP="008A3896">
      <w:pPr>
        <w:pStyle w:val="ListParagraph"/>
        <w:numPr>
          <w:ilvl w:val="0"/>
          <w:numId w:val="17"/>
        </w:numPr>
        <w:jc w:val="both"/>
      </w:pPr>
      <w:r>
        <w:t>Daria – Machine Learning Engineer.</w:t>
      </w:r>
    </w:p>
    <w:p w14:paraId="59CD93AD" w14:textId="77777777" w:rsidR="008A3896" w:rsidRDefault="008A3896" w:rsidP="008A3896">
      <w:pPr>
        <w:pStyle w:val="ListParagraph"/>
        <w:numPr>
          <w:ilvl w:val="0"/>
          <w:numId w:val="17"/>
        </w:numPr>
        <w:jc w:val="both"/>
      </w:pPr>
      <w:r>
        <w:t>Jeremy – Chief Information Officer.</w:t>
      </w:r>
    </w:p>
    <w:p w14:paraId="3EA73495" w14:textId="58988DB8" w:rsidR="008A3896" w:rsidRDefault="008A3896" w:rsidP="008A3896">
      <w:pPr>
        <w:pStyle w:val="ListParagraph"/>
        <w:numPr>
          <w:ilvl w:val="0"/>
          <w:numId w:val="17"/>
        </w:numPr>
        <w:jc w:val="both"/>
      </w:pPr>
      <w:r>
        <w:t xml:space="preserve">Shane - </w:t>
      </w:r>
      <w:r w:rsidRPr="004C6A9D">
        <w:t>Principal Data Insights Analysist</w:t>
      </w:r>
      <w:r>
        <w:t>.</w:t>
      </w:r>
    </w:p>
    <w:p w14:paraId="6F81B2F1" w14:textId="77777777" w:rsidR="008A3896" w:rsidRDefault="008A3896" w:rsidP="008A3896">
      <w:pPr>
        <w:jc w:val="both"/>
      </w:pPr>
    </w:p>
    <w:p w14:paraId="2F98FEB6" w14:textId="77777777" w:rsidR="008A3896" w:rsidRDefault="008A3896" w:rsidP="008A3896">
      <w:pPr>
        <w:jc w:val="both"/>
      </w:pPr>
      <w:r>
        <w:t>The table below highlights common skills, qualifications and experience across the four jobs.</w:t>
      </w:r>
    </w:p>
    <w:tbl>
      <w:tblPr>
        <w:tblStyle w:val="TableGrid"/>
        <w:tblW w:w="0" w:type="auto"/>
        <w:tblLook w:val="04A0" w:firstRow="1" w:lastRow="0" w:firstColumn="1" w:lastColumn="0" w:noHBand="0" w:noVBand="1"/>
      </w:tblPr>
      <w:tblGrid>
        <w:gridCol w:w="2254"/>
        <w:gridCol w:w="2254"/>
        <w:gridCol w:w="2254"/>
        <w:gridCol w:w="2254"/>
      </w:tblGrid>
      <w:tr w:rsidR="008A3896" w14:paraId="572A8CCB" w14:textId="77777777" w:rsidTr="00135632">
        <w:trPr>
          <w:tblHeader/>
        </w:trPr>
        <w:tc>
          <w:tcPr>
            <w:tcW w:w="2254" w:type="dxa"/>
          </w:tcPr>
          <w:p w14:paraId="1B706A01" w14:textId="77777777" w:rsidR="008A3896" w:rsidRDefault="008A3896" w:rsidP="00135632">
            <w:pPr>
              <w:jc w:val="both"/>
            </w:pPr>
            <w:r>
              <w:t>Position</w:t>
            </w:r>
          </w:p>
        </w:tc>
        <w:tc>
          <w:tcPr>
            <w:tcW w:w="2254" w:type="dxa"/>
          </w:tcPr>
          <w:p w14:paraId="429F72B1" w14:textId="77777777" w:rsidR="008A3896" w:rsidRDefault="008A3896" w:rsidP="00135632">
            <w:pPr>
              <w:jc w:val="both"/>
            </w:pPr>
            <w:r>
              <w:t>Skills</w:t>
            </w:r>
          </w:p>
        </w:tc>
        <w:tc>
          <w:tcPr>
            <w:tcW w:w="2254" w:type="dxa"/>
          </w:tcPr>
          <w:p w14:paraId="79FFD154" w14:textId="77777777" w:rsidR="008A3896" w:rsidRDefault="008A3896" w:rsidP="00135632">
            <w:pPr>
              <w:jc w:val="both"/>
            </w:pPr>
            <w:r>
              <w:t>Qualifications</w:t>
            </w:r>
          </w:p>
        </w:tc>
        <w:tc>
          <w:tcPr>
            <w:tcW w:w="2254" w:type="dxa"/>
          </w:tcPr>
          <w:p w14:paraId="660E8C55" w14:textId="77777777" w:rsidR="008A3896" w:rsidRDefault="008A3896" w:rsidP="00135632">
            <w:pPr>
              <w:jc w:val="both"/>
            </w:pPr>
            <w:r>
              <w:t>Experience</w:t>
            </w:r>
          </w:p>
        </w:tc>
      </w:tr>
      <w:tr w:rsidR="008A3896" w14:paraId="0D3EC010" w14:textId="77777777" w:rsidTr="00135632">
        <w:tc>
          <w:tcPr>
            <w:tcW w:w="2254" w:type="dxa"/>
            <w:vAlign w:val="center"/>
          </w:tcPr>
          <w:p w14:paraId="16682183" w14:textId="77777777" w:rsidR="008A3896" w:rsidRDefault="008A3896" w:rsidP="00135632">
            <w:r>
              <w:t>Machine Learning Engineer</w:t>
            </w:r>
          </w:p>
        </w:tc>
        <w:tc>
          <w:tcPr>
            <w:tcW w:w="2254" w:type="dxa"/>
            <w:vAlign w:val="center"/>
          </w:tcPr>
          <w:p w14:paraId="33DA694B" w14:textId="77777777" w:rsidR="008A3896" w:rsidRPr="00CB1A96" w:rsidRDefault="008A3896" w:rsidP="00135632">
            <w:pPr>
              <w:rPr>
                <w:b/>
                <w:bCs/>
                <w:color w:val="FFC000"/>
              </w:rPr>
            </w:pPr>
            <w:r w:rsidRPr="00CB1A96">
              <w:rPr>
                <w:b/>
                <w:bCs/>
                <w:color w:val="FFC000"/>
              </w:rPr>
              <w:t>Excellent Communication</w:t>
            </w:r>
          </w:p>
          <w:p w14:paraId="5D063FC1" w14:textId="77777777" w:rsidR="008A3896" w:rsidRDefault="008A3896" w:rsidP="00135632"/>
          <w:p w14:paraId="53C8C354" w14:textId="77777777" w:rsidR="008A3896" w:rsidRPr="00CB1A96" w:rsidRDefault="008A3896" w:rsidP="00135632">
            <w:pPr>
              <w:rPr>
                <w:b/>
                <w:bCs/>
                <w:color w:val="92D050"/>
              </w:rPr>
            </w:pPr>
            <w:r w:rsidRPr="00CB1A96">
              <w:rPr>
                <w:b/>
                <w:bCs/>
                <w:color w:val="92D050"/>
              </w:rPr>
              <w:t>Advanced Database Knowledge</w:t>
            </w:r>
          </w:p>
          <w:p w14:paraId="57FA3CCA" w14:textId="77777777" w:rsidR="008A3896" w:rsidRDefault="008A3896" w:rsidP="00135632"/>
          <w:p w14:paraId="35FAF1F7" w14:textId="77777777" w:rsidR="008A3896" w:rsidRDefault="008A3896" w:rsidP="00135632">
            <w:pPr>
              <w:rPr>
                <w:b/>
                <w:bCs/>
                <w:color w:val="0070C0"/>
              </w:rPr>
            </w:pPr>
            <w:r w:rsidRPr="00CB1A96">
              <w:rPr>
                <w:b/>
                <w:bCs/>
                <w:color w:val="0070C0"/>
              </w:rPr>
              <w:t>Programming languages</w:t>
            </w:r>
          </w:p>
          <w:p w14:paraId="77216FBD" w14:textId="77777777" w:rsidR="008A3896" w:rsidRDefault="008A3896" w:rsidP="00135632">
            <w:pPr>
              <w:rPr>
                <w:b/>
                <w:bCs/>
                <w:color w:val="0070C0"/>
              </w:rPr>
            </w:pPr>
          </w:p>
          <w:p w14:paraId="58C88BC9" w14:textId="77777777" w:rsidR="008A3896" w:rsidRPr="00CB1A96" w:rsidRDefault="008A3896" w:rsidP="00135632">
            <w:pPr>
              <w:rPr>
                <w:b/>
                <w:bCs/>
              </w:rPr>
            </w:pPr>
            <w:r w:rsidRPr="00CB1A96">
              <w:rPr>
                <w:b/>
                <w:bCs/>
                <w:color w:val="C00000"/>
              </w:rPr>
              <w:t>Ability to analyse, model and interpret data.</w:t>
            </w:r>
          </w:p>
        </w:tc>
        <w:tc>
          <w:tcPr>
            <w:tcW w:w="2254" w:type="dxa"/>
            <w:vAlign w:val="center"/>
          </w:tcPr>
          <w:p w14:paraId="20A78E0A" w14:textId="77777777" w:rsidR="008A3896" w:rsidRPr="00CB1A96" w:rsidRDefault="008A3896" w:rsidP="00135632">
            <w:pPr>
              <w:rPr>
                <w:b/>
                <w:bCs/>
              </w:rPr>
            </w:pPr>
            <w:r w:rsidRPr="00CB1A96">
              <w:rPr>
                <w:b/>
                <w:bCs/>
                <w:color w:val="FFC000"/>
              </w:rPr>
              <w:t>Degree or better in A technical discipline.</w:t>
            </w:r>
          </w:p>
        </w:tc>
        <w:tc>
          <w:tcPr>
            <w:tcW w:w="2254" w:type="dxa"/>
            <w:vAlign w:val="center"/>
          </w:tcPr>
          <w:p w14:paraId="5700DE50" w14:textId="77777777" w:rsidR="008A3896" w:rsidRDefault="008A3896" w:rsidP="00135632">
            <w:r>
              <w:t>Machine Learning</w:t>
            </w:r>
          </w:p>
          <w:p w14:paraId="575D843E" w14:textId="77777777" w:rsidR="008A3896" w:rsidRDefault="008A3896" w:rsidP="00135632"/>
          <w:p w14:paraId="39A72EEB" w14:textId="77777777" w:rsidR="008A3896" w:rsidRPr="00CB1A96" w:rsidRDefault="008A3896" w:rsidP="00135632">
            <w:pPr>
              <w:rPr>
                <w:b/>
                <w:bCs/>
                <w:color w:val="7030A0"/>
              </w:rPr>
            </w:pPr>
            <w:r w:rsidRPr="00CB1A96">
              <w:rPr>
                <w:b/>
                <w:bCs/>
                <w:color w:val="7030A0"/>
              </w:rPr>
              <w:t>Statistics Fundamentals</w:t>
            </w:r>
          </w:p>
          <w:p w14:paraId="5DBFB287" w14:textId="77777777" w:rsidR="008A3896" w:rsidRDefault="008A3896" w:rsidP="00135632"/>
          <w:p w14:paraId="1E30D7FC" w14:textId="77777777" w:rsidR="008A3896" w:rsidRDefault="008A3896" w:rsidP="00135632">
            <w:r>
              <w:t>Workflow Management Solutions</w:t>
            </w:r>
          </w:p>
          <w:p w14:paraId="52DAAA73" w14:textId="77777777" w:rsidR="008A3896" w:rsidRDefault="008A3896" w:rsidP="00135632"/>
          <w:p w14:paraId="29C9D7B1" w14:textId="77777777" w:rsidR="008A3896" w:rsidRDefault="008A3896" w:rsidP="00135632">
            <w:r>
              <w:t xml:space="preserve">Specific </w:t>
            </w:r>
            <w:r w:rsidRPr="0057676C">
              <w:t>machine learning packages</w:t>
            </w:r>
          </w:p>
          <w:p w14:paraId="3F6479F1" w14:textId="77777777" w:rsidR="008A3896" w:rsidRDefault="008A3896" w:rsidP="00135632"/>
          <w:p w14:paraId="0CA6E7D3" w14:textId="77777777" w:rsidR="008A3896" w:rsidRDefault="008A3896" w:rsidP="00135632">
            <w:pPr>
              <w:rPr>
                <w:b/>
                <w:bCs/>
                <w:color w:val="0070C0"/>
              </w:rPr>
            </w:pPr>
            <w:r w:rsidRPr="00CB1A96">
              <w:rPr>
                <w:b/>
                <w:bCs/>
                <w:color w:val="0070C0"/>
              </w:rPr>
              <w:t>Programming</w:t>
            </w:r>
          </w:p>
          <w:p w14:paraId="7A1831E3" w14:textId="77777777" w:rsidR="008A3896" w:rsidRPr="00CB1A96" w:rsidRDefault="008A3896" w:rsidP="00135632">
            <w:pPr>
              <w:rPr>
                <w:b/>
                <w:bCs/>
              </w:rPr>
            </w:pPr>
          </w:p>
        </w:tc>
      </w:tr>
      <w:tr w:rsidR="008A3896" w14:paraId="42142078" w14:textId="77777777" w:rsidTr="00135632">
        <w:tc>
          <w:tcPr>
            <w:tcW w:w="2254" w:type="dxa"/>
            <w:vAlign w:val="center"/>
          </w:tcPr>
          <w:p w14:paraId="3B5ADD2F" w14:textId="77777777" w:rsidR="008A3896" w:rsidRDefault="008A3896" w:rsidP="00135632">
            <w:r>
              <w:t>Chief Information Officer</w:t>
            </w:r>
          </w:p>
        </w:tc>
        <w:tc>
          <w:tcPr>
            <w:tcW w:w="2254" w:type="dxa"/>
            <w:vAlign w:val="center"/>
          </w:tcPr>
          <w:p w14:paraId="27E436D5" w14:textId="77777777" w:rsidR="008A3896" w:rsidRPr="00CB1A96" w:rsidRDefault="008A3896" w:rsidP="00135632">
            <w:pPr>
              <w:rPr>
                <w:b/>
                <w:bCs/>
                <w:color w:val="FFC000"/>
              </w:rPr>
            </w:pPr>
            <w:r w:rsidRPr="00CB1A96">
              <w:rPr>
                <w:b/>
                <w:bCs/>
                <w:color w:val="FFC000"/>
              </w:rPr>
              <w:t>Excellent Communication</w:t>
            </w:r>
          </w:p>
          <w:p w14:paraId="79184C49" w14:textId="77777777" w:rsidR="008A3896" w:rsidRDefault="008A3896" w:rsidP="00135632"/>
          <w:p w14:paraId="34339497" w14:textId="77777777" w:rsidR="008A3896" w:rsidRDefault="008A3896" w:rsidP="00135632">
            <w:r>
              <w:t>People Management</w:t>
            </w:r>
          </w:p>
          <w:p w14:paraId="39D8394D" w14:textId="77777777" w:rsidR="008A3896" w:rsidRDefault="008A3896" w:rsidP="00135632"/>
          <w:p w14:paraId="371B0DA6" w14:textId="77777777" w:rsidR="008A3896" w:rsidRPr="00CB1A96" w:rsidRDefault="008A3896" w:rsidP="00135632">
            <w:pPr>
              <w:rPr>
                <w:b/>
                <w:bCs/>
                <w:color w:val="FF0000"/>
              </w:rPr>
            </w:pPr>
            <w:r w:rsidRPr="00CB1A96">
              <w:rPr>
                <w:b/>
                <w:bCs/>
                <w:color w:val="FF0000"/>
              </w:rPr>
              <w:t>Project Management</w:t>
            </w:r>
          </w:p>
          <w:p w14:paraId="23E76882" w14:textId="77777777" w:rsidR="008A3896" w:rsidRDefault="008A3896" w:rsidP="00135632"/>
          <w:p w14:paraId="7FA0F679" w14:textId="77777777" w:rsidR="008A3896" w:rsidRDefault="008A3896" w:rsidP="00135632">
            <w:r>
              <w:t>Stakeholder Management</w:t>
            </w:r>
          </w:p>
          <w:p w14:paraId="5D1C8973" w14:textId="77777777" w:rsidR="008A3896" w:rsidRDefault="008A3896" w:rsidP="00135632"/>
          <w:p w14:paraId="2AD1E69B" w14:textId="77777777" w:rsidR="008A3896" w:rsidRDefault="008A3896" w:rsidP="00135632">
            <w:r>
              <w:t>Strategy and Business Planning</w:t>
            </w:r>
          </w:p>
          <w:p w14:paraId="51889C61" w14:textId="77777777" w:rsidR="008A3896" w:rsidRDefault="008A3896" w:rsidP="00135632"/>
        </w:tc>
        <w:tc>
          <w:tcPr>
            <w:tcW w:w="2254" w:type="dxa"/>
            <w:vAlign w:val="center"/>
          </w:tcPr>
          <w:p w14:paraId="00E40770" w14:textId="77777777" w:rsidR="008A3896" w:rsidRPr="00CB1A96" w:rsidRDefault="008A3896" w:rsidP="00135632">
            <w:pPr>
              <w:rPr>
                <w:b/>
                <w:bCs/>
              </w:rPr>
            </w:pPr>
            <w:r w:rsidRPr="00CB1A96">
              <w:rPr>
                <w:b/>
                <w:bCs/>
                <w:color w:val="FFC000"/>
              </w:rPr>
              <w:t>Degree or better in I.T. Discipline</w:t>
            </w:r>
          </w:p>
        </w:tc>
        <w:tc>
          <w:tcPr>
            <w:tcW w:w="2254" w:type="dxa"/>
            <w:vAlign w:val="center"/>
          </w:tcPr>
          <w:p w14:paraId="46FE1121" w14:textId="77777777" w:rsidR="008A3896" w:rsidRDefault="008A3896" w:rsidP="00135632">
            <w:r>
              <w:t>ICT Management</w:t>
            </w:r>
          </w:p>
          <w:p w14:paraId="1BE3F6BC" w14:textId="77777777" w:rsidR="008A3896" w:rsidRDefault="008A3896" w:rsidP="00135632"/>
          <w:p w14:paraId="137D3DC7" w14:textId="77777777" w:rsidR="008A3896" w:rsidRPr="00CB1A96" w:rsidRDefault="008A3896" w:rsidP="00135632">
            <w:pPr>
              <w:rPr>
                <w:b/>
                <w:bCs/>
                <w:color w:val="3A8098" w:themeColor="accent4" w:themeShade="BF"/>
              </w:rPr>
            </w:pPr>
            <w:r w:rsidRPr="00CB1A96">
              <w:rPr>
                <w:b/>
                <w:bCs/>
                <w:color w:val="3A8098" w:themeColor="accent4" w:themeShade="BF"/>
              </w:rPr>
              <w:t>Software applications</w:t>
            </w:r>
          </w:p>
          <w:p w14:paraId="46B7A69A" w14:textId="77777777" w:rsidR="008A3896" w:rsidRDefault="008A3896" w:rsidP="00135632"/>
          <w:p w14:paraId="0E7F3B57" w14:textId="77777777" w:rsidR="008A3896" w:rsidRPr="00CF7C6F" w:rsidRDefault="008A3896" w:rsidP="00135632">
            <w:pPr>
              <w:rPr>
                <w:b/>
                <w:bCs/>
              </w:rPr>
            </w:pPr>
            <w:r w:rsidRPr="00CF7C6F">
              <w:rPr>
                <w:b/>
                <w:bCs/>
                <w:color w:val="75280A" w:themeColor="text2" w:themeShade="BF"/>
              </w:rPr>
              <w:t>ICT and related Hardware</w:t>
            </w:r>
          </w:p>
        </w:tc>
      </w:tr>
      <w:tr w:rsidR="008A3896" w14:paraId="7F39685E" w14:textId="77777777" w:rsidTr="00135632">
        <w:tc>
          <w:tcPr>
            <w:tcW w:w="2254" w:type="dxa"/>
            <w:vAlign w:val="center"/>
          </w:tcPr>
          <w:p w14:paraId="192E6759" w14:textId="77777777" w:rsidR="008A3896" w:rsidRDefault="008A3896" w:rsidP="00135632"/>
          <w:p w14:paraId="243F8D50" w14:textId="77777777" w:rsidR="008A3896" w:rsidRDefault="008A3896" w:rsidP="00135632"/>
          <w:p w14:paraId="351CF095" w14:textId="77777777" w:rsidR="008A3896" w:rsidRDefault="008A3896" w:rsidP="00135632">
            <w:r w:rsidRPr="001B2498">
              <w:t>Principal Data Insights Analyst</w:t>
            </w:r>
          </w:p>
        </w:tc>
        <w:tc>
          <w:tcPr>
            <w:tcW w:w="2254" w:type="dxa"/>
            <w:vAlign w:val="center"/>
          </w:tcPr>
          <w:p w14:paraId="324658A6" w14:textId="77777777" w:rsidR="008A3896" w:rsidRDefault="008A3896" w:rsidP="00135632">
            <w:pPr>
              <w:rPr>
                <w:b/>
                <w:bCs/>
                <w:color w:val="FFC000"/>
              </w:rPr>
            </w:pPr>
          </w:p>
          <w:p w14:paraId="4FC3ADF2" w14:textId="77777777" w:rsidR="008A3896" w:rsidRDefault="008A3896" w:rsidP="00135632">
            <w:pPr>
              <w:rPr>
                <w:b/>
                <w:bCs/>
                <w:color w:val="FFC000"/>
              </w:rPr>
            </w:pPr>
          </w:p>
          <w:p w14:paraId="20F50E5C" w14:textId="77777777" w:rsidR="008A3896" w:rsidRPr="00CB1A96" w:rsidRDefault="008A3896" w:rsidP="00135632">
            <w:pPr>
              <w:rPr>
                <w:b/>
                <w:bCs/>
                <w:color w:val="FFC000"/>
              </w:rPr>
            </w:pPr>
            <w:r w:rsidRPr="00CB1A96">
              <w:rPr>
                <w:b/>
                <w:bCs/>
                <w:color w:val="FFC000"/>
              </w:rPr>
              <w:t>Excellent Communication</w:t>
            </w:r>
          </w:p>
          <w:p w14:paraId="7434930B" w14:textId="77777777" w:rsidR="008A3896" w:rsidRDefault="008A3896" w:rsidP="00135632"/>
          <w:p w14:paraId="1FFA12F8" w14:textId="77777777" w:rsidR="008A3896" w:rsidRDefault="008A3896" w:rsidP="00135632">
            <w:r>
              <w:t>Excellent Problem Solving</w:t>
            </w:r>
          </w:p>
          <w:p w14:paraId="57B6853D" w14:textId="77777777" w:rsidR="008A3896" w:rsidRDefault="008A3896" w:rsidP="00135632"/>
          <w:p w14:paraId="10226A80" w14:textId="77777777" w:rsidR="008A3896" w:rsidRPr="00CB1A96" w:rsidRDefault="008A3896" w:rsidP="00135632">
            <w:pPr>
              <w:rPr>
                <w:b/>
                <w:bCs/>
                <w:color w:val="92D050"/>
              </w:rPr>
            </w:pPr>
            <w:r w:rsidRPr="00CB1A96">
              <w:rPr>
                <w:b/>
                <w:bCs/>
                <w:color w:val="92D050"/>
              </w:rPr>
              <w:lastRenderedPageBreak/>
              <w:t>Database Scripting Languages</w:t>
            </w:r>
          </w:p>
          <w:p w14:paraId="135C7536" w14:textId="77777777" w:rsidR="008A3896" w:rsidRDefault="008A3896" w:rsidP="00135632"/>
          <w:p w14:paraId="5D0961BF" w14:textId="77777777" w:rsidR="008A3896" w:rsidRPr="00CB1A96" w:rsidRDefault="008A3896" w:rsidP="00135632">
            <w:pPr>
              <w:rPr>
                <w:b/>
                <w:bCs/>
                <w:color w:val="C00000"/>
              </w:rPr>
            </w:pPr>
            <w:r w:rsidRPr="00CB1A96">
              <w:rPr>
                <w:b/>
                <w:bCs/>
                <w:color w:val="C00000"/>
              </w:rPr>
              <w:t>Ability to analyse, model and interpret data.</w:t>
            </w:r>
          </w:p>
          <w:p w14:paraId="4BF7C104" w14:textId="77777777" w:rsidR="008A3896" w:rsidRDefault="008A3896" w:rsidP="00135632"/>
          <w:p w14:paraId="7AB48E1E" w14:textId="77777777" w:rsidR="008A3896" w:rsidRDefault="008A3896" w:rsidP="00135632">
            <w:r w:rsidRPr="0061762E">
              <w:t>A high level of mathematical ability.</w:t>
            </w:r>
          </w:p>
          <w:p w14:paraId="7BBD02AA" w14:textId="77777777" w:rsidR="008A3896" w:rsidRDefault="008A3896" w:rsidP="00135632"/>
        </w:tc>
        <w:tc>
          <w:tcPr>
            <w:tcW w:w="2254" w:type="dxa"/>
            <w:vAlign w:val="center"/>
          </w:tcPr>
          <w:p w14:paraId="1D1C3802" w14:textId="77777777" w:rsidR="008A3896" w:rsidRPr="00CB1A96" w:rsidRDefault="008A3896" w:rsidP="00135632">
            <w:pPr>
              <w:rPr>
                <w:b/>
                <w:bCs/>
              </w:rPr>
            </w:pPr>
            <w:r w:rsidRPr="00CB1A96">
              <w:rPr>
                <w:b/>
                <w:bCs/>
                <w:color w:val="FFC000"/>
              </w:rPr>
              <w:lastRenderedPageBreak/>
              <w:t>Degree or better in I.T. Discipline</w:t>
            </w:r>
          </w:p>
        </w:tc>
        <w:tc>
          <w:tcPr>
            <w:tcW w:w="2254" w:type="dxa"/>
            <w:vAlign w:val="center"/>
          </w:tcPr>
          <w:p w14:paraId="5E9D6F21" w14:textId="77777777" w:rsidR="008A3896" w:rsidRPr="00CB1A96" w:rsidRDefault="008A3896" w:rsidP="00135632">
            <w:pPr>
              <w:rPr>
                <w:b/>
                <w:bCs/>
                <w:color w:val="F73B08" w:themeColor="accent6" w:themeShade="BF"/>
              </w:rPr>
            </w:pPr>
            <w:r w:rsidRPr="00CB1A96">
              <w:rPr>
                <w:b/>
                <w:bCs/>
                <w:color w:val="F73B08" w:themeColor="accent6" w:themeShade="BF"/>
              </w:rPr>
              <w:t>Business Analysis</w:t>
            </w:r>
          </w:p>
          <w:p w14:paraId="58BD2CFD" w14:textId="77777777" w:rsidR="008A3896" w:rsidRDefault="008A3896" w:rsidP="00135632"/>
          <w:p w14:paraId="6C73C43E" w14:textId="77777777" w:rsidR="008A3896" w:rsidRDefault="008A3896" w:rsidP="00135632">
            <w:r>
              <w:t>Data Analysis</w:t>
            </w:r>
          </w:p>
          <w:p w14:paraId="303C72AA" w14:textId="77777777" w:rsidR="008A3896" w:rsidRDefault="008A3896" w:rsidP="00135632"/>
          <w:p w14:paraId="1A07AC37" w14:textId="77777777" w:rsidR="008A3896" w:rsidRPr="00CB1A96" w:rsidRDefault="008A3896" w:rsidP="00135632">
            <w:pPr>
              <w:rPr>
                <w:b/>
                <w:bCs/>
                <w:color w:val="7030A0"/>
              </w:rPr>
            </w:pPr>
            <w:r w:rsidRPr="00CB1A96">
              <w:rPr>
                <w:b/>
                <w:bCs/>
                <w:color w:val="7030A0"/>
              </w:rPr>
              <w:t>Statistics Fundamentals</w:t>
            </w:r>
          </w:p>
          <w:p w14:paraId="33668642" w14:textId="77777777" w:rsidR="008A3896" w:rsidRDefault="008A3896" w:rsidP="00135632"/>
        </w:tc>
      </w:tr>
      <w:tr w:rsidR="008A3896" w14:paraId="40E00EEC" w14:textId="77777777" w:rsidTr="00135632">
        <w:tc>
          <w:tcPr>
            <w:tcW w:w="2254" w:type="dxa"/>
            <w:vAlign w:val="center"/>
          </w:tcPr>
          <w:p w14:paraId="5865C88C" w14:textId="77777777" w:rsidR="008A3896" w:rsidRPr="001B2498" w:rsidRDefault="008A3896" w:rsidP="00135632">
            <w:r>
              <w:t>Solutions Architect</w:t>
            </w:r>
          </w:p>
        </w:tc>
        <w:tc>
          <w:tcPr>
            <w:tcW w:w="2254" w:type="dxa"/>
            <w:vAlign w:val="center"/>
          </w:tcPr>
          <w:p w14:paraId="53CB7A00" w14:textId="77777777" w:rsidR="008A3896" w:rsidRDefault="008A3896" w:rsidP="00135632">
            <w:pPr>
              <w:rPr>
                <w:b/>
                <w:bCs/>
                <w:color w:val="FFC000"/>
              </w:rPr>
            </w:pPr>
          </w:p>
          <w:p w14:paraId="4014355B" w14:textId="77777777" w:rsidR="008A3896" w:rsidRPr="00CB1A96" w:rsidRDefault="008A3896" w:rsidP="00135632">
            <w:pPr>
              <w:rPr>
                <w:b/>
                <w:bCs/>
                <w:color w:val="FFC000"/>
              </w:rPr>
            </w:pPr>
            <w:r w:rsidRPr="00CB1A96">
              <w:rPr>
                <w:b/>
                <w:bCs/>
                <w:color w:val="FFC000"/>
              </w:rPr>
              <w:t>Excellent Communication</w:t>
            </w:r>
          </w:p>
          <w:p w14:paraId="624FB85A" w14:textId="77777777" w:rsidR="008A3896" w:rsidRDefault="008A3896" w:rsidP="00135632"/>
          <w:p w14:paraId="27603BCC" w14:textId="77777777" w:rsidR="008A3896" w:rsidRPr="00CB1A96" w:rsidRDefault="008A3896" w:rsidP="00135632">
            <w:pPr>
              <w:rPr>
                <w:b/>
                <w:bCs/>
                <w:color w:val="FF0000"/>
              </w:rPr>
            </w:pPr>
            <w:r w:rsidRPr="00CB1A96">
              <w:rPr>
                <w:b/>
                <w:bCs/>
                <w:color w:val="FF0000"/>
              </w:rPr>
              <w:t>Project Management</w:t>
            </w:r>
          </w:p>
          <w:p w14:paraId="31E2D88D" w14:textId="77777777" w:rsidR="008A3896" w:rsidRDefault="008A3896" w:rsidP="00135632"/>
          <w:p w14:paraId="669A7216" w14:textId="77777777" w:rsidR="008A3896" w:rsidRPr="00CB1A96" w:rsidRDefault="008A3896" w:rsidP="00135632">
            <w:pPr>
              <w:rPr>
                <w:b/>
                <w:bCs/>
                <w:color w:val="92D050"/>
              </w:rPr>
            </w:pPr>
            <w:r w:rsidRPr="00CB1A96">
              <w:rPr>
                <w:b/>
                <w:bCs/>
                <w:color w:val="92D050"/>
              </w:rPr>
              <w:t>Advanced Database Management</w:t>
            </w:r>
          </w:p>
          <w:p w14:paraId="4E17A02A" w14:textId="77777777" w:rsidR="008A3896" w:rsidRDefault="008A3896" w:rsidP="00135632"/>
          <w:p w14:paraId="7B6853DB" w14:textId="77777777" w:rsidR="008A3896" w:rsidRPr="00CB1A96" w:rsidRDefault="008A3896" w:rsidP="00135632">
            <w:pPr>
              <w:rPr>
                <w:b/>
                <w:bCs/>
                <w:color w:val="0070C0"/>
              </w:rPr>
            </w:pPr>
            <w:r w:rsidRPr="00CB1A96">
              <w:rPr>
                <w:b/>
                <w:bCs/>
                <w:color w:val="0070C0"/>
              </w:rPr>
              <w:t>Knowledge of Programming Languages</w:t>
            </w:r>
          </w:p>
          <w:p w14:paraId="6C65E846" w14:textId="77777777" w:rsidR="008A3896" w:rsidRDefault="008A3896" w:rsidP="00135632"/>
          <w:p w14:paraId="1C8CBF0A" w14:textId="77777777" w:rsidR="008A3896" w:rsidRDefault="008A3896" w:rsidP="00135632">
            <w:r>
              <w:t>I.T. Architecture</w:t>
            </w:r>
          </w:p>
          <w:p w14:paraId="5E89B4FA" w14:textId="77777777" w:rsidR="008A3896" w:rsidRDefault="008A3896" w:rsidP="00135632"/>
          <w:p w14:paraId="63F0CC8F" w14:textId="77777777" w:rsidR="008A3896" w:rsidRDefault="008A3896" w:rsidP="00135632">
            <w:r>
              <w:t>Infrastructure Design</w:t>
            </w:r>
          </w:p>
          <w:p w14:paraId="27E47FD0" w14:textId="77777777" w:rsidR="008A3896" w:rsidRDefault="008A3896" w:rsidP="00135632"/>
        </w:tc>
        <w:tc>
          <w:tcPr>
            <w:tcW w:w="2254" w:type="dxa"/>
            <w:vAlign w:val="center"/>
          </w:tcPr>
          <w:p w14:paraId="04081DB1" w14:textId="77777777" w:rsidR="008A3896" w:rsidRPr="00CB1A96" w:rsidRDefault="008A3896" w:rsidP="00135632">
            <w:pPr>
              <w:rPr>
                <w:b/>
                <w:bCs/>
              </w:rPr>
            </w:pPr>
            <w:r w:rsidRPr="00CB1A96">
              <w:rPr>
                <w:b/>
                <w:bCs/>
                <w:color w:val="FFC000"/>
              </w:rPr>
              <w:t>Degree or better in I.T. Discipline</w:t>
            </w:r>
          </w:p>
        </w:tc>
        <w:tc>
          <w:tcPr>
            <w:tcW w:w="2254" w:type="dxa"/>
            <w:vAlign w:val="center"/>
          </w:tcPr>
          <w:p w14:paraId="4667BB95" w14:textId="77777777" w:rsidR="008A3896" w:rsidRPr="00CB1A96" w:rsidRDefault="008A3896" w:rsidP="00135632">
            <w:pPr>
              <w:rPr>
                <w:b/>
                <w:bCs/>
                <w:color w:val="3A8098" w:themeColor="accent4" w:themeShade="BF"/>
              </w:rPr>
            </w:pPr>
            <w:r w:rsidRPr="00CB1A96">
              <w:rPr>
                <w:b/>
                <w:bCs/>
                <w:color w:val="3A8098" w:themeColor="accent4" w:themeShade="BF"/>
              </w:rPr>
              <w:t>Software Applications</w:t>
            </w:r>
          </w:p>
          <w:p w14:paraId="14942A62" w14:textId="77777777" w:rsidR="008A3896" w:rsidRDefault="008A3896" w:rsidP="00135632"/>
          <w:p w14:paraId="132AB09F" w14:textId="77777777" w:rsidR="008A3896" w:rsidRPr="00CF7C6F" w:rsidRDefault="008A3896" w:rsidP="00135632">
            <w:pPr>
              <w:rPr>
                <w:b/>
                <w:bCs/>
                <w:color w:val="75280A" w:themeColor="text2" w:themeShade="BF"/>
              </w:rPr>
            </w:pPr>
            <w:r w:rsidRPr="00CF7C6F">
              <w:rPr>
                <w:b/>
                <w:bCs/>
                <w:color w:val="75280A" w:themeColor="text2" w:themeShade="BF"/>
              </w:rPr>
              <w:t>ICT and related Hardware</w:t>
            </w:r>
          </w:p>
          <w:p w14:paraId="67C66E05" w14:textId="77777777" w:rsidR="008A3896" w:rsidRDefault="008A3896" w:rsidP="00135632"/>
          <w:p w14:paraId="4277A0BD" w14:textId="77777777" w:rsidR="008A3896" w:rsidRPr="00CB1A96" w:rsidRDefault="008A3896" w:rsidP="00135632">
            <w:pPr>
              <w:rPr>
                <w:b/>
                <w:bCs/>
                <w:color w:val="0070C0"/>
              </w:rPr>
            </w:pPr>
            <w:r w:rsidRPr="00CB1A96">
              <w:rPr>
                <w:b/>
                <w:bCs/>
                <w:color w:val="0070C0"/>
              </w:rPr>
              <w:t>Programming</w:t>
            </w:r>
          </w:p>
          <w:p w14:paraId="025E5439" w14:textId="77777777" w:rsidR="008A3896" w:rsidRDefault="008A3896" w:rsidP="00135632"/>
          <w:p w14:paraId="77D1AED9" w14:textId="77777777" w:rsidR="008A3896" w:rsidRDefault="008A3896" w:rsidP="00135632">
            <w:r>
              <w:t>Cloud Computing</w:t>
            </w:r>
          </w:p>
          <w:p w14:paraId="422DB81D" w14:textId="77777777" w:rsidR="008A3896" w:rsidRDefault="008A3896" w:rsidP="00135632"/>
          <w:p w14:paraId="6EFD160F" w14:textId="77777777" w:rsidR="008A3896" w:rsidRDefault="008A3896" w:rsidP="00135632">
            <w:r>
              <w:t>E</w:t>
            </w:r>
            <w:r w:rsidRPr="00763625">
              <w:t xml:space="preserve">ngineering and </w:t>
            </w:r>
            <w:r>
              <w:t>S</w:t>
            </w:r>
            <w:r w:rsidRPr="00763625">
              <w:t xml:space="preserve">oftware </w:t>
            </w:r>
            <w:r>
              <w:t>A</w:t>
            </w:r>
            <w:r w:rsidRPr="00763625">
              <w:t xml:space="preserve">rchitecture </w:t>
            </w:r>
            <w:r>
              <w:t>D</w:t>
            </w:r>
            <w:r w:rsidRPr="00763625">
              <w:t>esign</w:t>
            </w:r>
          </w:p>
          <w:p w14:paraId="7E44425E" w14:textId="77777777" w:rsidR="008A3896" w:rsidRDefault="008A3896" w:rsidP="00135632"/>
          <w:p w14:paraId="1BB31958" w14:textId="77777777" w:rsidR="008A3896" w:rsidRPr="00CB1A96" w:rsidRDefault="008A3896" w:rsidP="00135632">
            <w:pPr>
              <w:rPr>
                <w:b/>
                <w:bCs/>
              </w:rPr>
            </w:pPr>
            <w:r w:rsidRPr="00CB1A96">
              <w:rPr>
                <w:b/>
                <w:bCs/>
                <w:color w:val="F73B08" w:themeColor="accent6" w:themeShade="BF"/>
              </w:rPr>
              <w:t>Business Analysis</w:t>
            </w:r>
          </w:p>
        </w:tc>
      </w:tr>
    </w:tbl>
    <w:p w14:paraId="6EA95849" w14:textId="77777777" w:rsidR="008A3896" w:rsidRDefault="008A3896" w:rsidP="008A3896">
      <w:pPr>
        <w:jc w:val="both"/>
      </w:pPr>
    </w:p>
    <w:p w14:paraId="71ACDF94" w14:textId="77777777" w:rsidR="008A3896" w:rsidRPr="00A851A6" w:rsidRDefault="008A3896" w:rsidP="008A3896">
      <w:pPr>
        <w:pStyle w:val="Heading5"/>
      </w:pPr>
      <w:r>
        <w:t xml:space="preserve">In conclusion </w:t>
      </w:r>
    </w:p>
    <w:p w14:paraId="100A22BC" w14:textId="64058407" w:rsidR="008A3896" w:rsidRDefault="008A3896" w:rsidP="008A3896">
      <w:pPr>
        <w:jc w:val="both"/>
      </w:pPr>
      <w:r>
        <w:t>While there are two common elements across the four positions</w:t>
      </w:r>
    </w:p>
    <w:p w14:paraId="42A6E373" w14:textId="77777777" w:rsidR="008A3896" w:rsidRDefault="008A3896" w:rsidP="008A3896">
      <w:pPr>
        <w:jc w:val="both"/>
      </w:pPr>
    </w:p>
    <w:p w14:paraId="6FE34469" w14:textId="77777777" w:rsidR="008A3896" w:rsidRPr="00CF7C6F" w:rsidRDefault="008A3896" w:rsidP="008A3896">
      <w:pPr>
        <w:pStyle w:val="ListParagraph"/>
        <w:numPr>
          <w:ilvl w:val="0"/>
          <w:numId w:val="15"/>
        </w:numPr>
        <w:jc w:val="both"/>
      </w:pPr>
      <w:r w:rsidRPr="00CF7C6F">
        <w:t>Skillset - Excellent Communication</w:t>
      </w:r>
    </w:p>
    <w:p w14:paraId="7CC4603C" w14:textId="77777777" w:rsidR="008A3896" w:rsidRDefault="008A3896" w:rsidP="008A3896">
      <w:pPr>
        <w:pStyle w:val="ListParagraph"/>
        <w:numPr>
          <w:ilvl w:val="0"/>
          <w:numId w:val="15"/>
        </w:numPr>
        <w:jc w:val="both"/>
      </w:pPr>
      <w:r w:rsidRPr="00CF7C6F">
        <w:t>Qualification – Degree or better in an I.T. Discipline</w:t>
      </w:r>
    </w:p>
    <w:p w14:paraId="14ACD3D0" w14:textId="177083A1" w:rsidR="008A3896" w:rsidRDefault="008A3896" w:rsidP="008A3896">
      <w:pPr>
        <w:jc w:val="both"/>
      </w:pPr>
      <w:r>
        <w:t>the positions are not so dissimilar, if the higher level technical aspects are removed.</w:t>
      </w:r>
    </w:p>
    <w:p w14:paraId="52766A97" w14:textId="77777777" w:rsidR="008A3896" w:rsidRDefault="008A3896" w:rsidP="008A3896">
      <w:pPr>
        <w:jc w:val="both"/>
      </w:pPr>
    </w:p>
    <w:p w14:paraId="45468956" w14:textId="77777777" w:rsidR="008A3896" w:rsidRDefault="008A3896" w:rsidP="008A3896">
      <w:pPr>
        <w:jc w:val="both"/>
      </w:pPr>
      <w:r>
        <w:t>The following would be useful across all positions.</w:t>
      </w:r>
    </w:p>
    <w:p w14:paraId="3E0F799D" w14:textId="77777777" w:rsidR="008A3896" w:rsidRPr="00A851A6" w:rsidRDefault="008A3896" w:rsidP="008A3896">
      <w:pPr>
        <w:pStyle w:val="ListParagraph"/>
        <w:numPr>
          <w:ilvl w:val="0"/>
          <w:numId w:val="16"/>
        </w:numPr>
        <w:jc w:val="both"/>
      </w:pPr>
      <w:r w:rsidRPr="00A851A6">
        <w:t xml:space="preserve">Business Analysis </w:t>
      </w:r>
    </w:p>
    <w:p w14:paraId="72B95FE9" w14:textId="77777777" w:rsidR="008A3896" w:rsidRDefault="008A3896" w:rsidP="008A3896">
      <w:pPr>
        <w:pStyle w:val="ListParagraph"/>
        <w:numPr>
          <w:ilvl w:val="0"/>
          <w:numId w:val="16"/>
        </w:numPr>
        <w:jc w:val="both"/>
      </w:pPr>
      <w:r w:rsidRPr="00A851A6">
        <w:t>Knowledge of Cloud computing</w:t>
      </w:r>
    </w:p>
    <w:p w14:paraId="4CA172B7" w14:textId="77777777" w:rsidR="008A3896" w:rsidRDefault="008A3896" w:rsidP="008A3896">
      <w:pPr>
        <w:pStyle w:val="ListParagraph"/>
        <w:numPr>
          <w:ilvl w:val="0"/>
          <w:numId w:val="16"/>
        </w:numPr>
        <w:jc w:val="both"/>
      </w:pPr>
      <w:r>
        <w:t>Project Management</w:t>
      </w:r>
    </w:p>
    <w:p w14:paraId="68BAC718" w14:textId="77777777" w:rsidR="008A3896" w:rsidRDefault="008A3896" w:rsidP="008A3896">
      <w:pPr>
        <w:pStyle w:val="ListParagraph"/>
        <w:numPr>
          <w:ilvl w:val="0"/>
          <w:numId w:val="16"/>
        </w:numPr>
        <w:jc w:val="both"/>
      </w:pPr>
      <w:r>
        <w:t>Problem Solving</w:t>
      </w:r>
    </w:p>
    <w:p w14:paraId="6074E425" w14:textId="77777777" w:rsidR="008A3896" w:rsidRDefault="008A3896" w:rsidP="008A3896">
      <w:pPr>
        <w:pStyle w:val="ListParagraph"/>
        <w:numPr>
          <w:ilvl w:val="0"/>
          <w:numId w:val="16"/>
        </w:numPr>
        <w:jc w:val="both"/>
      </w:pPr>
      <w:r>
        <w:t>Workflow Management Solutions</w:t>
      </w:r>
    </w:p>
    <w:p w14:paraId="7F614604" w14:textId="77777777" w:rsidR="008A3896" w:rsidRDefault="008A3896" w:rsidP="008A3896">
      <w:pPr>
        <w:pStyle w:val="ListParagraph"/>
        <w:numPr>
          <w:ilvl w:val="0"/>
          <w:numId w:val="16"/>
        </w:numPr>
        <w:jc w:val="both"/>
      </w:pPr>
      <w:r>
        <w:t>Data Analysis</w:t>
      </w:r>
    </w:p>
    <w:p w14:paraId="51C7FAD8" w14:textId="77777777" w:rsidR="008A3896" w:rsidRDefault="008A3896" w:rsidP="008A3896">
      <w:pPr>
        <w:pStyle w:val="ListParagraph"/>
        <w:numPr>
          <w:ilvl w:val="0"/>
          <w:numId w:val="16"/>
        </w:numPr>
        <w:jc w:val="both"/>
      </w:pPr>
      <w:r>
        <w:t>Extensive Knowledge of Software applications</w:t>
      </w:r>
    </w:p>
    <w:p w14:paraId="7FEEFFD0" w14:textId="77777777" w:rsidR="008A3896" w:rsidRPr="00CF7C6F" w:rsidRDefault="008A3896" w:rsidP="008A3896">
      <w:pPr>
        <w:jc w:val="both"/>
      </w:pPr>
    </w:p>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19" w:name="_Toc29710824"/>
      <w:r>
        <w:lastRenderedPageBreak/>
        <w:t>Tools</w:t>
      </w:r>
      <w:bookmarkEnd w:id="19"/>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0"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4F2EB2" w:rsidP="007613B0">
      <w:pPr>
        <w:rPr>
          <w:rStyle w:val="Hyperlink"/>
        </w:rPr>
      </w:pPr>
      <w:hyperlink r:id="rId21"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37ECCB84" w:rsidR="007613B0" w:rsidRDefault="00DB6331" w:rsidP="007613B0">
      <w:pPr>
        <w:jc w:val="both"/>
      </w:pPr>
      <w:r>
        <w:t>We</w:t>
      </w:r>
      <w:r w:rsidR="007613B0">
        <w:t xml:space="preserve">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20" w:name="_Toc29710825"/>
      <w:r>
        <w:lastRenderedPageBreak/>
        <w:t>Industry Data</w:t>
      </w:r>
      <w:bookmarkEnd w:id="20"/>
    </w:p>
    <w:p w14:paraId="2BAB6FF8" w14:textId="7071A33F" w:rsidR="00663667" w:rsidRDefault="00437DBE">
      <w:r>
        <w:t xml:space="preserve">In the following section we reflect on our ‘Ideal Jobs’, delve into the skillsets required and explore what demand there currently is from employers. </w:t>
      </w:r>
    </w:p>
    <w:p w14:paraId="1F783908" w14:textId="122B56E0" w:rsidR="00437DBE" w:rsidRDefault="00437DBE"/>
    <w:p w14:paraId="23B084A7" w14:textId="407E3C8C" w:rsidR="005D3EF7" w:rsidRDefault="005D3EF7" w:rsidP="005D3EF7">
      <w:pPr>
        <w:pStyle w:val="Heading5"/>
      </w:pPr>
      <w:r>
        <w:t>Job Titles</w:t>
      </w:r>
    </w:p>
    <w:p w14:paraId="1269C192" w14:textId="62E89E0B" w:rsidR="005D3EF7" w:rsidRDefault="005D3EF7" w:rsidP="005D3EF7">
      <w:pPr>
        <w:jc w:val="both"/>
        <w:rPr>
          <w:szCs w:val="22"/>
        </w:rPr>
      </w:pPr>
      <w:r w:rsidRPr="00083CE6">
        <w:rPr>
          <w:szCs w:val="22"/>
        </w:rPr>
        <w:t>All four members of our group had different job titles. These are as follows:</w:t>
      </w:r>
    </w:p>
    <w:p w14:paraId="37EC0EBE" w14:textId="77777777" w:rsidR="005D3EF7" w:rsidRPr="00083CE6" w:rsidRDefault="005D3EF7" w:rsidP="005D3EF7">
      <w:pPr>
        <w:jc w:val="both"/>
        <w:rPr>
          <w:szCs w:val="22"/>
        </w:rPr>
      </w:pPr>
    </w:p>
    <w:p w14:paraId="7E33C957" w14:textId="75FE51DB" w:rsidR="005D3EF7" w:rsidRDefault="005D3EF7" w:rsidP="005D3EF7">
      <w:pPr>
        <w:jc w:val="both"/>
        <w:rPr>
          <w:szCs w:val="22"/>
        </w:rPr>
      </w:pPr>
      <w:r w:rsidRPr="00083CE6">
        <w:rPr>
          <w:szCs w:val="22"/>
        </w:rPr>
        <w:t>Solutions Architect - Chief Information Officer - Machine Learning Engineer - Principal Data Insights Analysist.</w:t>
      </w:r>
    </w:p>
    <w:p w14:paraId="38973FA9" w14:textId="77777777" w:rsidR="005D3EF7" w:rsidRPr="00083CE6" w:rsidRDefault="005D3EF7" w:rsidP="005D3EF7">
      <w:pPr>
        <w:jc w:val="both"/>
        <w:rPr>
          <w:szCs w:val="22"/>
        </w:rPr>
      </w:pPr>
    </w:p>
    <w:p w14:paraId="23BFFD80" w14:textId="77777777" w:rsidR="005D3EF7" w:rsidRPr="00083CE6" w:rsidRDefault="005D3EF7" w:rsidP="005D3EF7">
      <w:pPr>
        <w:jc w:val="both"/>
        <w:rPr>
          <w:szCs w:val="22"/>
        </w:rPr>
      </w:pPr>
      <w:r w:rsidRPr="00083CE6">
        <w:rPr>
          <w:szCs w:val="22"/>
        </w:rPr>
        <w:t xml:space="preserve">When comparing these job titles from the Burning Glass Data, only one member of our team had their job title on the list. The title that matched on the list was Solution Architect. </w:t>
      </w:r>
    </w:p>
    <w:p w14:paraId="176CEAC0" w14:textId="77777777" w:rsidR="005D3EF7" w:rsidRPr="00083CE6" w:rsidRDefault="005D3EF7" w:rsidP="005D3EF7">
      <w:pPr>
        <w:jc w:val="both"/>
        <w:rPr>
          <w:szCs w:val="22"/>
        </w:rPr>
      </w:pPr>
    </w:p>
    <w:p w14:paraId="487673A8" w14:textId="1D720F0A" w:rsidR="005D3EF7" w:rsidRDefault="005D3EF7" w:rsidP="005D3EF7">
      <w:pPr>
        <w:jc w:val="both"/>
        <w:rPr>
          <w:szCs w:val="22"/>
        </w:rPr>
      </w:pPr>
      <w:r w:rsidRPr="00083CE6">
        <w:rPr>
          <w:szCs w:val="22"/>
        </w:rPr>
        <w:t>When searching using seek.com.au for the other titles and search criteria of Information and Communication Technologies, the following results were listed:</w:t>
      </w:r>
    </w:p>
    <w:p w14:paraId="3BB7A18A" w14:textId="77777777" w:rsidR="005D3EF7" w:rsidRPr="00083CE6" w:rsidRDefault="005D3EF7" w:rsidP="005D3EF7">
      <w:pPr>
        <w:jc w:val="both"/>
        <w:rPr>
          <w:szCs w:val="22"/>
        </w:rPr>
      </w:pPr>
    </w:p>
    <w:p w14:paraId="033FDECF" w14:textId="77777777" w:rsidR="005D3EF7" w:rsidRPr="00083CE6" w:rsidRDefault="005D3EF7" w:rsidP="005D3EF7">
      <w:pPr>
        <w:spacing w:after="120"/>
        <w:jc w:val="both"/>
        <w:rPr>
          <w:szCs w:val="22"/>
        </w:rPr>
      </w:pPr>
      <w:r w:rsidRPr="00083CE6">
        <w:rPr>
          <w:szCs w:val="22"/>
        </w:rPr>
        <w:t>Chief Information Officer = 58 positions</w:t>
      </w:r>
    </w:p>
    <w:p w14:paraId="44535875" w14:textId="1103F8DF" w:rsidR="005D3EF7" w:rsidRPr="00083CE6" w:rsidRDefault="005D3EF7" w:rsidP="005D3EF7">
      <w:pPr>
        <w:spacing w:after="120"/>
        <w:jc w:val="both"/>
        <w:rPr>
          <w:szCs w:val="22"/>
        </w:rPr>
      </w:pPr>
      <w:r w:rsidRPr="00083CE6">
        <w:rPr>
          <w:szCs w:val="22"/>
        </w:rPr>
        <w:t>Machine Learning Engineer = 190 positions</w:t>
      </w:r>
    </w:p>
    <w:p w14:paraId="4C754F41" w14:textId="77777777" w:rsidR="005D3EF7" w:rsidRPr="00083CE6" w:rsidRDefault="005D3EF7" w:rsidP="005D3EF7">
      <w:pPr>
        <w:spacing w:after="120"/>
        <w:jc w:val="both"/>
        <w:rPr>
          <w:szCs w:val="22"/>
        </w:rPr>
      </w:pPr>
      <w:r w:rsidRPr="00083CE6">
        <w:rPr>
          <w:szCs w:val="22"/>
        </w:rPr>
        <w:t>Principal Data Insights Analysist = 1 position</w:t>
      </w:r>
    </w:p>
    <w:p w14:paraId="4B6E5DC9" w14:textId="77777777" w:rsidR="005D3EF7" w:rsidRPr="00083CE6" w:rsidRDefault="005D3EF7" w:rsidP="005D3EF7">
      <w:pPr>
        <w:spacing w:after="120"/>
        <w:jc w:val="both"/>
        <w:rPr>
          <w:szCs w:val="22"/>
        </w:rPr>
      </w:pPr>
      <w:r w:rsidRPr="00083CE6">
        <w:rPr>
          <w:szCs w:val="22"/>
        </w:rPr>
        <w:t>Solutions Architect, which rates as position number one on the Burning Glass Data, returned 938 positions.</w:t>
      </w:r>
    </w:p>
    <w:p w14:paraId="6410B472" w14:textId="77777777" w:rsidR="005D3EF7" w:rsidRPr="00083CE6" w:rsidRDefault="005D3EF7" w:rsidP="005D3EF7">
      <w:pPr>
        <w:jc w:val="both"/>
        <w:rPr>
          <w:szCs w:val="22"/>
        </w:rPr>
      </w:pPr>
    </w:p>
    <w:p w14:paraId="6FE75DBE" w14:textId="470772A3" w:rsidR="005D3EF7" w:rsidRPr="005D3EF7" w:rsidRDefault="005D3EF7" w:rsidP="005D3EF7">
      <w:pPr>
        <w:pStyle w:val="ListParagraph"/>
        <w:numPr>
          <w:ilvl w:val="0"/>
          <w:numId w:val="14"/>
        </w:numPr>
        <w:jc w:val="both"/>
      </w:pPr>
      <w:r w:rsidRPr="005D3EF7">
        <w:t>Of our group, the member that chose Solutions Architect is the member that has the most IT experience.</w:t>
      </w:r>
    </w:p>
    <w:p w14:paraId="03C5AFDC" w14:textId="77777777" w:rsidR="005D3EF7" w:rsidRPr="00083CE6" w:rsidRDefault="005D3EF7" w:rsidP="005D3EF7">
      <w:pPr>
        <w:jc w:val="both"/>
        <w:rPr>
          <w:szCs w:val="22"/>
        </w:rPr>
      </w:pPr>
    </w:p>
    <w:p w14:paraId="1A04242F" w14:textId="51F839D4" w:rsidR="005D3EF7" w:rsidRPr="005D3EF7" w:rsidRDefault="005D3EF7" w:rsidP="005D3EF7">
      <w:pPr>
        <w:pStyle w:val="ListParagraph"/>
        <w:numPr>
          <w:ilvl w:val="0"/>
          <w:numId w:val="14"/>
        </w:numPr>
        <w:jc w:val="both"/>
      </w:pPr>
      <w:r w:rsidRPr="005D3EF7">
        <w:t>Of our group, the member that chose Machine Learning Engineer is the youngest member on the team.</w:t>
      </w:r>
    </w:p>
    <w:p w14:paraId="3ACF489E" w14:textId="77777777" w:rsidR="005D3EF7" w:rsidRPr="00083CE6" w:rsidRDefault="005D3EF7" w:rsidP="005D3EF7">
      <w:pPr>
        <w:jc w:val="both"/>
        <w:rPr>
          <w:szCs w:val="22"/>
        </w:rPr>
      </w:pPr>
    </w:p>
    <w:p w14:paraId="2BECD0C1" w14:textId="3D219DA1" w:rsidR="005D3EF7" w:rsidRPr="005D3EF7" w:rsidRDefault="005D3EF7" w:rsidP="005D3EF7">
      <w:pPr>
        <w:pStyle w:val="ListParagraph"/>
        <w:numPr>
          <w:ilvl w:val="0"/>
          <w:numId w:val="14"/>
        </w:numPr>
        <w:jc w:val="both"/>
      </w:pPr>
      <w:r w:rsidRPr="005D3EF7">
        <w:t>Of our group, the member that chose Chief Information Officer is studying for his Bachelor of Information Technology.</w:t>
      </w:r>
    </w:p>
    <w:p w14:paraId="4DA90739" w14:textId="77777777" w:rsidR="005D3EF7" w:rsidRPr="00083CE6" w:rsidRDefault="005D3EF7" w:rsidP="005D3EF7">
      <w:pPr>
        <w:jc w:val="both"/>
        <w:rPr>
          <w:szCs w:val="22"/>
        </w:rPr>
      </w:pPr>
    </w:p>
    <w:p w14:paraId="37114000" w14:textId="77777777" w:rsidR="005D3EF7" w:rsidRPr="005D3EF7" w:rsidRDefault="005D3EF7" w:rsidP="005D3EF7">
      <w:pPr>
        <w:pStyle w:val="ListParagraph"/>
        <w:numPr>
          <w:ilvl w:val="0"/>
          <w:numId w:val="14"/>
        </w:numPr>
        <w:jc w:val="both"/>
      </w:pPr>
      <w:r w:rsidRPr="005D3EF7">
        <w:t>Of our group, the member that chose Principal Data Insights Analysist is the oldest member on the team.</w:t>
      </w:r>
    </w:p>
    <w:p w14:paraId="2BD10935" w14:textId="77777777" w:rsidR="005D3EF7" w:rsidRPr="00083CE6" w:rsidRDefault="005D3EF7" w:rsidP="005D3EF7">
      <w:pPr>
        <w:jc w:val="both"/>
        <w:rPr>
          <w:szCs w:val="22"/>
        </w:rPr>
      </w:pPr>
    </w:p>
    <w:p w14:paraId="0D5AFB7E" w14:textId="77777777" w:rsidR="005D3EF7" w:rsidRPr="00083CE6" w:rsidRDefault="005D3EF7" w:rsidP="005D3EF7">
      <w:pPr>
        <w:pStyle w:val="Heading5"/>
      </w:pPr>
      <w:r w:rsidRPr="00083CE6">
        <w:t>SKILL SETS</w:t>
      </w:r>
    </w:p>
    <w:p w14:paraId="766EBDF4" w14:textId="77777777" w:rsidR="005D3EF7" w:rsidRPr="00083CE6" w:rsidRDefault="005D3EF7" w:rsidP="005D3EF7">
      <w:pPr>
        <w:jc w:val="both"/>
        <w:rPr>
          <w:szCs w:val="22"/>
        </w:rPr>
      </w:pPr>
      <w:r w:rsidRPr="00083CE6">
        <w:rPr>
          <w:szCs w:val="22"/>
        </w:rPr>
        <w:t>To gather accurate data for skill sets could not be truly accurate as each member chose a job advertisement from different sources and written by different companies. Government positions were more in-depth compared to private organizations. One advertisement in particular was very vague on the required skill sets required.</w:t>
      </w:r>
    </w:p>
    <w:p w14:paraId="117A27CA" w14:textId="77777777" w:rsidR="005D3EF7" w:rsidRPr="00083CE6" w:rsidRDefault="005D3EF7" w:rsidP="005D3EF7">
      <w:pPr>
        <w:jc w:val="both"/>
        <w:rPr>
          <w:szCs w:val="22"/>
        </w:rPr>
      </w:pPr>
    </w:p>
    <w:p w14:paraId="16552476" w14:textId="77777777" w:rsidR="005D3EF7" w:rsidRPr="00083CE6" w:rsidRDefault="005D3EF7" w:rsidP="005D3EF7">
      <w:pPr>
        <w:jc w:val="both"/>
        <w:rPr>
          <w:szCs w:val="22"/>
        </w:rPr>
      </w:pPr>
      <w:r w:rsidRPr="00083CE6">
        <w:rPr>
          <w:szCs w:val="22"/>
        </w:rPr>
        <w:t>On comparing the information listed in each advertisement to the Burning Glass data, we could identify similar IT skills in the areas of Business Analysis, and Business Process.</w:t>
      </w:r>
    </w:p>
    <w:p w14:paraId="5B647F8F" w14:textId="77777777" w:rsidR="005D3EF7" w:rsidRPr="00083CE6" w:rsidRDefault="005D3EF7" w:rsidP="005D3EF7">
      <w:pPr>
        <w:jc w:val="both"/>
        <w:rPr>
          <w:szCs w:val="22"/>
        </w:rPr>
      </w:pPr>
    </w:p>
    <w:p w14:paraId="397E6FBC" w14:textId="606F3390" w:rsidR="005D3EF7" w:rsidRDefault="005D3EF7" w:rsidP="005D3EF7">
      <w:pPr>
        <w:jc w:val="both"/>
        <w:rPr>
          <w:szCs w:val="22"/>
        </w:rPr>
      </w:pPr>
      <w:r w:rsidRPr="00083CE6">
        <w:rPr>
          <w:szCs w:val="22"/>
        </w:rPr>
        <w:t>A skill that two members positions matched however and was not listed on the Burning Glass data was Cloud Technologies.</w:t>
      </w:r>
    </w:p>
    <w:p w14:paraId="251A1021" w14:textId="77777777" w:rsidR="005D3EF7" w:rsidRPr="00083CE6" w:rsidRDefault="005D3EF7" w:rsidP="005D3EF7">
      <w:pPr>
        <w:jc w:val="both"/>
        <w:rPr>
          <w:szCs w:val="22"/>
        </w:rPr>
      </w:pPr>
    </w:p>
    <w:p w14:paraId="42915085" w14:textId="77777777" w:rsidR="005D3EF7" w:rsidRPr="00083CE6" w:rsidRDefault="005D3EF7" w:rsidP="005D3EF7">
      <w:pPr>
        <w:jc w:val="both"/>
        <w:rPr>
          <w:szCs w:val="22"/>
        </w:rPr>
      </w:pPr>
      <w:r w:rsidRPr="00083CE6">
        <w:rPr>
          <w:szCs w:val="22"/>
        </w:rPr>
        <w:lastRenderedPageBreak/>
        <w:t>Two positions that did have the most listed data to compare were Machine Learning Engineer matching and Chief Information Officer with four sets. The second was Principal Data Insights Analysist and Solutions Architect, both matching only one of the listed skills.</w:t>
      </w:r>
    </w:p>
    <w:p w14:paraId="5BCAD442" w14:textId="77777777" w:rsidR="005D3EF7" w:rsidRPr="00083CE6" w:rsidRDefault="005D3EF7" w:rsidP="005D3EF7">
      <w:pPr>
        <w:jc w:val="both"/>
        <w:rPr>
          <w:szCs w:val="22"/>
        </w:rPr>
      </w:pPr>
    </w:p>
    <w:p w14:paraId="0F3DCEEE" w14:textId="73E97C48" w:rsidR="005D3EF7" w:rsidRDefault="005D3EF7" w:rsidP="005D3EF7">
      <w:pPr>
        <w:jc w:val="both"/>
        <w:rPr>
          <w:szCs w:val="22"/>
        </w:rPr>
      </w:pPr>
      <w:r w:rsidRPr="00083CE6">
        <w:rPr>
          <w:szCs w:val="22"/>
        </w:rPr>
        <w:t>Comparing the generic skills as per Burning Glass Data to our ideal job listings, there were a lot more matches.</w:t>
      </w:r>
    </w:p>
    <w:p w14:paraId="5F51BC22" w14:textId="77777777" w:rsidR="005D3EF7" w:rsidRPr="00083CE6" w:rsidRDefault="005D3EF7" w:rsidP="005D3EF7">
      <w:pPr>
        <w:jc w:val="both"/>
        <w:rPr>
          <w:szCs w:val="22"/>
        </w:rPr>
      </w:pPr>
    </w:p>
    <w:p w14:paraId="513849F7" w14:textId="77777777" w:rsidR="005D3EF7" w:rsidRPr="00083CE6" w:rsidRDefault="005D3EF7" w:rsidP="005D3EF7">
      <w:pPr>
        <w:jc w:val="both"/>
        <w:rPr>
          <w:szCs w:val="22"/>
        </w:rPr>
      </w:pPr>
      <w:r w:rsidRPr="00083CE6">
        <w:rPr>
          <w:szCs w:val="22"/>
        </w:rPr>
        <w:t xml:space="preserve">Chief Information Officer matched with ten skills, Principal Data Insights Analysist matched with nine of the skill sets. </w:t>
      </w:r>
    </w:p>
    <w:p w14:paraId="777A69D6" w14:textId="77777777" w:rsidR="005D3EF7" w:rsidRPr="00083CE6" w:rsidRDefault="005D3EF7" w:rsidP="005D3EF7">
      <w:pPr>
        <w:jc w:val="both"/>
        <w:rPr>
          <w:szCs w:val="22"/>
        </w:rPr>
      </w:pPr>
    </w:p>
    <w:p w14:paraId="2E3B202B" w14:textId="5DAB466E" w:rsidR="005D3EF7" w:rsidRDefault="005D3EF7" w:rsidP="005D3EF7">
      <w:pPr>
        <w:jc w:val="both"/>
        <w:rPr>
          <w:szCs w:val="22"/>
        </w:rPr>
      </w:pPr>
      <w:r w:rsidRPr="00083CE6">
        <w:rPr>
          <w:szCs w:val="22"/>
        </w:rPr>
        <w:t>Both Machine Learning Engineer and Solutions Architect matched with only one of the generic skill sets.</w:t>
      </w:r>
    </w:p>
    <w:p w14:paraId="0EB9E140" w14:textId="77777777" w:rsidR="005D3EF7" w:rsidRPr="00083CE6" w:rsidRDefault="005D3EF7" w:rsidP="005D3EF7">
      <w:pPr>
        <w:jc w:val="both"/>
        <w:rPr>
          <w:szCs w:val="22"/>
        </w:rPr>
      </w:pPr>
    </w:p>
    <w:p w14:paraId="2D4DDAFA" w14:textId="77777777" w:rsidR="005D3EF7" w:rsidRPr="00083CE6" w:rsidRDefault="005D3EF7" w:rsidP="005D3EF7">
      <w:pPr>
        <w:jc w:val="both"/>
        <w:rPr>
          <w:szCs w:val="22"/>
        </w:rPr>
      </w:pPr>
      <w:r w:rsidRPr="00083CE6">
        <w:rPr>
          <w:szCs w:val="22"/>
        </w:rPr>
        <w:t>This data is interesting as the two positions with the least amount of matches to generic skills are the two highest in-demand positions compared to the survey on seek.com.au using the ICT filter.</w:t>
      </w:r>
    </w:p>
    <w:p w14:paraId="1ED67BFE" w14:textId="77777777" w:rsidR="005D3EF7" w:rsidRPr="00083CE6" w:rsidRDefault="005D3EF7" w:rsidP="005D3EF7">
      <w:pPr>
        <w:jc w:val="both"/>
        <w:rPr>
          <w:szCs w:val="22"/>
        </w:rPr>
      </w:pPr>
    </w:p>
    <w:p w14:paraId="5D54184B" w14:textId="6C4930DC" w:rsidR="005D3EF7" w:rsidRPr="00083CE6" w:rsidRDefault="005D3EF7" w:rsidP="005D3EF7">
      <w:pPr>
        <w:pStyle w:val="Heading5"/>
      </w:pPr>
      <w:r w:rsidRPr="00083CE6">
        <w:t>Comments on Opinion of Original Ideal Job</w:t>
      </w:r>
    </w:p>
    <w:p w14:paraId="7E34EEDA" w14:textId="77777777" w:rsidR="005D3EF7" w:rsidRPr="00083CE6" w:rsidRDefault="005D3EF7" w:rsidP="005D3EF7">
      <w:pPr>
        <w:jc w:val="both"/>
        <w:rPr>
          <w:szCs w:val="22"/>
        </w:rPr>
      </w:pPr>
      <w:r w:rsidRPr="00083CE6">
        <w:rPr>
          <w:szCs w:val="22"/>
        </w:rPr>
        <w:t xml:space="preserve">Brian - The position of Solutions Architect has been an ambition of mine for many years and I have been fortunate to perform some of the tasks associated with the role in positions held in several companies. The particular ad referenced in my personal profile is fairly unique in that it is exactly what I wish to do, it was not chosen as an example of the kind of role I seek but the actual job I want. </w:t>
      </w:r>
    </w:p>
    <w:p w14:paraId="4FBC19D4" w14:textId="77777777" w:rsidR="005D3EF7" w:rsidRPr="00083CE6" w:rsidRDefault="005D3EF7" w:rsidP="005D3EF7">
      <w:pPr>
        <w:jc w:val="both"/>
        <w:rPr>
          <w:szCs w:val="22"/>
        </w:rPr>
      </w:pPr>
    </w:p>
    <w:p w14:paraId="7E37C4EF" w14:textId="4EE4564A" w:rsidR="005D3EF7" w:rsidRPr="00083CE6" w:rsidRDefault="005D3EF7" w:rsidP="005D3EF7">
      <w:pPr>
        <w:jc w:val="both"/>
        <w:rPr>
          <w:szCs w:val="22"/>
        </w:rPr>
      </w:pPr>
      <w:r w:rsidRPr="00083CE6">
        <w:rPr>
          <w:szCs w:val="22"/>
        </w:rPr>
        <w:t>Daria - Becoming Machine Learning Engineer is one of the main goals in my life and I am really passionate about it, so after looking at the data I would not change my dream job even though I do not possess any important skills such as Python, SQL or Java at the moment.</w:t>
      </w:r>
    </w:p>
    <w:p w14:paraId="3C8B0CBF" w14:textId="77777777" w:rsidR="005D3EF7" w:rsidRPr="00083CE6" w:rsidRDefault="005D3EF7" w:rsidP="005D3EF7">
      <w:pPr>
        <w:jc w:val="both"/>
        <w:rPr>
          <w:szCs w:val="22"/>
        </w:rPr>
      </w:pPr>
    </w:p>
    <w:p w14:paraId="3D74C20B" w14:textId="77777777" w:rsidR="005D3EF7" w:rsidRPr="00083CE6" w:rsidRDefault="005D3EF7" w:rsidP="005D3EF7">
      <w:pPr>
        <w:jc w:val="both"/>
        <w:rPr>
          <w:szCs w:val="22"/>
        </w:rPr>
      </w:pPr>
      <w:r w:rsidRPr="00083CE6">
        <w:rPr>
          <w:szCs w:val="22"/>
        </w:rPr>
        <w:t xml:space="preserve">Jeremy - With the data given. I do not believe I would change my dream job, as I love to be one of the leaders re-shaping what I.T should be in organisations. Being a door that interconnects and facilitates this change as the IT industry itself begins change towards a very different look in the coming years. </w:t>
      </w:r>
    </w:p>
    <w:p w14:paraId="434504DA" w14:textId="77777777" w:rsidR="005D3EF7" w:rsidRPr="00083CE6" w:rsidRDefault="005D3EF7" w:rsidP="005D3EF7">
      <w:pPr>
        <w:jc w:val="both"/>
        <w:rPr>
          <w:szCs w:val="22"/>
        </w:rPr>
      </w:pPr>
    </w:p>
    <w:p w14:paraId="49D7E567" w14:textId="28CF4427" w:rsidR="005D3EF7" w:rsidRPr="00083CE6" w:rsidRDefault="005D3EF7" w:rsidP="005D3EF7">
      <w:pPr>
        <w:jc w:val="both"/>
        <w:rPr>
          <w:szCs w:val="22"/>
        </w:rPr>
      </w:pPr>
      <w:r w:rsidRPr="00083CE6">
        <w:rPr>
          <w:szCs w:val="22"/>
        </w:rPr>
        <w:t>Shane - I would not change my dream job based on the data because my dream job would be a job doing something that I am interested in and passionate about. Perhaps if I were younger and wishing to gain experience, I would reconsider to broaden my options to open more opportunities. In my current and also my dream job, the three highest skill sets in demand that I do not have ar</w:t>
      </w:r>
      <w:r>
        <w:rPr>
          <w:szCs w:val="22"/>
        </w:rPr>
        <w:t>e</w:t>
      </w:r>
      <w:r w:rsidRPr="00083CE6">
        <w:rPr>
          <w:szCs w:val="22"/>
        </w:rPr>
        <w:t xml:space="preserve"> the top three, SQL, JavaScript, Java. In my dream job the three highest generic skill that are not listed are, Problem Solving, Organizational Skills and Writing. I do believe however that I do possess these skills.</w:t>
      </w:r>
    </w:p>
    <w:p w14:paraId="7A8881D2" w14:textId="77777777" w:rsidR="005D3EF7" w:rsidRPr="00083CE6" w:rsidRDefault="005D3EF7" w:rsidP="005D3EF7">
      <w:pPr>
        <w:jc w:val="both"/>
        <w:rPr>
          <w:szCs w:val="22"/>
        </w:rPr>
      </w:pPr>
    </w:p>
    <w:p w14:paraId="67A138A7" w14:textId="77777777" w:rsidR="005D3EF7" w:rsidRDefault="005D3EF7"/>
    <w:p w14:paraId="2B6E1093" w14:textId="387E9080" w:rsidR="00437DBE" w:rsidRDefault="00437DBE"/>
    <w:p w14:paraId="6A7A41B5" w14:textId="6F37BA55" w:rsidR="00437DBE" w:rsidRDefault="00437DBE"/>
    <w:p w14:paraId="47F43934" w14:textId="7F435023" w:rsidR="00437DBE" w:rsidRDefault="00437DBE"/>
    <w:p w14:paraId="54663D29" w14:textId="71451DD7" w:rsidR="00437DBE" w:rsidRDefault="00437DBE"/>
    <w:p w14:paraId="0396BA0B" w14:textId="486BF211" w:rsidR="00437DBE" w:rsidRDefault="00437DBE"/>
    <w:p w14:paraId="7032473F" w14:textId="53E42A41" w:rsidR="00437DBE" w:rsidRDefault="00437DBE"/>
    <w:p w14:paraId="7335EEE1" w14:textId="771A23D2" w:rsidR="00437DBE" w:rsidRDefault="00437DBE"/>
    <w:p w14:paraId="40DD39AF" w14:textId="01FAB4F0" w:rsidR="00437DBE" w:rsidRDefault="00437DBE"/>
    <w:p w14:paraId="09FBFDCF" w14:textId="23449E88" w:rsidR="00437DBE" w:rsidRDefault="00437DBE"/>
    <w:p w14:paraId="271C6245" w14:textId="039DA324" w:rsidR="00663667" w:rsidRDefault="004C0DD7" w:rsidP="004C0DD7">
      <w:pPr>
        <w:pStyle w:val="Heading2"/>
      </w:pPr>
      <w:bookmarkStart w:id="21" w:name="_Toc29710826"/>
      <w:r>
        <w:lastRenderedPageBreak/>
        <w:t>IT Work</w:t>
      </w:r>
      <w:bookmarkEnd w:id="21"/>
    </w:p>
    <w:p w14:paraId="2AA7003B" w14:textId="185BC4E2" w:rsidR="00663667" w:rsidRDefault="00663667"/>
    <w:p w14:paraId="216339D4" w14:textId="5922DC98" w:rsidR="00BF06AF" w:rsidRDefault="00BF06AF" w:rsidP="0047552B">
      <w:pPr>
        <w:jc w:val="both"/>
      </w:pPr>
      <w:r>
        <w:t xml:space="preserve">The G6 Internet Explorers Team had the pleasure of interviewing Mr Tom Tighe Director of Operations – Payment Solutions - </w:t>
      </w:r>
      <w:proofErr w:type="spellStart"/>
      <w:r>
        <w:t>Shiji</w:t>
      </w:r>
      <w:proofErr w:type="spellEnd"/>
      <w:r>
        <w:t xml:space="preserve">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 xml:space="preserve">What kinds of people does the I.T. professional interact with? Are </w:t>
      </w:r>
      <w:proofErr w:type="spellStart"/>
      <w:r w:rsidRPr="00002F23">
        <w:t>they</w:t>
      </w:r>
      <w:proofErr w:type="spellEnd"/>
      <w:r w:rsidRPr="00002F23">
        <w:t xml:space="preserve"> other I.T. professionals, Clients?, Investors?, The general public.</w:t>
      </w:r>
    </w:p>
    <w:p w14:paraId="6675727D" w14:textId="77777777" w:rsidR="00BF06AF" w:rsidRDefault="00BF06AF" w:rsidP="00BF06AF">
      <w:r w:rsidRPr="0002256A">
        <w:t xml:space="preserve">In </w:t>
      </w:r>
      <w:r>
        <w:t>his role, Tom mainly deals with other I.T. professionals, CIO’s and I.T. Managers from client sites and potential customers as the business provides technical solutions to the market place,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provide assistance. Some clients are still running quite old technologies while new implementations are using AWS and other cloud based product. With the explosive growth of the business and release of new software this gap continues to widen.  Legacy and more recent implementations have very different configurations, very different technologies and in some cases terminology </w:t>
      </w:r>
      <w:r>
        <w:lastRenderedPageBreak/>
        <w:t>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22" w:name="_Toc29710827"/>
      <w:r>
        <w:lastRenderedPageBreak/>
        <w:t>IT Technologies</w:t>
      </w:r>
      <w:bookmarkEnd w:id="22"/>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3" w:name="_Toc29710828"/>
      <w:r w:rsidRPr="00C27D70">
        <w:rPr>
          <w:szCs w:val="22"/>
        </w:rPr>
        <w:t>Cybersecurity</w:t>
      </w:r>
      <w:bookmarkEnd w:id="23"/>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ourselves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mean personal information stolen on a massive scale. It could cause the shutdown of services such as health, transport and even effect the country’s currency rate. In a </w:t>
      </w:r>
      <w:r w:rsidR="00C27D70" w:rsidRPr="0047552B">
        <w:lastRenderedPageBreak/>
        <w:t>worst cas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orst cas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actually its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w:t>
      </w:r>
      <w:proofErr w:type="spellStart"/>
      <w:r w:rsidRPr="0047552B">
        <w:rPr>
          <w:szCs w:val="22"/>
          <w:lang w:val="en-US"/>
        </w:rPr>
        <w:t>G’day</w:t>
      </w:r>
      <w:proofErr w:type="spellEnd"/>
      <w:r w:rsidRPr="0047552B">
        <w:rPr>
          <w:szCs w:val="22"/>
          <w:lang w:val="en-US"/>
        </w:rPr>
        <w:t>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Of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lastRenderedPageBreak/>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In the pre technology world our biggest fears might be that someone knew our unlisted phone number or broke into our home or office. In today’s technological world, information is power, and thieves are able to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w:t>
      </w:r>
      <w:proofErr w:type="spellStart"/>
      <w:r w:rsidRPr="0047552B">
        <w:rPr>
          <w:szCs w:val="22"/>
          <w:lang w:val="en-US"/>
        </w:rPr>
        <w:t>Zyxel</w:t>
      </w:r>
      <w:proofErr w:type="spellEnd"/>
      <w:r w:rsidRPr="0047552B">
        <w:rPr>
          <w:szCs w:val="22"/>
          <w:lang w:val="en-US"/>
        </w:rPr>
        <w:t> “</w:t>
      </w:r>
      <w:proofErr w:type="spellStart"/>
      <w:r w:rsidRPr="0047552B">
        <w:rPr>
          <w:szCs w:val="22"/>
          <w:lang w:val="en-US"/>
        </w:rPr>
        <w:t>ZyWALL</w:t>
      </w:r>
      <w:proofErr w:type="spellEnd"/>
      <w:r w:rsidRPr="0047552B">
        <w:rPr>
          <w:szCs w:val="22"/>
          <w:lang w:val="en-US"/>
        </w:rPr>
        <w:t>”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w:t>
      </w:r>
      <w:proofErr w:type="spellStart"/>
      <w:r w:rsidRPr="0047552B">
        <w:rPr>
          <w:szCs w:val="22"/>
        </w:rPr>
        <w:t>Skapinetz</w:t>
      </w:r>
      <w:proofErr w:type="spellEnd"/>
      <w:r w:rsidRPr="0047552B">
        <w:rPr>
          <w:szCs w:val="22"/>
        </w:rPr>
        <w:t>, IBM Security vice president of strategy and design, explains that cybersecurity is evolving as organizations cannot keep up with the advances in attack technology. Artificial intelligence is able to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br w:type="page"/>
      </w:r>
    </w:p>
    <w:p w14:paraId="573B5424" w14:textId="5091E298" w:rsidR="00231C2C" w:rsidRPr="00C27D70" w:rsidRDefault="00231C2C" w:rsidP="00231C2C">
      <w:pPr>
        <w:pStyle w:val="Heading3"/>
        <w:rPr>
          <w:szCs w:val="22"/>
        </w:rPr>
      </w:pPr>
      <w:bookmarkStart w:id="24" w:name="_Toc29710829"/>
      <w:r w:rsidRPr="00C27D70">
        <w:rPr>
          <w:szCs w:val="22"/>
        </w:rPr>
        <w:lastRenderedPageBreak/>
        <w:t>Machine Learning</w:t>
      </w:r>
      <w:bookmarkEnd w:id="24"/>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Numerous researchers are underway on the use of AI to diagnose various diseases, 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lastRenderedPageBreak/>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26F82EE3" w:rsidR="006106FD" w:rsidRDefault="006106FD" w:rsidP="00C17233">
      <w:pPr>
        <w:jc w:val="both"/>
        <w:rPr>
          <w:color w:val="222222"/>
          <w:szCs w:val="22"/>
          <w:shd w:val="clear" w:color="auto" w:fill="FFFFFF"/>
        </w:rPr>
      </w:pPr>
      <w:r w:rsidRPr="00C27D70">
        <w:rPr>
          <w:color w:val="222222"/>
          <w:szCs w:val="22"/>
          <w:shd w:val="clear" w:color="auto" w:fill="FFFFFF"/>
        </w:rPr>
        <w:t>At the momen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1A2B786F" w14:textId="77777777" w:rsidR="00E2605A" w:rsidRPr="00C27D70" w:rsidRDefault="00E2605A" w:rsidP="00C17233">
      <w:pPr>
        <w:jc w:val="both"/>
        <w:rPr>
          <w:color w:val="222222"/>
          <w:szCs w:val="22"/>
          <w:shd w:val="clear" w:color="auto" w:fill="FFFFFF"/>
        </w:rPr>
      </w:pP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10B7F61F" w:rsidR="006106FD"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7C69B4C9" w14:textId="77777777" w:rsidR="00E2605A" w:rsidRPr="00C27D70" w:rsidRDefault="00E2605A" w:rsidP="00C17233">
      <w:pPr>
        <w:jc w:val="both"/>
        <w:rPr>
          <w:szCs w:val="22"/>
        </w:rPr>
      </w:pPr>
    </w:p>
    <w:p w14:paraId="5378B804" w14:textId="7E4985B1" w:rsidR="006106FD" w:rsidRDefault="006106FD" w:rsidP="00F53FEC">
      <w:pPr>
        <w:pStyle w:val="Heading5"/>
        <w:rPr>
          <w:shd w:val="clear" w:color="auto" w:fill="FFFFFF"/>
        </w:rPr>
      </w:pPr>
      <w:r w:rsidRPr="00C27D70">
        <w:rPr>
          <w:shd w:val="clear" w:color="auto" w:fill="FFFFFF"/>
        </w:rPr>
        <w:t>Technological development that make</w:t>
      </w:r>
      <w:r w:rsidR="00E2605A">
        <w:rPr>
          <w:shd w:val="clear" w:color="auto" w:fill="FFFFFF"/>
        </w:rPr>
        <w:t>s</w:t>
      </w:r>
      <w:r w:rsidRPr="00C27D70">
        <w:rPr>
          <w:shd w:val="clear" w:color="auto" w:fill="FFFFFF"/>
        </w:rPr>
        <w:t xml:space="preserv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Overall, ML is heading to transform medicine, science, social media and many others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23F4D405" w14:textId="58A2C6F7" w:rsidR="006106FD"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 xml:space="preserve">diagnosis of certain diseases will become automated in many developed countries. Programs which contains a huge amount of information about diseases and their symptoms will be able to determine the </w:t>
      </w:r>
      <w:r w:rsidRPr="00C27D70">
        <w:rPr>
          <w:color w:val="222222"/>
          <w:szCs w:val="22"/>
          <w:shd w:val="clear" w:color="auto" w:fill="FFFFFF"/>
        </w:rPr>
        <w:lastRenderedPageBreak/>
        <w:t>diagnosis in the accurate and effective way.</w:t>
      </w:r>
      <w:r w:rsidR="002F7E76">
        <w:rPr>
          <w:color w:val="222222"/>
          <w:szCs w:val="22"/>
          <w:shd w:val="clear" w:color="auto" w:fill="FFFFFF"/>
        </w:rPr>
        <w:t xml:space="preserve"> </w:t>
      </w:r>
      <w:r w:rsidRPr="00C27D70">
        <w:rPr>
          <w:color w:val="222222"/>
          <w:szCs w:val="22"/>
          <w:shd w:val="clear" w:color="auto" w:fill="FFFFFF"/>
        </w:rPr>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Taking into account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Another significant ML development of the future is AI assistant in building healthy relationships to social media. Despite the fact that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B7DCE0" w:rsidR="006106FD"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63A173D6" w14:textId="77777777" w:rsidR="002F7E76" w:rsidRPr="00C27D70" w:rsidRDefault="002F7E76" w:rsidP="00C17233">
      <w:pPr>
        <w:jc w:val="both"/>
        <w:rPr>
          <w:color w:val="222222"/>
          <w:szCs w:val="22"/>
          <w:shd w:val="clear" w:color="auto" w:fill="FFFFFF"/>
        </w:rPr>
      </w:pP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3CC10617" w14:textId="43E5B953" w:rsidR="00F53FEC" w:rsidRPr="00C27D70"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 xml:space="preserve">Not only can the technology provide information on its impact to our overall health, it can also offer suggestions as to how to improve our </w:t>
      </w:r>
      <w:proofErr w:type="spellStart"/>
      <w:r w:rsidRPr="00C27D70">
        <w:rPr>
          <w:color w:val="222222"/>
          <w:szCs w:val="22"/>
          <w:shd w:val="clear" w:color="auto" w:fill="FFFFFF"/>
        </w:rPr>
        <w:t>behavior</w:t>
      </w:r>
      <w:proofErr w:type="spellEnd"/>
      <w:r w:rsidRPr="00C27D70">
        <w:rPr>
          <w:color w:val="222222"/>
          <w:szCs w:val="22"/>
          <w:shd w:val="clear" w:color="auto" w:fill="FFFFFF"/>
        </w:rPr>
        <w:t>.</w:t>
      </w: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lastRenderedPageBreak/>
        <w:t>“People sometimes need to be scared into action. We all look at our mobile devices and our computers on a daily basis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5" w:name="_Toc29710830"/>
      <w:r w:rsidRPr="006106FD">
        <w:lastRenderedPageBreak/>
        <w:t>Autonomous Vehicles</w:t>
      </w:r>
      <w:bookmarkEnd w:id="25"/>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through the use of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944F45A"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r w:rsidR="00355865">
        <w:t xml:space="preserve"> (Nvidia,</w:t>
      </w:r>
      <w:r w:rsidR="00A24B9B">
        <w:t xml:space="preserve"> 2020) </w:t>
      </w:r>
      <w:r w:rsidR="00355865">
        <w:t>- (Intel</w:t>
      </w:r>
      <w:r w:rsidR="00A24B9B">
        <w:t>, 2020)</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t>Likely Impact</w:t>
      </w:r>
    </w:p>
    <w:p w14:paraId="0CFF8A67" w14:textId="6E486B48" w:rsidR="006106FD" w:rsidRDefault="006106FD" w:rsidP="006763D5">
      <w:pPr>
        <w:jc w:val="both"/>
      </w:pPr>
      <w:r w:rsidRPr="00C27D70">
        <w:t xml:space="preserve">As technology advances and the integration of machine learning gives rise to more automated vehicles, the main concern we will run into is the ethical logistics behind </w:t>
      </w:r>
      <w:r w:rsidRPr="00C27D70">
        <w:lastRenderedPageBreak/>
        <w:t>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particular rol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lastRenderedPageBreak/>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6" w:name="_Toc29710831"/>
      <w:r w:rsidRPr="00231C2C">
        <w:lastRenderedPageBreak/>
        <w:t>Natural Language processing and chatterbots</w:t>
      </w:r>
      <w:bookmarkEnd w:id="26"/>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w:t>
      </w:r>
      <w:r>
        <w:lastRenderedPageBreak/>
        <w:t>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Will Chatbots Revolutionise Education?</w:t>
      </w:r>
      <w:r>
        <w:t>,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w:t>
      </w:r>
      <w:proofErr w:type="spellStart"/>
      <w:r>
        <w:t>MedWhat</w:t>
      </w:r>
      <w:proofErr w:type="spellEnd"/>
      <w:r>
        <w:t xml:space="preserve"> which uses sophisticated machine learning to provide increasingly accurate responses to medical questions. </w:t>
      </w:r>
      <w:r w:rsidRPr="0074356D">
        <w:t xml:space="preserve">(10 of the Most Innovative Chatbots on the Web | </w:t>
      </w:r>
      <w:proofErr w:type="spellStart"/>
      <w:r w:rsidRPr="0074356D">
        <w:t>WordStream</w:t>
      </w:r>
      <w:proofErr w:type="spellEnd"/>
      <w:r w:rsidRPr="0074356D">
        <w:t>,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say “Hey Google”. </w:t>
      </w:r>
    </w:p>
    <w:p w14:paraId="674DEE27" w14:textId="77777777" w:rsidR="00F53FEC" w:rsidRDefault="00F53FEC" w:rsidP="006106FD">
      <w:pPr>
        <w:jc w:val="both"/>
      </w:pP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5F038429" w:rsidR="006106FD" w:rsidRDefault="006106FD" w:rsidP="006106FD">
      <w:pPr>
        <w:jc w:val="both"/>
      </w:pPr>
      <w:r>
        <w:lastRenderedPageBreak/>
        <w:t xml:space="preserve">As the technology matures, call centre employees, receptionists, and sales peopl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24F1FF06" w14:textId="77777777" w:rsidR="002F7E76" w:rsidRDefault="002F7E76" w:rsidP="006106FD">
      <w:pPr>
        <w:jc w:val="both"/>
      </w:pP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centre, we find it harder than friends and family in the large cities to obtain access to reliable internet. Some family and friends in more rural areas struggle just to get a decent mobile phone signal, so the rates of adoption and the uses they are able to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27" w:name="_Toc29710832"/>
      <w:r>
        <w:lastRenderedPageBreak/>
        <w:t>Project Ideas</w:t>
      </w:r>
      <w:bookmarkEnd w:id="27"/>
    </w:p>
    <w:p w14:paraId="5C1A500F" w14:textId="77777777" w:rsidR="00FD4D0A" w:rsidRPr="00FD4D0A" w:rsidRDefault="00FD4D0A" w:rsidP="00FD4D0A">
      <w:pPr>
        <w:pStyle w:val="Heading2"/>
      </w:pPr>
      <w:bookmarkStart w:id="28" w:name="_Toc29710833"/>
      <w:r w:rsidRPr="00FD4D0A">
        <w:t>G6 Internet Explorers Group Project</w:t>
      </w:r>
      <w:bookmarkEnd w:id="28"/>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With Cyclones becoming more powerful and bushfires spreading with unprecedented speed and ferocity, the communities need for each and every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3CA59337" w:rsidR="00663667" w:rsidRDefault="00231C2C" w:rsidP="00231C2C">
      <w:pPr>
        <w:pStyle w:val="Heading2"/>
      </w:pPr>
      <w:bookmarkStart w:id="29" w:name="_Toc29710834"/>
      <w:r>
        <w:t>Group Reflection</w:t>
      </w:r>
      <w:bookmarkEnd w:id="29"/>
    </w:p>
    <w:p w14:paraId="370D8976" w14:textId="61C4B62D" w:rsidR="002F7E76" w:rsidRDefault="002F7E76" w:rsidP="002F7E76">
      <w:pPr>
        <w:rPr>
          <w:lang w:eastAsia="en-US"/>
        </w:rPr>
      </w:pPr>
      <w:r>
        <w:rPr>
          <w:lang w:eastAsia="en-US"/>
        </w:rPr>
        <w:t>In this Group Reflection section, each member offers some personal thoughts on our experience in group work and team building. We then offer a group perspective.</w:t>
      </w:r>
    </w:p>
    <w:p w14:paraId="528DC09A" w14:textId="77777777" w:rsidR="002F7E76" w:rsidRPr="002F7E76" w:rsidRDefault="002F7E76" w:rsidP="002F7E76">
      <w:pPr>
        <w:rPr>
          <w:lang w:eastAsia="en-US"/>
        </w:rPr>
      </w:pPr>
    </w:p>
    <w:p w14:paraId="7D214CAF" w14:textId="39213545" w:rsidR="002F7E76" w:rsidRDefault="002F7E76" w:rsidP="002F7E76">
      <w:pPr>
        <w:jc w:val="both"/>
      </w:pPr>
      <w:r w:rsidRPr="0077592F">
        <w:t xml:space="preserve">I believe this group is outstanding, having come together fairly organically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For the next project I will recommend different project management tools as I underwent some frustration, with Microsoft Teams and the addons, with getting a clear picture of where we were at. One thing that did surprise me was the absolute absence of any conflict. The entire team were at all times respectful of </w:t>
      </w:r>
      <w:proofErr w:type="spellStart"/>
      <w:r w:rsidRPr="0077592F">
        <w:t>each others</w:t>
      </w:r>
      <w:proofErr w:type="spellEnd"/>
      <w:r w:rsidRPr="0077592F">
        <w:t xml:space="preserve"> ideas and opinions and sought through dialogue to form a consensus on the best approach to move forward. I have rarely found this in commercial enterprises. One thing I have learned about groups is that sometimes you can be really </w:t>
      </w:r>
      <w:proofErr w:type="spellStart"/>
      <w:r w:rsidRPr="0077592F">
        <w:t>really</w:t>
      </w:r>
      <w:proofErr w:type="spellEnd"/>
      <w:r w:rsidRPr="0077592F">
        <w:t xml:space="preserve"> lucky.  </w:t>
      </w:r>
    </w:p>
    <w:p w14:paraId="4A05719B" w14:textId="77777777" w:rsidR="002F7E76" w:rsidRPr="0077592F" w:rsidRDefault="002F7E76" w:rsidP="002F7E76">
      <w:pPr>
        <w:jc w:val="both"/>
      </w:pPr>
    </w:p>
    <w:p w14:paraId="0187D63B" w14:textId="77777777" w:rsidR="002F7E76" w:rsidRPr="0077592F" w:rsidRDefault="002F7E76" w:rsidP="002F7E76">
      <w:pPr>
        <w:jc w:val="both"/>
      </w:pPr>
      <w:r w:rsidRPr="0077592F">
        <w:t>I look forward to working with all my new ‘mates’ on the next team project.</w:t>
      </w:r>
    </w:p>
    <w:p w14:paraId="53324443" w14:textId="77777777" w:rsidR="002F7E76" w:rsidRPr="0077592F" w:rsidRDefault="002F7E76" w:rsidP="002F7E76">
      <w:pPr>
        <w:jc w:val="both"/>
      </w:pPr>
      <w:r w:rsidRPr="0077592F">
        <w:t>Brian Dean</w:t>
      </w:r>
    </w:p>
    <w:p w14:paraId="08B94353" w14:textId="77777777" w:rsidR="002F7E76" w:rsidRDefault="002F7E76" w:rsidP="002F7E76">
      <w:pPr>
        <w:pStyle w:val="Quote"/>
        <w:pBdr>
          <w:top w:val="single" w:sz="4" w:space="1" w:color="auto"/>
        </w:pBdr>
        <w:tabs>
          <w:tab w:val="left" w:pos="8100"/>
        </w:tabs>
        <w:ind w:left="0" w:right="206"/>
        <w:jc w:val="both"/>
        <w:rPr>
          <w:i w:val="0"/>
          <w:iCs w:val="0"/>
        </w:rPr>
      </w:pPr>
    </w:p>
    <w:p w14:paraId="300DAEF4" w14:textId="0AAC22A1" w:rsidR="001D6EBC" w:rsidRPr="0047552B" w:rsidRDefault="001D6EBC" w:rsidP="001D6EBC">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despite the fact that we live in different time zones. I also think that our group did a great job using the </w:t>
      </w:r>
      <w:proofErr w:type="spellStart"/>
      <w:r w:rsidRPr="0047552B">
        <w:rPr>
          <w:i w:val="0"/>
          <w:iCs w:val="0"/>
        </w:rPr>
        <w:t>Github</w:t>
      </w:r>
      <w:proofErr w:type="spellEnd"/>
      <w:r w:rsidRPr="0047552B">
        <w:rPr>
          <w:i w:val="0"/>
          <w:iCs w:val="0"/>
        </w:rPr>
        <w:t>.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76C90E73" w14:textId="77777777" w:rsidR="001D6EBC" w:rsidRPr="0047552B" w:rsidRDefault="001D6EBC" w:rsidP="001D6EBC">
      <w:pPr>
        <w:pStyle w:val="Quote"/>
        <w:tabs>
          <w:tab w:val="left" w:pos="8100"/>
        </w:tabs>
        <w:ind w:left="0" w:right="206"/>
        <w:jc w:val="both"/>
        <w:rPr>
          <w:i w:val="0"/>
          <w:iCs w:val="0"/>
        </w:rPr>
      </w:pPr>
      <w:r w:rsidRPr="0047552B">
        <w:rPr>
          <w:i w:val="0"/>
          <w:iCs w:val="0"/>
        </w:rPr>
        <w:lastRenderedPageBreak/>
        <w:t>Working as a team, I learned that it is essential to be able to express my thoughts freely about different aspects of the project and to be tolerant and respectful to everybody cause these things are significant for successful teamwork.</w:t>
      </w:r>
    </w:p>
    <w:p w14:paraId="08AEBB51" w14:textId="4AA27D28" w:rsidR="00663667" w:rsidRDefault="001D6EBC" w:rsidP="002F7E76">
      <w:pPr>
        <w:pStyle w:val="Quote"/>
        <w:tabs>
          <w:tab w:val="left" w:pos="8100"/>
        </w:tabs>
        <w:ind w:left="0" w:right="206"/>
        <w:jc w:val="both"/>
        <w:rPr>
          <w:i w:val="0"/>
          <w:iCs w:val="0"/>
        </w:rPr>
      </w:pPr>
      <w:r w:rsidRPr="0047552B">
        <w:rPr>
          <w:i w:val="0"/>
          <w:iCs w:val="0"/>
        </w:rPr>
        <w:t xml:space="preserve">Daria </w:t>
      </w:r>
      <w:proofErr w:type="spellStart"/>
      <w:r w:rsidRPr="0047552B">
        <w:rPr>
          <w:i w:val="0"/>
          <w:iCs w:val="0"/>
        </w:rPr>
        <w:t>Sukonnova</w:t>
      </w:r>
      <w:proofErr w:type="spellEnd"/>
    </w:p>
    <w:p w14:paraId="56A836A8" w14:textId="0CC072A7" w:rsidR="002F7E76" w:rsidRDefault="002F7E76" w:rsidP="002F7E76">
      <w:pPr>
        <w:pBdr>
          <w:top w:val="single" w:sz="4" w:space="1" w:color="auto"/>
        </w:pBdr>
        <w:rPr>
          <w:lang w:eastAsia="en-US"/>
        </w:rPr>
      </w:pPr>
    </w:p>
    <w:p w14:paraId="348FC92B" w14:textId="53C89B3D" w:rsidR="002F7E76" w:rsidRDefault="002F7E76" w:rsidP="002F7E76">
      <w:pPr>
        <w:jc w:val="both"/>
      </w:pPr>
      <w:r w:rsidRPr="0077592F">
        <w:t>I have quite enjoyed the team work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team work.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team, but seem to have its own limitations with how posts are organised. Otherwise, working with this group has been an enjoyable experience and I look forward to working with such a good bunch of people in the future.</w:t>
      </w:r>
    </w:p>
    <w:p w14:paraId="51F8608E" w14:textId="409D08EB" w:rsidR="00AE67CF" w:rsidRDefault="00AE67CF" w:rsidP="002F7E76">
      <w:pPr>
        <w:jc w:val="both"/>
      </w:pPr>
    </w:p>
    <w:p w14:paraId="636BF756" w14:textId="3FFC8186" w:rsidR="00AE67CF" w:rsidRDefault="00AE67CF" w:rsidP="002F7E76">
      <w:pPr>
        <w:jc w:val="both"/>
      </w:pPr>
      <w:r>
        <w:t xml:space="preserve">Jeremy </w:t>
      </w:r>
      <w:proofErr w:type="spellStart"/>
      <w:r>
        <w:t>Naupay</w:t>
      </w:r>
      <w:proofErr w:type="spellEnd"/>
    </w:p>
    <w:p w14:paraId="5940FAA9" w14:textId="402B65C2" w:rsidR="002F7E76" w:rsidRPr="0077592F" w:rsidRDefault="002F7E76" w:rsidP="002F7E76">
      <w:pPr>
        <w:jc w:val="both"/>
      </w:pPr>
    </w:p>
    <w:p w14:paraId="4DFB1635" w14:textId="77777777" w:rsidR="002F7E76" w:rsidRPr="002F7E76" w:rsidRDefault="002F7E76" w:rsidP="002F7E76">
      <w:pPr>
        <w:pBdr>
          <w:top w:val="single" w:sz="4" w:space="1" w:color="auto"/>
        </w:pBdr>
        <w:rPr>
          <w:lang w:eastAsia="en-US"/>
        </w:rPr>
      </w:pPr>
    </w:p>
    <w:p w14:paraId="782D02C3" w14:textId="619ABF3B" w:rsidR="00AE67CF" w:rsidRDefault="00AE67CF" w:rsidP="00AE67CF">
      <w:pPr>
        <w:jc w:val="both"/>
      </w:pPr>
      <w:r w:rsidRPr="0077592F">
        <w:t>As this is my first time to work with an online team for study purposes, so I was quite sceptical and nervous at first that it would quickly deteriorate. I was quite concerned that other students very quickly made teams from the get-go, and I didn’t have a team.</w:t>
      </w:r>
    </w:p>
    <w:p w14:paraId="08A71939" w14:textId="77777777" w:rsidR="00AE67CF" w:rsidRPr="0077592F" w:rsidRDefault="00AE67CF" w:rsidP="00AE67CF">
      <w:pPr>
        <w:jc w:val="both"/>
      </w:pPr>
    </w:p>
    <w:p w14:paraId="71CFFCC8" w14:textId="0D7F4A92" w:rsidR="00AE67CF" w:rsidRDefault="00AE67CF" w:rsidP="00AE67CF">
      <w:pPr>
        <w:jc w:val="both"/>
      </w:pPr>
      <w:r w:rsidRPr="0077592F">
        <w:t xml:space="preserve">Our team, “The G6 Internet Explorers”, came together quite naturally. We are all from different cities and half of us in different countries. None of us is an expert or had much to do with </w:t>
      </w:r>
      <w:proofErr w:type="spellStart"/>
      <w:r w:rsidRPr="0077592F">
        <w:t>Github</w:t>
      </w:r>
      <w:proofErr w:type="spellEnd"/>
      <w:r w:rsidRPr="0077592F">
        <w:t xml:space="preserve">, so it was a group learning experience. We found common ground using tools that we are familiar with such as Microsoft Teams and uploading Ms Documents such as word and excel. As we developed our skills, we were “brave” enough to edit singular text files on GitHub. </w:t>
      </w:r>
    </w:p>
    <w:p w14:paraId="675C729E" w14:textId="77777777" w:rsidR="00AE67CF" w:rsidRPr="0077592F" w:rsidRDefault="00AE67CF" w:rsidP="00AE67CF">
      <w:pPr>
        <w:jc w:val="both"/>
      </w:pPr>
    </w:p>
    <w:p w14:paraId="53216DEE" w14:textId="60A5FE59" w:rsidR="00AE67CF" w:rsidRDefault="00AE67CF" w:rsidP="00AE67CF">
      <w:pPr>
        <w:jc w:val="both"/>
      </w:pPr>
      <w:r w:rsidRPr="0077592F">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5B1B8C33" w14:textId="77777777" w:rsidR="00AE67CF" w:rsidRPr="0077592F" w:rsidRDefault="00AE67CF" w:rsidP="00AE67CF">
      <w:pPr>
        <w:jc w:val="both"/>
      </w:pPr>
    </w:p>
    <w:p w14:paraId="4483253E" w14:textId="16E542A0" w:rsidR="00AE67CF" w:rsidRDefault="00AE67CF" w:rsidP="00AE67CF">
      <w:pPr>
        <w:jc w:val="both"/>
      </w:pPr>
      <w:r w:rsidRPr="0077592F">
        <w:t xml:space="preserve">I have enjoyed working with my team and hope to work with them again in the future and catch up for a drink one of these days. I wish them </w:t>
      </w:r>
      <w:proofErr w:type="spellStart"/>
      <w:r w:rsidRPr="0077592F">
        <w:t>al</w:t>
      </w:r>
      <w:proofErr w:type="spellEnd"/>
      <w:r w:rsidRPr="0077592F">
        <w:t xml:space="preserve"> the best with their studies and careers.</w:t>
      </w:r>
    </w:p>
    <w:p w14:paraId="74399F22" w14:textId="77777777" w:rsidR="00AE67CF" w:rsidRPr="0077592F" w:rsidRDefault="00AE67CF" w:rsidP="00AE67CF">
      <w:pPr>
        <w:jc w:val="both"/>
      </w:pPr>
    </w:p>
    <w:p w14:paraId="7AF68C8B" w14:textId="2896C1DC" w:rsidR="00663667" w:rsidRDefault="00AE67CF" w:rsidP="00883191">
      <w:pPr>
        <w:pBdr>
          <w:bottom w:val="single" w:sz="4" w:space="1" w:color="auto"/>
        </w:pBdr>
      </w:pPr>
      <w:r>
        <w:t>Shane Thacker</w:t>
      </w:r>
    </w:p>
    <w:p w14:paraId="3A97CD0B" w14:textId="77777777" w:rsidR="00883191" w:rsidRPr="002F7E76" w:rsidRDefault="00883191" w:rsidP="00883191">
      <w:pPr>
        <w:pBdr>
          <w:bottom w:val="single" w:sz="4" w:space="1" w:color="auto"/>
        </w:pBdr>
      </w:pPr>
    </w:p>
    <w:p w14:paraId="7D0B208A" w14:textId="2EEC377C" w:rsidR="00663667" w:rsidRPr="002F7E76" w:rsidRDefault="00663667"/>
    <w:p w14:paraId="37195282" w14:textId="617F237C" w:rsidR="00663667" w:rsidRPr="002F7E76" w:rsidRDefault="00663667"/>
    <w:p w14:paraId="37879AE5" w14:textId="684E2558" w:rsidR="00663667" w:rsidRPr="002F7E76" w:rsidRDefault="00663667"/>
    <w:p w14:paraId="5900D6B2" w14:textId="41C2C659" w:rsidR="00B64B36" w:rsidRPr="00170FF5" w:rsidRDefault="00B64B36" w:rsidP="00170FF5">
      <w:pPr>
        <w:pStyle w:val="Heading1"/>
      </w:pPr>
      <w:bookmarkStart w:id="30" w:name="_Toc29710835"/>
      <w:r>
        <w:lastRenderedPageBreak/>
        <w:t>References</w:t>
      </w:r>
      <w:bookmarkEnd w:id="30"/>
    </w:p>
    <w:p w14:paraId="622A8E5E" w14:textId="00D4D13A" w:rsidR="00B64B36" w:rsidRDefault="00B64B36"/>
    <w:p w14:paraId="315636E3" w14:textId="65E2354F" w:rsidR="002E5BD6" w:rsidRDefault="002E5BD6" w:rsidP="002E5BD6">
      <w:r w:rsidRPr="002E5BD6">
        <w:rPr>
          <w:i/>
          <w:iCs/>
        </w:rPr>
        <w:t xml:space="preserve">10 of the Most Innovative Chatbots on the Web | </w:t>
      </w:r>
      <w:proofErr w:type="spellStart"/>
      <w:r w:rsidRPr="002E5BD6">
        <w:rPr>
          <w:i/>
          <w:iCs/>
        </w:rPr>
        <w:t>WordStream</w:t>
      </w:r>
      <w:proofErr w:type="spellEnd"/>
      <w:r w:rsidRPr="002E5BD6">
        <w:t xml:space="preserve"> (no date). Available at: </w:t>
      </w:r>
      <w:hyperlink r:id="rId26"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27"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621F6753"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28" w:history="1">
        <w:r w:rsidRPr="002E5BD6">
          <w:rPr>
            <w:color w:val="0000FF"/>
            <w:u w:val="single"/>
          </w:rPr>
          <w:t>https://www.the-scientist.com/news-opinion/ai-accurately-detects-lung-cancer-in-scans-65914</w:t>
        </w:r>
      </w:hyperlink>
      <w:r w:rsidRPr="002E5BD6">
        <w:t xml:space="preserve"> (Accessed: 11 January 2020).</w:t>
      </w:r>
    </w:p>
    <w:p w14:paraId="69CBCD91" w14:textId="4A9A1B87" w:rsidR="00170FF5" w:rsidRDefault="00170FF5" w:rsidP="002E5BD6"/>
    <w:p w14:paraId="5BAEF711" w14:textId="77777777" w:rsidR="00170FF5" w:rsidRPr="0032606F" w:rsidRDefault="00170FF5" w:rsidP="00170FF5">
      <w:r w:rsidRPr="0032606F">
        <w:t>Career FAQs. Unlock your learning style [Online]. Available at:</w:t>
      </w:r>
    </w:p>
    <w:p w14:paraId="62493518" w14:textId="77777777" w:rsidR="00170FF5" w:rsidRDefault="00170FF5" w:rsidP="00170FF5">
      <w:pPr>
        <w:rPr>
          <w:rStyle w:val="Hyperlink"/>
        </w:rPr>
      </w:pPr>
      <w:hyperlink r:id="rId29" w:history="1">
        <w:r w:rsidRPr="0032606F">
          <w:rPr>
            <w:rStyle w:val="Hyperlink"/>
          </w:rPr>
          <w:t>https://www.pinterest.ru/pin/822892163146640731/</w:t>
        </w:r>
      </w:hyperlink>
    </w:p>
    <w:p w14:paraId="2D86C578" w14:textId="77777777" w:rsidR="00170FF5" w:rsidRPr="0032606F" w:rsidRDefault="00170FF5" w:rsidP="00170FF5"/>
    <w:p w14:paraId="3931B94F" w14:textId="77777777" w:rsidR="00170FF5" w:rsidRPr="0032606F" w:rsidRDefault="00170FF5" w:rsidP="00170FF5">
      <w:r w:rsidRPr="0032606F">
        <w:t xml:space="preserve">Crystal. (2019) Personality Hub [Online]. Available at: </w:t>
      </w:r>
    </w:p>
    <w:p w14:paraId="439ED787" w14:textId="6ED645A5" w:rsidR="00170FF5" w:rsidRDefault="00170FF5" w:rsidP="00170FF5">
      <w:pPr>
        <w:rPr>
          <w:rStyle w:val="Hyperlink"/>
        </w:rPr>
      </w:pPr>
      <w:hyperlink r:id="rId30" w:history="1">
        <w:r w:rsidRPr="0032606F">
          <w:rPr>
            <w:rStyle w:val="Hyperlink"/>
          </w:rPr>
          <w:t>https://www.crystalknows.com/personalities</w:t>
        </w:r>
      </w:hyperlink>
    </w:p>
    <w:p w14:paraId="2D3AACA7" w14:textId="3EFE3C4A" w:rsidR="00170FF5" w:rsidRDefault="00170FF5" w:rsidP="00170FF5">
      <w:pPr>
        <w:rPr>
          <w:rStyle w:val="Hyperlink"/>
        </w:rPr>
      </w:pPr>
    </w:p>
    <w:p w14:paraId="1661E2F4" w14:textId="77777777" w:rsidR="00170FF5" w:rsidRPr="0032606F" w:rsidRDefault="00170FF5" w:rsidP="00170FF5">
      <w:r w:rsidRPr="0032606F">
        <w:t>Free-IQTest.net. (2020) The Free IQ Test [Online]. Available at:</w:t>
      </w:r>
    </w:p>
    <w:p w14:paraId="444C622A" w14:textId="77777777" w:rsidR="00170FF5" w:rsidRPr="0032606F" w:rsidRDefault="00170FF5" w:rsidP="00170FF5">
      <w:hyperlink r:id="rId31" w:history="1">
        <w:r w:rsidRPr="0032606F">
          <w:rPr>
            <w:rStyle w:val="Hyperlink"/>
          </w:rPr>
          <w:t>http://www.free-iqtest.net/</w:t>
        </w:r>
      </w:hyperlink>
    </w:p>
    <w:p w14:paraId="47E50D08" w14:textId="42A2D95B" w:rsidR="00170FF5" w:rsidRDefault="00170FF5" w:rsidP="002E5BD6"/>
    <w:p w14:paraId="40B24BD7" w14:textId="79E2F72A" w:rsidR="00170FF5" w:rsidRDefault="00170FF5" w:rsidP="00170FF5">
      <w:r>
        <w:rPr>
          <w:i/>
          <w:iCs/>
        </w:rPr>
        <w:t xml:space="preserve">Free online creativity test - </w:t>
      </w:r>
      <w:proofErr w:type="spellStart"/>
      <w:r>
        <w:rPr>
          <w:i/>
          <w:iCs/>
        </w:rPr>
        <w:t>TestMyCreativity</w:t>
      </w:r>
      <w:proofErr w:type="spellEnd"/>
      <w:r>
        <w:t xml:space="preserve"> (no date). Available at: </w:t>
      </w:r>
      <w:hyperlink r:id="rId32" w:history="1">
        <w:r>
          <w:rPr>
            <w:rStyle w:val="Hyperlink"/>
          </w:rPr>
          <w:t>http://www.testmycreativity.com/</w:t>
        </w:r>
      </w:hyperlink>
      <w:r>
        <w:t xml:space="preserve"> (Accessed: </w:t>
      </w:r>
      <w:r>
        <w:t>3</w:t>
      </w:r>
      <w:r>
        <w:t xml:space="preserve"> January 2020).</w:t>
      </w:r>
    </w:p>
    <w:p w14:paraId="13310304" w14:textId="5A4D7490" w:rsidR="00170FF5" w:rsidRDefault="00170FF5" w:rsidP="00170FF5"/>
    <w:p w14:paraId="57D50327" w14:textId="1B876E44" w:rsidR="002E5BD6" w:rsidRDefault="002E5BD6" w:rsidP="002E5BD6">
      <w:proofErr w:type="spellStart"/>
      <w:r w:rsidRPr="002E5BD6">
        <w:rPr>
          <w:i/>
          <w:iCs/>
        </w:rPr>
        <w:t>hyperCODEmia</w:t>
      </w:r>
      <w:proofErr w:type="spellEnd"/>
      <w:r w:rsidRPr="002E5BD6">
        <w:t xml:space="preserve"> (no date) </w:t>
      </w:r>
      <w:r w:rsidRPr="002E5BD6">
        <w:rPr>
          <w:i/>
          <w:iCs/>
        </w:rPr>
        <w:t>YouTube</w:t>
      </w:r>
      <w:r w:rsidRPr="002E5BD6">
        <w:t xml:space="preserve">. Available at: </w:t>
      </w:r>
      <w:hyperlink r:id="rId33"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11D9AB19" w:rsidR="002E5BD6" w:rsidRDefault="002E5BD6" w:rsidP="002E5BD6">
      <w:r w:rsidRPr="002E5BD6">
        <w:rPr>
          <w:i/>
          <w:iCs/>
        </w:rPr>
        <w:t xml:space="preserve">Image of the Day: </w:t>
      </w:r>
      <w:proofErr w:type="spellStart"/>
      <w:r w:rsidRPr="002E5BD6">
        <w:rPr>
          <w:i/>
          <w:iCs/>
        </w:rPr>
        <w:t>ButterflyNet</w:t>
      </w:r>
      <w:proofErr w:type="spellEnd"/>
      <w:r w:rsidRPr="002E5BD6">
        <w:t xml:space="preserve"> (no date) </w:t>
      </w:r>
      <w:r w:rsidRPr="002E5BD6">
        <w:rPr>
          <w:i/>
          <w:iCs/>
        </w:rPr>
        <w:t>The Scientist Magazine®</w:t>
      </w:r>
      <w:r w:rsidRPr="002E5BD6">
        <w:t xml:space="preserve">. Available at: </w:t>
      </w:r>
      <w:hyperlink r:id="rId34" w:history="1">
        <w:r w:rsidRPr="002E5BD6">
          <w:rPr>
            <w:color w:val="0000FF"/>
            <w:u w:val="single"/>
          </w:rPr>
          <w:t>https://www.the-scientist.com/image-of-the-day/image-of-the-day--butterflynet-66280</w:t>
        </w:r>
      </w:hyperlink>
      <w:r w:rsidRPr="002E5BD6">
        <w:t xml:space="preserve"> (Accessed: 11 January 2020).</w:t>
      </w:r>
    </w:p>
    <w:p w14:paraId="6685ABB5" w14:textId="31191F7D" w:rsidR="00170FF5" w:rsidRDefault="00170FF5" w:rsidP="002E5BD6"/>
    <w:p w14:paraId="5C672228" w14:textId="77777777" w:rsidR="00170FF5" w:rsidRPr="00A24B9B" w:rsidRDefault="00170FF5" w:rsidP="00170FF5">
      <w:pPr>
        <w:rPr>
          <w:sz w:val="28"/>
          <w:szCs w:val="28"/>
        </w:rPr>
      </w:pPr>
      <w:r>
        <w:t>Intel 2020, Autonomous Cars You Can Trust, Intel, viewed 4 January 2020, &lt;</w:t>
      </w:r>
      <w:hyperlink r:id="rId35" w:history="1">
        <w:r>
          <w:rPr>
            <w:rStyle w:val="Hyperlink"/>
          </w:rPr>
          <w:t>https://www.intel.com.au/content/www/au/en/automotive/autonomous-vehicles.html</w:t>
        </w:r>
      </w:hyperlink>
      <w:r>
        <w:t>&gt;</w:t>
      </w:r>
    </w:p>
    <w:p w14:paraId="7B964938" w14:textId="77777777" w:rsidR="00170FF5" w:rsidRDefault="00170FF5" w:rsidP="00170FF5"/>
    <w:p w14:paraId="306084E1" w14:textId="30EA3515" w:rsidR="002E5BD6" w:rsidRDefault="002E5BD6" w:rsidP="002E5BD6">
      <w:proofErr w:type="spellStart"/>
      <w:r w:rsidRPr="002E5BD6">
        <w:t>Kharkovyna</w:t>
      </w:r>
      <w:proofErr w:type="spellEnd"/>
      <w:r w:rsidRPr="002E5BD6">
        <w:t xml:space="preserve">,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36"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02056D24" w:rsidR="002E5BD6" w:rsidRDefault="002E5BD6" w:rsidP="002E5BD6">
      <w:r w:rsidRPr="002E5BD6">
        <w:t xml:space="preserve">Liu, Y. </w:t>
      </w:r>
      <w:r w:rsidRPr="002E5BD6">
        <w:rPr>
          <w:i/>
          <w:iCs/>
        </w:rPr>
        <w:t>et al.</w:t>
      </w:r>
      <w:r w:rsidRPr="002E5BD6">
        <w:t xml:space="preserve"> (2018) ‘Artificial Intelligence–Based Breast Cancer Nodal Metastasis Detection: Insights Into the Black Box for Pathologists’, </w:t>
      </w:r>
      <w:r w:rsidRPr="002E5BD6">
        <w:rPr>
          <w:i/>
          <w:iCs/>
        </w:rPr>
        <w:t>Archives of Pathology &amp; Laboratory Medicine</w:t>
      </w:r>
      <w:r w:rsidRPr="002E5BD6">
        <w:t xml:space="preserve">, 143(7), pp. 859–868. </w:t>
      </w:r>
      <w:proofErr w:type="spellStart"/>
      <w:r w:rsidRPr="002E5BD6">
        <w:t>doi</w:t>
      </w:r>
      <w:proofErr w:type="spellEnd"/>
      <w:r w:rsidRPr="002E5BD6">
        <w:t xml:space="preserve">: </w:t>
      </w:r>
      <w:hyperlink r:id="rId37" w:history="1">
        <w:r w:rsidRPr="002E5BD6">
          <w:rPr>
            <w:color w:val="0000FF"/>
            <w:u w:val="single"/>
          </w:rPr>
          <w:t>10.5858/arpa.2018-0147-OA</w:t>
        </w:r>
      </w:hyperlink>
      <w:r w:rsidRPr="002E5BD6">
        <w:t>.</w:t>
      </w:r>
    </w:p>
    <w:p w14:paraId="2538A51E" w14:textId="09233BBB" w:rsidR="00170FF5" w:rsidRDefault="00170FF5" w:rsidP="002E5BD6"/>
    <w:p w14:paraId="3B001A03" w14:textId="77777777" w:rsidR="00170FF5" w:rsidRPr="00A24B9B" w:rsidRDefault="00170FF5" w:rsidP="00170FF5">
      <w:pPr>
        <w:rPr>
          <w:sz w:val="28"/>
          <w:szCs w:val="28"/>
        </w:rPr>
      </w:pPr>
      <w:r>
        <w:t>Nvidia 2020, Self-Driving Cars, Nvidia, viewed 4 January 2020, &lt;</w:t>
      </w:r>
      <w:hyperlink r:id="rId38" w:history="1">
        <w:r>
          <w:rPr>
            <w:rStyle w:val="Hyperlink"/>
          </w:rPr>
          <w:t>https://www.nvidia.com/en-au/self-driving-cars/</w:t>
        </w:r>
      </w:hyperlink>
      <w:r>
        <w:t>&gt;</w:t>
      </w:r>
    </w:p>
    <w:p w14:paraId="0DF2BAD0" w14:textId="77777777" w:rsidR="00170FF5" w:rsidRDefault="00170FF5" w:rsidP="00170FF5"/>
    <w:p w14:paraId="1BB8A87F" w14:textId="795B471A"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39" w:history="1">
        <w:r w:rsidRPr="002E5BD6">
          <w:rPr>
            <w:color w:val="0000FF"/>
            <w:u w:val="single"/>
          </w:rPr>
          <w:t>https://www.the-scientist.com/critic-at-large/opinion--ai-beats-animal-testing-at-finding-toxic-chemicals-65795</w:t>
        </w:r>
      </w:hyperlink>
      <w:r w:rsidRPr="002E5BD6">
        <w:t xml:space="preserve"> (Accessed: 11 January 2020).</w:t>
      </w:r>
    </w:p>
    <w:p w14:paraId="6B302BD3" w14:textId="77777777" w:rsidR="00170FF5" w:rsidRDefault="00170FF5" w:rsidP="00170FF5"/>
    <w:p w14:paraId="17DDFC29" w14:textId="623D77F7" w:rsidR="00170FF5" w:rsidRPr="0032606F" w:rsidRDefault="00170FF5" w:rsidP="00170FF5">
      <w:r w:rsidRPr="0032606F">
        <w:lastRenderedPageBreak/>
        <w:t>Pennsylvania Higher Education Assistance Agency. (2019) Education Planner [Online]. Available at:</w:t>
      </w:r>
    </w:p>
    <w:p w14:paraId="3A1F6A4A" w14:textId="77777777" w:rsidR="00170FF5" w:rsidRDefault="00170FF5" w:rsidP="00170FF5">
      <w:pPr>
        <w:rPr>
          <w:rStyle w:val="Hyperlink"/>
        </w:rPr>
      </w:pPr>
      <w:hyperlink r:id="rId40" w:history="1">
        <w:r w:rsidRPr="0032606F">
          <w:rPr>
            <w:rStyle w:val="Hyperlink"/>
          </w:rPr>
          <w:t>http://www.educationplanner.org/students/self-assessments/learning-styles-quiz.shtml?event=results&amp;A=7&amp;V=10&amp;T=3</w:t>
        </w:r>
      </w:hyperlink>
    </w:p>
    <w:p w14:paraId="770538B0" w14:textId="77777777" w:rsidR="002E5BD6" w:rsidRPr="002E5BD6" w:rsidRDefault="002E5BD6" w:rsidP="002E5BD6">
      <w:bookmarkStart w:id="31" w:name="_GoBack"/>
      <w:bookmarkEnd w:id="31"/>
    </w:p>
    <w:p w14:paraId="1624C26B" w14:textId="5F72E091" w:rsidR="002E5BD6" w:rsidRDefault="002E5BD6" w:rsidP="002E5BD6">
      <w:r w:rsidRPr="002E5BD6">
        <w:rPr>
          <w:i/>
          <w:iCs/>
        </w:rPr>
        <w:t>Potential-Benefits-of-Chatbots-in-2018.png (698×442)</w:t>
      </w:r>
      <w:r w:rsidRPr="002E5BD6">
        <w:t xml:space="preserve"> (no date). Available at: </w:t>
      </w:r>
      <w:hyperlink r:id="rId41"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2"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23944EAC" w:rsidR="002E5BD6" w:rsidRDefault="002E5BD6" w:rsidP="002E5BD6"/>
    <w:p w14:paraId="522AE85C" w14:textId="77777777" w:rsidR="00170FF5" w:rsidRDefault="00170FF5" w:rsidP="00170FF5">
      <w:pPr>
        <w:rPr>
          <w:rStyle w:val="Hyperlink"/>
        </w:rPr>
      </w:pPr>
      <w:proofErr w:type="spellStart"/>
      <w:r w:rsidRPr="0032606F">
        <w:t>Sidoruk</w:t>
      </w:r>
      <w:proofErr w:type="spellEnd"/>
      <w:r w:rsidRPr="0032606F">
        <w:t xml:space="preserve">. Cognitive Functions [Online]. Available at: </w:t>
      </w:r>
      <w:hyperlink r:id="rId43" w:history="1">
        <w:r w:rsidRPr="0032606F">
          <w:rPr>
            <w:rStyle w:val="Hyperlink"/>
          </w:rPr>
          <w:t>https://www.pinterest.pt/pin/839358449275858166/</w:t>
        </w:r>
      </w:hyperlink>
    </w:p>
    <w:p w14:paraId="0B9AF162" w14:textId="77777777" w:rsidR="00170FF5" w:rsidRPr="002E5BD6" w:rsidRDefault="00170FF5" w:rsidP="002E5BD6"/>
    <w:p w14:paraId="7F4BE630" w14:textId="09B398AE" w:rsidR="002E5BD6" w:rsidRDefault="002E5BD6" w:rsidP="002E5BD6">
      <w:r w:rsidRPr="002E5BD6">
        <w:t xml:space="preserve">Sahota, N. (no date) </w:t>
      </w:r>
      <w:r w:rsidRPr="002E5BD6">
        <w:rPr>
          <w:i/>
          <w:iCs/>
        </w:rPr>
        <w:t>A.I. Will Soon Transform Social Media; The Question is How?</w:t>
      </w:r>
      <w:r w:rsidRPr="002E5BD6">
        <w:t xml:space="preserve">, </w:t>
      </w:r>
      <w:r w:rsidRPr="002E5BD6">
        <w:rPr>
          <w:i/>
          <w:iCs/>
        </w:rPr>
        <w:t>Forbes</w:t>
      </w:r>
      <w:r w:rsidRPr="002E5BD6">
        <w:t xml:space="preserve">. Available at: </w:t>
      </w:r>
      <w:hyperlink r:id="rId44"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45"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46"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t>The rise of social media - Our World in Data</w:t>
      </w:r>
      <w:r w:rsidRPr="002E5BD6">
        <w:t xml:space="preserve"> (no date). Available at: </w:t>
      </w:r>
      <w:hyperlink r:id="rId47"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48"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proofErr w:type="spellStart"/>
      <w:r w:rsidRPr="002E5BD6">
        <w:rPr>
          <w:i/>
          <w:iCs/>
        </w:rPr>
        <w:t>SearchSecurity</w:t>
      </w:r>
      <w:proofErr w:type="spellEnd"/>
      <w:r w:rsidRPr="002E5BD6">
        <w:t xml:space="preserve">. Available at: </w:t>
      </w:r>
      <w:hyperlink r:id="rId49"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0"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proofErr w:type="spellStart"/>
      <w:r w:rsidRPr="002E5BD6">
        <w:rPr>
          <w:i/>
          <w:iCs/>
        </w:rPr>
        <w:t>InformED</w:t>
      </w:r>
      <w:proofErr w:type="spellEnd"/>
      <w:r w:rsidRPr="002E5BD6">
        <w:t xml:space="preserve">. Available at: </w:t>
      </w:r>
      <w:hyperlink r:id="rId51"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655F0B51" w:rsidR="00B64B36" w:rsidRDefault="00B64B36"/>
    <w:p w14:paraId="3EC3C9E2" w14:textId="77777777" w:rsidR="00BD09BC" w:rsidRPr="0032606F" w:rsidRDefault="00BD09BC" w:rsidP="00BD09BC"/>
    <w:p w14:paraId="44487404" w14:textId="77777777" w:rsidR="00BD09BC" w:rsidRDefault="00BD09BC"/>
    <w:sectPr w:rsidR="00BD09BC" w:rsidSect="00FB2ED4">
      <w:headerReference w:type="default" r:id="rId52"/>
      <w:footerReference w:type="default" r:id="rId5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D43187" w14:textId="77777777" w:rsidR="00327545" w:rsidRDefault="00327545" w:rsidP="00B64B36">
      <w:r>
        <w:separator/>
      </w:r>
    </w:p>
  </w:endnote>
  <w:endnote w:type="continuationSeparator" w:id="0">
    <w:p w14:paraId="66CF6BF1" w14:textId="77777777" w:rsidR="00327545" w:rsidRDefault="00327545"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4F2EB2" w:rsidRDefault="004F2EB2"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4F2EB2" w:rsidRPr="005766C5" w:rsidRDefault="004F2EB2"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4F2EB2" w:rsidRPr="00BC490A" w:rsidRDefault="004F2EB2"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C3778" w14:textId="77777777" w:rsidR="00327545" w:rsidRDefault="00327545" w:rsidP="00B64B36">
      <w:r>
        <w:separator/>
      </w:r>
    </w:p>
  </w:footnote>
  <w:footnote w:type="continuationSeparator" w:id="0">
    <w:p w14:paraId="6BDB655C" w14:textId="77777777" w:rsidR="00327545" w:rsidRDefault="00327545"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Content>
      <w:p w14:paraId="50475340" w14:textId="6021C07C" w:rsidR="004F2EB2" w:rsidRPr="007A2760" w:rsidRDefault="004F2EB2"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4F2EB2" w:rsidRDefault="004F2E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8861CF6"/>
    <w:multiLevelType w:val="hybridMultilevel"/>
    <w:tmpl w:val="7D9EA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1"/>
  </w:num>
  <w:num w:numId="4">
    <w:abstractNumId w:val="13"/>
  </w:num>
  <w:num w:numId="5">
    <w:abstractNumId w:val="6"/>
  </w:num>
  <w:num w:numId="6">
    <w:abstractNumId w:val="14"/>
  </w:num>
  <w:num w:numId="7">
    <w:abstractNumId w:val="0"/>
  </w:num>
  <w:num w:numId="8">
    <w:abstractNumId w:val="3"/>
  </w:num>
  <w:num w:numId="9">
    <w:abstractNumId w:val="15"/>
  </w:num>
  <w:num w:numId="10">
    <w:abstractNumId w:val="8"/>
  </w:num>
  <w:num w:numId="11">
    <w:abstractNumId w:val="10"/>
  </w:num>
  <w:num w:numId="12">
    <w:abstractNumId w:val="7"/>
  </w:num>
  <w:num w:numId="13">
    <w:abstractNumId w:val="5"/>
  </w:num>
  <w:num w:numId="14">
    <w:abstractNumId w:val="12"/>
  </w:num>
  <w:num w:numId="15">
    <w:abstractNumId w:val="4"/>
  </w:num>
  <w:num w:numId="16">
    <w:abstractNumId w:val="11"/>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02801"/>
    <w:rsid w:val="00036C73"/>
    <w:rsid w:val="0005672F"/>
    <w:rsid w:val="000A64D4"/>
    <w:rsid w:val="000E3603"/>
    <w:rsid w:val="00170FF5"/>
    <w:rsid w:val="001867F3"/>
    <w:rsid w:val="001C4442"/>
    <w:rsid w:val="001D6EBC"/>
    <w:rsid w:val="00231C2C"/>
    <w:rsid w:val="00232E2D"/>
    <w:rsid w:val="00237E16"/>
    <w:rsid w:val="00241B78"/>
    <w:rsid w:val="00251F15"/>
    <w:rsid w:val="002B749D"/>
    <w:rsid w:val="002E425D"/>
    <w:rsid w:val="002E5BD6"/>
    <w:rsid w:val="002F7E76"/>
    <w:rsid w:val="0032606F"/>
    <w:rsid w:val="00327545"/>
    <w:rsid w:val="00355865"/>
    <w:rsid w:val="00364BC0"/>
    <w:rsid w:val="0036725E"/>
    <w:rsid w:val="0037058F"/>
    <w:rsid w:val="003A773F"/>
    <w:rsid w:val="00437DBE"/>
    <w:rsid w:val="00456BE4"/>
    <w:rsid w:val="0047552B"/>
    <w:rsid w:val="004B56E4"/>
    <w:rsid w:val="004C0DD7"/>
    <w:rsid w:val="004C7A67"/>
    <w:rsid w:val="004E06E3"/>
    <w:rsid w:val="004F2EB2"/>
    <w:rsid w:val="00530C41"/>
    <w:rsid w:val="005766C5"/>
    <w:rsid w:val="005A20B6"/>
    <w:rsid w:val="005D3EF7"/>
    <w:rsid w:val="006106FD"/>
    <w:rsid w:val="006161E8"/>
    <w:rsid w:val="00656AEE"/>
    <w:rsid w:val="00663667"/>
    <w:rsid w:val="006763D5"/>
    <w:rsid w:val="006875A0"/>
    <w:rsid w:val="006A2896"/>
    <w:rsid w:val="007219E4"/>
    <w:rsid w:val="007613B0"/>
    <w:rsid w:val="007634C2"/>
    <w:rsid w:val="007A2760"/>
    <w:rsid w:val="007B0EB7"/>
    <w:rsid w:val="00824C9D"/>
    <w:rsid w:val="00883191"/>
    <w:rsid w:val="008A3896"/>
    <w:rsid w:val="008A463A"/>
    <w:rsid w:val="00945913"/>
    <w:rsid w:val="00A06FA8"/>
    <w:rsid w:val="00A24B9B"/>
    <w:rsid w:val="00A63819"/>
    <w:rsid w:val="00AC7A8E"/>
    <w:rsid w:val="00AD508E"/>
    <w:rsid w:val="00AE67CF"/>
    <w:rsid w:val="00B45CFC"/>
    <w:rsid w:val="00B64B36"/>
    <w:rsid w:val="00BC0F1F"/>
    <w:rsid w:val="00BC490A"/>
    <w:rsid w:val="00BD09BC"/>
    <w:rsid w:val="00BF06AF"/>
    <w:rsid w:val="00C013CB"/>
    <w:rsid w:val="00C101EE"/>
    <w:rsid w:val="00C17233"/>
    <w:rsid w:val="00C27D70"/>
    <w:rsid w:val="00C714ED"/>
    <w:rsid w:val="00C84E65"/>
    <w:rsid w:val="00CA3A05"/>
    <w:rsid w:val="00D055E0"/>
    <w:rsid w:val="00D75276"/>
    <w:rsid w:val="00DB3935"/>
    <w:rsid w:val="00DB6331"/>
    <w:rsid w:val="00E25F04"/>
    <w:rsid w:val="00E2605A"/>
    <w:rsid w:val="00E57B8B"/>
    <w:rsid w:val="00F30699"/>
    <w:rsid w:val="00F53FEC"/>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BalloonText">
    <w:name w:val="Balloon Text"/>
    <w:basedOn w:val="Normal"/>
    <w:link w:val="BalloonTextChar"/>
    <w:uiPriority w:val="99"/>
    <w:semiHidden/>
    <w:unhideWhenUsed/>
    <w:rsid w:val="00A24B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9B"/>
    <w:rPr>
      <w:rFonts w:ascii="Segoe UI" w:eastAsia="Times New Roman" w:hAnsi="Segoe UI" w:cs="Segoe UI"/>
      <w:sz w:val="18"/>
      <w:szCs w:val="18"/>
      <w:lang w:eastAsia="en-AU"/>
    </w:rPr>
  </w:style>
  <w:style w:type="table" w:styleId="TableGrid">
    <w:name w:val="Table Grid"/>
    <w:basedOn w:val="TableNormal"/>
    <w:uiPriority w:val="39"/>
    <w:rsid w:val="008A3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83576216">
      <w:bodyDiv w:val="1"/>
      <w:marLeft w:val="0"/>
      <w:marRight w:val="0"/>
      <w:marTop w:val="0"/>
      <w:marBottom w:val="0"/>
      <w:divBdr>
        <w:top w:val="none" w:sz="0" w:space="0" w:color="auto"/>
        <w:left w:val="none" w:sz="0" w:space="0" w:color="auto"/>
        <w:bottom w:val="none" w:sz="0" w:space="0" w:color="auto"/>
        <w:right w:val="none" w:sz="0" w:space="0" w:color="auto"/>
      </w:divBdr>
      <w:divsChild>
        <w:div w:id="1521505754">
          <w:marLeft w:val="0"/>
          <w:marRight w:val="0"/>
          <w:marTop w:val="0"/>
          <w:marBottom w:val="0"/>
          <w:divBdr>
            <w:top w:val="none" w:sz="0" w:space="0" w:color="auto"/>
            <w:left w:val="none" w:sz="0" w:space="0" w:color="auto"/>
            <w:bottom w:val="none" w:sz="0" w:space="0" w:color="auto"/>
            <w:right w:val="none" w:sz="0" w:space="0" w:color="auto"/>
          </w:divBdr>
          <w:divsChild>
            <w:div w:id="128850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www.wordstream.com/blog/ws/2017/10/04/chatbots" TargetMode="External"/><Relationship Id="rId39" Type="http://schemas.openxmlformats.org/officeDocument/2006/relationships/hyperlink" Target="https://www.the-scientist.com/critic-at-large/opinion--ai-beats-animal-testing-at-finding-toxic-chemicals-65795" TargetMode="External"/><Relationship Id="rId21" Type="http://schemas.openxmlformats.org/officeDocument/2006/relationships/hyperlink" Target="https://github.com/G6-Internet-Explorers/RMIT-Assignment-2" TargetMode="External"/><Relationship Id="rId34" Type="http://schemas.openxmlformats.org/officeDocument/2006/relationships/hyperlink" Target="https://www.the-scientist.com/image-of-the-day/image-of-the-day--butterflynet-66280" TargetMode="External"/><Relationship Id="rId42" Type="http://schemas.openxmlformats.org/officeDocument/2006/relationships/hyperlink" Target="https://www.us-cert.gov/Ransomware" TargetMode="External"/><Relationship Id="rId47" Type="http://schemas.openxmlformats.org/officeDocument/2006/relationships/hyperlink" Target="https://ourworldindata.org/rise-of-social-media" TargetMode="External"/><Relationship Id="rId50" Type="http://schemas.openxmlformats.org/officeDocument/2006/relationships/hyperlink" Target="https://www.malwarebytes.com/malware/" TargetMode="External"/><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hyperlink" Target="https://www.youtube.com/channel/UC8YaQYKffQkBc7-_uUUY-rA" TargetMode="External"/><Relationship Id="rId38" Type="http://schemas.openxmlformats.org/officeDocument/2006/relationships/hyperlink" Target="https://www.nvidia.com/en-au/self-driving-cars/" TargetMode="External"/><Relationship Id="rId46" Type="http://schemas.openxmlformats.org/officeDocument/2006/relationships/hyperlink" Target="https://ourworldindata.org/rise-of-social-media" TargetMode="Externa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g6-internet-explorers.github.io/" TargetMode="External"/><Relationship Id="rId29" Type="http://schemas.openxmlformats.org/officeDocument/2006/relationships/hyperlink" Target="https://www.pinterest.ru/pin/822892163146640731/" TargetMode="External"/><Relationship Id="rId41" Type="http://schemas.openxmlformats.org/officeDocument/2006/relationships/hyperlink" Target="https://www.digitalmarketingcommunity.com/wp-content/uploads/2018/11/Potential-Benefits-of-Chatbots-in-2018.pn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media/image10.png"/><Relationship Id="rId32" Type="http://schemas.openxmlformats.org/officeDocument/2006/relationships/hyperlink" Target="http://www.testmycreativity.com/" TargetMode="External"/><Relationship Id="rId37" Type="http://schemas.openxmlformats.org/officeDocument/2006/relationships/hyperlink" Target="https://doi.org/10.5858/arpa.2018-0147-OA" TargetMode="External"/><Relationship Id="rId40" Type="http://schemas.openxmlformats.org/officeDocument/2006/relationships/hyperlink" Target="http://www.educationplanner.org/students/self-assessments/learning-styles-quiz.shtml?event=results&amp;A=7&amp;V=10&amp;T=3" TargetMode="External"/><Relationship Id="rId45" Type="http://schemas.openxmlformats.org/officeDocument/2006/relationships/hyperlink" Target="https://expertsystem.com/machine-learning-definition/" TargetMode="External"/><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9.jpeg"/><Relationship Id="rId28" Type="http://schemas.openxmlformats.org/officeDocument/2006/relationships/hyperlink" Target="https://www.the-scientist.com/news-opinion/ai-accurately-detects-lung-cancer-in-scans-65914" TargetMode="External"/><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searchsecurity.techtarget.com/definition/distributed-denial-of-service-attack" TargetMode="Externa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www.free-iqtest.net/" TargetMode="External"/><Relationship Id="rId44" Type="http://schemas.openxmlformats.org/officeDocument/2006/relationships/hyperlink" Target="https://www.forbes.com/sites/cognitiveworld/2019/07/03/a-i-will-soon-transform-social-media-the-question-is-how/" TargetMode="External"/><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media/image8.jpeg"/><Relationship Id="rId27" Type="http://schemas.openxmlformats.org/officeDocument/2006/relationships/hyperlink" Target="https://acquire.io/blog/chatbots-trends/" TargetMode="External"/><Relationship Id="rId30" Type="http://schemas.openxmlformats.org/officeDocument/2006/relationships/hyperlink" Target="https://www.crystalknows.com/personalities" TargetMode="External"/><Relationship Id="rId35" Type="http://schemas.openxmlformats.org/officeDocument/2006/relationships/hyperlink" Target="https://www.intel.com.au/content/www/au/en/automotive/autonomous-vehicles.html" TargetMode="External"/><Relationship Id="rId43" Type="http://schemas.openxmlformats.org/officeDocument/2006/relationships/hyperlink" Target="https://www.pinterest.pt/pin/839358449275858166/" TargetMode="External"/><Relationship Id="rId48" Type="http://schemas.openxmlformats.org/officeDocument/2006/relationships/hyperlink" Target="https://www.us-cert.gov/ncas/tips/ST04-015"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opencolleges.edu.au/informed/features/will-chatbots-revolutionise-education/" TargetMode="Externa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042CC6"/>
    <w:rsid w:val="003447C5"/>
    <w:rsid w:val="00426FA3"/>
    <w:rsid w:val="00497347"/>
    <w:rsid w:val="00524FAC"/>
    <w:rsid w:val="00591724"/>
    <w:rsid w:val="00731B00"/>
    <w:rsid w:val="007C5FF9"/>
    <w:rsid w:val="008C084D"/>
    <w:rsid w:val="008E530B"/>
    <w:rsid w:val="00952F92"/>
    <w:rsid w:val="009F543D"/>
    <w:rsid w:val="00A76193"/>
    <w:rsid w:val="00CE3DB4"/>
    <w:rsid w:val="00D355C4"/>
    <w:rsid w:val="00D75130"/>
    <w:rsid w:val="00FC5DE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32C5-2AD3-462D-BB56-D7E7A6561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Pages>36</Pages>
  <Words>11941</Words>
  <Characters>68069</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79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24</cp:revision>
  <cp:lastPrinted>2020-01-11T07:29:00Z</cp:lastPrinted>
  <dcterms:created xsi:type="dcterms:W3CDTF">2020-01-09T06:35:00Z</dcterms:created>
  <dcterms:modified xsi:type="dcterms:W3CDTF">2020-01-12T00:40:00Z</dcterms:modified>
</cp:coreProperties>
</file>